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11F2EFBE" w:rsidR="003853B2" w:rsidRDefault="4707B372" w:rsidP="0333D8FB">
      <w:pPr>
        <w:spacing w:before="240" w:after="60"/>
        <w:rPr>
          <w:rFonts w:ascii="Arial" w:eastAsia="Arial" w:hAnsi="Arial" w:cs="Arial"/>
          <w:b/>
          <w:bCs/>
          <w:color w:val="000000" w:themeColor="text1"/>
          <w:sz w:val="32"/>
          <w:szCs w:val="32"/>
        </w:rPr>
      </w:pPr>
      <w:r w:rsidRPr="077DBB94">
        <w:rPr>
          <w:rFonts w:ascii="Arial" w:eastAsia="Arial" w:hAnsi="Arial" w:cs="Arial"/>
          <w:b/>
          <w:bCs/>
          <w:color w:val="000000" w:themeColor="text1"/>
          <w:sz w:val="32"/>
          <w:szCs w:val="32"/>
        </w:rPr>
        <w:t xml:space="preserve">COMP5623 Coursework on Image Classification and </w:t>
      </w:r>
      <w:r w:rsidR="1EDDBB78" w:rsidRPr="077DBB94">
        <w:rPr>
          <w:rFonts w:ascii="Arial" w:eastAsia="Arial" w:hAnsi="Arial" w:cs="Arial"/>
          <w:b/>
          <w:bCs/>
          <w:color w:val="000000" w:themeColor="text1"/>
          <w:sz w:val="32"/>
          <w:szCs w:val="32"/>
        </w:rPr>
        <w:t>Visualizations</w:t>
      </w:r>
      <w:r w:rsidRPr="077DBB94">
        <w:rPr>
          <w:rFonts w:ascii="Arial" w:eastAsia="Arial" w:hAnsi="Arial" w:cs="Arial"/>
          <w:b/>
          <w:bCs/>
          <w:color w:val="000000" w:themeColor="text1"/>
          <w:sz w:val="32"/>
          <w:szCs w:val="32"/>
        </w:rPr>
        <w:t xml:space="preserve"> with Convolutional Neural Networks – ImageNet10</w:t>
      </w:r>
      <w:r>
        <w:br/>
      </w:r>
    </w:p>
    <w:tbl>
      <w:tblPr>
        <w:tblStyle w:val="a3"/>
        <w:tblW w:w="9360" w:type="dxa"/>
        <w:tblLayout w:type="fixed"/>
        <w:tblLook w:val="06A0" w:firstRow="1" w:lastRow="0" w:firstColumn="1" w:lastColumn="0" w:noHBand="1" w:noVBand="1"/>
      </w:tblPr>
      <w:tblGrid>
        <w:gridCol w:w="2970"/>
        <w:gridCol w:w="6390"/>
      </w:tblGrid>
      <w:tr w:rsidR="0333D8FB" w14:paraId="779B1E06" w14:textId="77777777" w:rsidTr="72F9C137">
        <w:tc>
          <w:tcPr>
            <w:tcW w:w="2970" w:type="dxa"/>
          </w:tcPr>
          <w:p w14:paraId="28465612" w14:textId="2B84DB6D" w:rsidR="4707B372" w:rsidRDefault="4707B372" w:rsidP="0333D8FB">
            <w:pPr>
              <w:spacing w:line="259" w:lineRule="auto"/>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Name</w:t>
            </w:r>
          </w:p>
        </w:tc>
        <w:tc>
          <w:tcPr>
            <w:tcW w:w="6390" w:type="dxa"/>
          </w:tcPr>
          <w:p w14:paraId="45C55D1E" w14:textId="53CA0864" w:rsidR="0333D8FB" w:rsidRDefault="009D0093" w:rsidP="0333D8FB">
            <w:pPr>
              <w:rPr>
                <w:rFonts w:ascii="Arial" w:eastAsia="Arial" w:hAnsi="Arial" w:cs="Arial"/>
                <w:b/>
                <w:bCs/>
                <w:color w:val="000000" w:themeColor="text1"/>
                <w:sz w:val="24"/>
                <w:szCs w:val="24"/>
              </w:rPr>
            </w:pPr>
            <w:r>
              <w:rPr>
                <w:rFonts w:ascii="Arial" w:eastAsia="Arial" w:hAnsi="Arial" w:cs="Arial" w:hint="eastAsia"/>
                <w:b/>
                <w:bCs/>
                <w:color w:val="000000" w:themeColor="text1"/>
                <w:sz w:val="24"/>
                <w:szCs w:val="24"/>
              </w:rPr>
              <w:t>K</w:t>
            </w:r>
            <w:r>
              <w:rPr>
                <w:rFonts w:ascii="Arial" w:eastAsia="Arial" w:hAnsi="Arial" w:cs="Arial"/>
                <w:b/>
                <w:bCs/>
                <w:color w:val="000000" w:themeColor="text1"/>
                <w:sz w:val="24"/>
                <w:szCs w:val="24"/>
              </w:rPr>
              <w:t>unhao Liang</w:t>
            </w:r>
          </w:p>
        </w:tc>
      </w:tr>
      <w:tr w:rsidR="0333D8FB" w14:paraId="657D349F" w14:textId="77777777" w:rsidTr="72F9C137">
        <w:tc>
          <w:tcPr>
            <w:tcW w:w="2970" w:type="dxa"/>
          </w:tcPr>
          <w:p w14:paraId="65630742" w14:textId="0EC8413A" w:rsidR="4707B372" w:rsidRDefault="4707B372" w:rsidP="0333D8FB">
            <w:pPr>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 xml:space="preserve">Student </w:t>
            </w:r>
            <w:r w:rsidR="2EF6A8DC" w:rsidRPr="72F9C137">
              <w:rPr>
                <w:rFonts w:ascii="Times New Roman" w:eastAsia="Times New Roman" w:hAnsi="Times New Roman" w:cs="Times New Roman"/>
                <w:color w:val="000000" w:themeColor="text1"/>
                <w:sz w:val="24"/>
                <w:szCs w:val="24"/>
              </w:rPr>
              <w:t xml:space="preserve">username &amp; </w:t>
            </w:r>
            <w:r w:rsidRPr="72F9C137">
              <w:rPr>
                <w:rFonts w:ascii="Times New Roman" w:eastAsia="Times New Roman" w:hAnsi="Times New Roman" w:cs="Times New Roman"/>
                <w:color w:val="000000" w:themeColor="text1"/>
                <w:sz w:val="24"/>
                <w:szCs w:val="24"/>
              </w:rPr>
              <w:t>ID</w:t>
            </w:r>
          </w:p>
        </w:tc>
        <w:tc>
          <w:tcPr>
            <w:tcW w:w="6390" w:type="dxa"/>
          </w:tcPr>
          <w:p w14:paraId="4D96C1D9" w14:textId="0BE657C0" w:rsidR="0333D8FB" w:rsidRDefault="009D0093" w:rsidP="0333D8FB">
            <w:pPr>
              <w:rPr>
                <w:rFonts w:ascii="Arial" w:eastAsia="Arial" w:hAnsi="Arial" w:cs="Arial"/>
                <w:b/>
                <w:bCs/>
                <w:color w:val="000000" w:themeColor="text1"/>
                <w:sz w:val="24"/>
                <w:szCs w:val="24"/>
              </w:rPr>
            </w:pPr>
            <w:r>
              <w:rPr>
                <w:rFonts w:ascii="Arial" w:eastAsia="Arial" w:hAnsi="Arial" w:cs="Arial"/>
                <w:b/>
                <w:bCs/>
                <w:color w:val="000000" w:themeColor="text1"/>
                <w:sz w:val="24"/>
                <w:szCs w:val="24"/>
              </w:rPr>
              <w:t>mm20kl / 201469850</w:t>
            </w:r>
          </w:p>
        </w:tc>
      </w:tr>
    </w:tbl>
    <w:p w14:paraId="17540DB8" w14:textId="7D4739E1" w:rsidR="0333D8FB" w:rsidRDefault="0333D8FB" w:rsidP="0333D8FB"/>
    <w:p w14:paraId="6B8786DA" w14:textId="5CD525EB" w:rsidR="0333D8FB" w:rsidRDefault="31F74CCF" w:rsidP="5B72B00B">
      <w:pPr>
        <w:spacing w:before="240" w:after="60"/>
        <w:rPr>
          <w:rFonts w:ascii="Arial" w:eastAsia="Arial" w:hAnsi="Arial" w:cs="Arial"/>
          <w:b/>
          <w:bCs/>
          <w:color w:val="000000" w:themeColor="text1"/>
          <w:sz w:val="28"/>
          <w:szCs w:val="28"/>
        </w:rPr>
      </w:pPr>
      <w:r w:rsidRPr="5B72B00B">
        <w:rPr>
          <w:rFonts w:ascii="Arial" w:eastAsia="Arial" w:hAnsi="Arial" w:cs="Arial"/>
          <w:b/>
          <w:bCs/>
          <w:color w:val="000000" w:themeColor="text1"/>
          <w:sz w:val="28"/>
          <w:szCs w:val="28"/>
        </w:rPr>
        <w:t>QUESTION I</w:t>
      </w:r>
      <w:r w:rsidR="0E00EAA0" w:rsidRPr="5B72B00B">
        <w:rPr>
          <w:rFonts w:ascii="Arial" w:eastAsia="Arial" w:hAnsi="Arial" w:cs="Arial"/>
          <w:b/>
          <w:bCs/>
          <w:color w:val="000000" w:themeColor="text1"/>
          <w:sz w:val="28"/>
          <w:szCs w:val="28"/>
        </w:rPr>
        <w:t xml:space="preserve"> [55 marks]</w:t>
      </w:r>
    </w:p>
    <w:p w14:paraId="223344FF" w14:textId="3C586D2F" w:rsidR="6288DC28" w:rsidRDefault="3740C400" w:rsidP="5B72B00B">
      <w:pPr>
        <w:spacing w:before="240" w:after="60"/>
        <w:rPr>
          <w:rFonts w:ascii="Arial" w:eastAsia="Arial" w:hAnsi="Arial" w:cs="Arial"/>
          <w:b/>
          <w:bCs/>
          <w:color w:val="000000" w:themeColor="text1"/>
          <w:sz w:val="28"/>
          <w:szCs w:val="28"/>
        </w:rPr>
      </w:pPr>
      <w:r w:rsidRPr="66A82689">
        <w:rPr>
          <w:rFonts w:ascii="Arial" w:eastAsia="Arial" w:hAnsi="Arial" w:cs="Arial"/>
          <w:b/>
          <w:bCs/>
          <w:color w:val="000000" w:themeColor="text1"/>
          <w:sz w:val="28"/>
          <w:szCs w:val="28"/>
        </w:rPr>
        <w:t>1.</w:t>
      </w:r>
      <w:r w:rsidR="2302DC21" w:rsidRPr="66A82689">
        <w:rPr>
          <w:rFonts w:ascii="Arial" w:eastAsia="Arial" w:hAnsi="Arial" w:cs="Arial"/>
          <w:b/>
          <w:bCs/>
          <w:color w:val="000000" w:themeColor="text1"/>
          <w:sz w:val="28"/>
          <w:szCs w:val="28"/>
        </w:rPr>
        <w:t>1</w:t>
      </w:r>
      <w:r w:rsidRPr="66A82689">
        <w:rPr>
          <w:rFonts w:ascii="Arial" w:eastAsia="Arial" w:hAnsi="Arial" w:cs="Arial"/>
          <w:b/>
          <w:bCs/>
          <w:color w:val="000000" w:themeColor="text1"/>
          <w:sz w:val="28"/>
          <w:szCs w:val="28"/>
        </w:rPr>
        <w:t xml:space="preserve"> </w:t>
      </w:r>
      <w:r w:rsidR="4F6C4523" w:rsidRPr="66A82689">
        <w:rPr>
          <w:rFonts w:ascii="Arial" w:eastAsia="Arial" w:hAnsi="Arial" w:cs="Arial"/>
          <w:b/>
          <w:bCs/>
          <w:color w:val="000000" w:themeColor="text1"/>
          <w:sz w:val="28"/>
          <w:szCs w:val="28"/>
        </w:rPr>
        <w:t>Single</w:t>
      </w:r>
      <w:r w:rsidR="48A0775C" w:rsidRPr="66A82689">
        <w:rPr>
          <w:rFonts w:ascii="Arial" w:eastAsia="Arial" w:hAnsi="Arial" w:cs="Arial"/>
          <w:b/>
          <w:bCs/>
          <w:color w:val="000000" w:themeColor="text1"/>
          <w:sz w:val="28"/>
          <w:szCs w:val="28"/>
        </w:rPr>
        <w:t>-batch training</w:t>
      </w:r>
      <w:r w:rsidR="586016F9" w:rsidRPr="66A82689">
        <w:rPr>
          <w:rFonts w:ascii="Arial" w:eastAsia="Arial" w:hAnsi="Arial" w:cs="Arial"/>
          <w:b/>
          <w:bCs/>
          <w:color w:val="000000" w:themeColor="text1"/>
          <w:sz w:val="28"/>
          <w:szCs w:val="28"/>
        </w:rPr>
        <w:t xml:space="preserve"> </w:t>
      </w:r>
      <w:r w:rsidR="33B11234" w:rsidRPr="66A82689">
        <w:rPr>
          <w:rFonts w:ascii="Arial" w:eastAsia="Arial" w:hAnsi="Arial" w:cs="Arial"/>
          <w:b/>
          <w:bCs/>
          <w:color w:val="000000" w:themeColor="text1"/>
          <w:sz w:val="28"/>
          <w:szCs w:val="28"/>
        </w:rPr>
        <w:t>[</w:t>
      </w:r>
      <w:r w:rsidR="47ACEA2E" w:rsidRPr="66A82689">
        <w:rPr>
          <w:rFonts w:ascii="Arial" w:eastAsia="Arial" w:hAnsi="Arial" w:cs="Arial"/>
          <w:b/>
          <w:bCs/>
          <w:color w:val="000000" w:themeColor="text1"/>
          <w:sz w:val="28"/>
          <w:szCs w:val="28"/>
        </w:rPr>
        <w:t xml:space="preserve">16 </w:t>
      </w:r>
      <w:r w:rsidR="33B11234" w:rsidRPr="66A82689">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4E12AEB5" w14:textId="77777777" w:rsidTr="19B81177">
        <w:tc>
          <w:tcPr>
            <w:tcW w:w="9360" w:type="dxa"/>
          </w:tcPr>
          <w:p w14:paraId="79BC90D6" w14:textId="71C67928" w:rsidR="762687A5" w:rsidRDefault="76857D75" w:rsidP="7489F5E5">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7D883DCC" w:rsidRPr="19B81177">
              <w:rPr>
                <w:rFonts w:ascii="Times New Roman" w:eastAsia="Times New Roman" w:hAnsi="Times New Roman" w:cs="Times New Roman"/>
                <w:color w:val="000000" w:themeColor="text1"/>
                <w:sz w:val="24"/>
                <w:szCs w:val="24"/>
              </w:rPr>
              <w:t>1</w:t>
            </w:r>
            <w:r w:rsidRPr="19B81177">
              <w:rPr>
                <w:rFonts w:ascii="Times New Roman" w:eastAsia="Times New Roman" w:hAnsi="Times New Roman" w:cs="Times New Roman"/>
                <w:color w:val="000000" w:themeColor="text1"/>
                <w:sz w:val="24"/>
                <w:szCs w:val="24"/>
              </w:rPr>
              <w:t xml:space="preserve">.1. </w:t>
            </w:r>
            <w:r w:rsidR="0E5503FE" w:rsidRPr="19B81177">
              <w:rPr>
                <w:rFonts w:ascii="Times New Roman" w:eastAsia="Times New Roman" w:hAnsi="Times New Roman" w:cs="Times New Roman"/>
                <w:color w:val="000000" w:themeColor="text1"/>
                <w:sz w:val="24"/>
                <w:szCs w:val="24"/>
              </w:rPr>
              <w:t>Display graph 1.</w:t>
            </w:r>
            <w:r w:rsidR="071F09F4" w:rsidRPr="19B81177">
              <w:rPr>
                <w:rFonts w:ascii="Times New Roman" w:eastAsia="Times New Roman" w:hAnsi="Times New Roman" w:cs="Times New Roman"/>
                <w:color w:val="000000" w:themeColor="text1"/>
                <w:sz w:val="24"/>
                <w:szCs w:val="24"/>
              </w:rPr>
              <w:t>1</w:t>
            </w:r>
            <w:r w:rsidR="0E5503FE" w:rsidRPr="19B81177">
              <w:rPr>
                <w:rFonts w:ascii="Times New Roman" w:eastAsia="Times New Roman" w:hAnsi="Times New Roman" w:cs="Times New Roman"/>
                <w:color w:val="000000" w:themeColor="text1"/>
                <w:sz w:val="24"/>
                <w:szCs w:val="24"/>
              </w:rPr>
              <w:t>.1 (training &amp; validation loss over training epochs) and briefly explain what is happening and why. [</w:t>
            </w:r>
            <w:r w:rsidR="7B7739DA" w:rsidRPr="19B81177">
              <w:rPr>
                <w:rFonts w:ascii="Times New Roman" w:eastAsia="Times New Roman" w:hAnsi="Times New Roman" w:cs="Times New Roman"/>
                <w:color w:val="000000" w:themeColor="text1"/>
                <w:sz w:val="24"/>
                <w:szCs w:val="24"/>
              </w:rPr>
              <w:t>4</w:t>
            </w:r>
            <w:r w:rsidR="3593BC02" w:rsidRPr="19B81177">
              <w:rPr>
                <w:rFonts w:ascii="Times New Roman" w:eastAsia="Times New Roman" w:hAnsi="Times New Roman" w:cs="Times New Roman"/>
                <w:color w:val="000000" w:themeColor="text1"/>
                <w:sz w:val="24"/>
                <w:szCs w:val="24"/>
              </w:rPr>
              <w:t xml:space="preserve"> </w:t>
            </w:r>
            <w:r w:rsidR="0E5503FE" w:rsidRPr="19B81177">
              <w:rPr>
                <w:rFonts w:ascii="Times New Roman" w:eastAsia="Times New Roman" w:hAnsi="Times New Roman" w:cs="Times New Roman"/>
                <w:color w:val="000000" w:themeColor="text1"/>
                <w:sz w:val="24"/>
                <w:szCs w:val="24"/>
              </w:rPr>
              <w:t>marks]</w:t>
            </w:r>
          </w:p>
        </w:tc>
      </w:tr>
    </w:tbl>
    <w:p w14:paraId="1352D4CB" w14:textId="6F5470B3" w:rsidR="0333D8FB" w:rsidRDefault="009D0093" w:rsidP="009D0093">
      <w:pPr>
        <w:spacing w:before="240" w:after="6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157466D6" wp14:editId="5FAD77A3">
            <wp:extent cx="4044575" cy="2610000"/>
            <wp:effectExtent l="0" t="0" r="0" b="0"/>
            <wp:docPr id="1"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44575" cy="2610000"/>
                    </a:xfrm>
                    <a:prstGeom prst="rect">
                      <a:avLst/>
                    </a:prstGeom>
                  </pic:spPr>
                </pic:pic>
              </a:graphicData>
            </a:graphic>
          </wp:inline>
        </w:drawing>
      </w:r>
    </w:p>
    <w:p w14:paraId="0B9E4D51" w14:textId="059EE260" w:rsidR="0333D8FB" w:rsidRDefault="009D0093"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lang w:eastAsia="zh-CN"/>
        </w:rPr>
        <w:t>The training loss does not change during the whole training process, and the validation loss fluctuates at a high value. This indicates that the model is underfitting. In other words, it is too simple to learn</w:t>
      </w:r>
      <w:r w:rsidR="00B72C70">
        <w:rPr>
          <w:rFonts w:ascii="Times New Roman" w:eastAsia="Times New Roman" w:hAnsi="Times New Roman" w:cs="Times New Roman"/>
          <w:color w:val="000000" w:themeColor="text1"/>
          <w:sz w:val="24"/>
          <w:szCs w:val="24"/>
          <w:lang w:eastAsia="zh-CN"/>
        </w:rPr>
        <w:t xml:space="preserve"> the complicated input features</w:t>
      </w:r>
      <w:r>
        <w:rPr>
          <w:rFonts w:ascii="Times New Roman" w:eastAsia="Times New Roman" w:hAnsi="Times New Roman" w:cs="Times New Roman"/>
          <w:color w:val="000000" w:themeColor="text1"/>
          <w:sz w:val="24"/>
          <w:szCs w:val="24"/>
          <w:lang w:eastAsia="zh-CN"/>
        </w:rPr>
        <w:t>.</w:t>
      </w:r>
    </w:p>
    <w:p w14:paraId="3B5F3E37" w14:textId="4FE28671"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404C7B50" w14:textId="512372DE"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57FAA170" w14:textId="45102A04"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711EDFE2" w14:textId="27650FCA"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6B1B86D5" w14:textId="1A107A0A"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p w14:paraId="05269167" w14:textId="77777777"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tbl>
      <w:tblPr>
        <w:tblStyle w:val="a3"/>
        <w:tblW w:w="0" w:type="auto"/>
        <w:tblLayout w:type="fixed"/>
        <w:tblLook w:val="06A0" w:firstRow="1" w:lastRow="0" w:firstColumn="1" w:lastColumn="0" w:noHBand="1" w:noVBand="1"/>
      </w:tblPr>
      <w:tblGrid>
        <w:gridCol w:w="9360"/>
      </w:tblGrid>
      <w:tr w:rsidR="0333D8FB" w14:paraId="0D8E5A7B" w14:textId="77777777" w:rsidTr="66A82689">
        <w:tc>
          <w:tcPr>
            <w:tcW w:w="9360" w:type="dxa"/>
          </w:tcPr>
          <w:p w14:paraId="66482286" w14:textId="16B9AD9E" w:rsidR="0E15954A" w:rsidRDefault="7A4CB48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739A996F" w:rsidRPr="66A82689">
              <w:rPr>
                <w:rFonts w:ascii="Times New Roman" w:eastAsia="Times New Roman" w:hAnsi="Times New Roman" w:cs="Times New Roman"/>
                <w:color w:val="000000" w:themeColor="text1"/>
                <w:sz w:val="24"/>
                <w:szCs w:val="24"/>
              </w:rPr>
              <w:t>1</w:t>
            </w:r>
            <w:r w:rsidRPr="66A82689">
              <w:rPr>
                <w:rFonts w:ascii="Times New Roman" w:eastAsia="Times New Roman" w:hAnsi="Times New Roman" w:cs="Times New Roman"/>
                <w:color w:val="000000" w:themeColor="text1"/>
                <w:sz w:val="24"/>
                <w:szCs w:val="24"/>
              </w:rPr>
              <w:t xml:space="preserve">.2 </w:t>
            </w:r>
            <w:r w:rsidR="0E5503FE" w:rsidRPr="66A82689">
              <w:rPr>
                <w:rFonts w:ascii="Times New Roman" w:eastAsia="Times New Roman" w:hAnsi="Times New Roman" w:cs="Times New Roman"/>
                <w:color w:val="000000" w:themeColor="text1"/>
                <w:sz w:val="24"/>
                <w:szCs w:val="24"/>
              </w:rPr>
              <w:t>Display graph 1.</w:t>
            </w:r>
            <w:r w:rsidR="3782122E" w:rsidRPr="66A82689">
              <w:rPr>
                <w:rFonts w:ascii="Times New Roman" w:eastAsia="Times New Roman" w:hAnsi="Times New Roman" w:cs="Times New Roman"/>
                <w:color w:val="000000" w:themeColor="text1"/>
                <w:sz w:val="24"/>
                <w:szCs w:val="24"/>
              </w:rPr>
              <w:t>1</w:t>
            </w:r>
            <w:r w:rsidR="0E5503FE" w:rsidRPr="66A82689">
              <w:rPr>
                <w:rFonts w:ascii="Times New Roman" w:eastAsia="Times New Roman" w:hAnsi="Times New Roman" w:cs="Times New Roman"/>
                <w:color w:val="000000" w:themeColor="text1"/>
                <w:sz w:val="24"/>
                <w:szCs w:val="24"/>
              </w:rPr>
              <w:t>.2 (training &amp; validation loss over training epochs, with modified architecture) and explain how</w:t>
            </w:r>
            <w:r w:rsidR="2824F3DA" w:rsidRPr="66A82689">
              <w:rPr>
                <w:rFonts w:ascii="Times New Roman" w:eastAsia="Times New Roman" w:hAnsi="Times New Roman" w:cs="Times New Roman"/>
                <w:color w:val="000000" w:themeColor="text1"/>
                <w:sz w:val="24"/>
                <w:szCs w:val="24"/>
              </w:rPr>
              <w:t xml:space="preserve"> and why</w:t>
            </w:r>
            <w:r w:rsidR="0E5503FE" w:rsidRPr="66A82689">
              <w:rPr>
                <w:rFonts w:ascii="Times New Roman" w:eastAsia="Times New Roman" w:hAnsi="Times New Roman" w:cs="Times New Roman"/>
                <w:color w:val="000000" w:themeColor="text1"/>
                <w:sz w:val="24"/>
                <w:szCs w:val="24"/>
              </w:rPr>
              <w:t xml:space="preserve"> it shows that the model is overfitting the training batch. [</w:t>
            </w:r>
            <w:r w:rsidR="0FDA3303" w:rsidRPr="66A82689">
              <w:rPr>
                <w:rFonts w:ascii="Times New Roman" w:eastAsia="Times New Roman" w:hAnsi="Times New Roman" w:cs="Times New Roman"/>
                <w:color w:val="000000" w:themeColor="text1"/>
                <w:sz w:val="24"/>
                <w:szCs w:val="24"/>
              </w:rPr>
              <w:t xml:space="preserve">8 </w:t>
            </w:r>
            <w:r w:rsidR="0E5503FE" w:rsidRPr="66A82689">
              <w:rPr>
                <w:rFonts w:ascii="Times New Roman" w:eastAsia="Times New Roman" w:hAnsi="Times New Roman" w:cs="Times New Roman"/>
                <w:color w:val="000000" w:themeColor="text1"/>
                <w:sz w:val="24"/>
                <w:szCs w:val="24"/>
              </w:rPr>
              <w:t>marks]</w:t>
            </w:r>
          </w:p>
        </w:tc>
      </w:tr>
    </w:tbl>
    <w:p w14:paraId="34F8DE26" w14:textId="555B5986" w:rsidR="0333D8FB" w:rsidRPr="00235322" w:rsidRDefault="00117B14" w:rsidP="00235322">
      <w:pPr>
        <w:spacing w:before="240" w:after="60"/>
        <w:jc w:val="center"/>
        <w:rPr>
          <w:rFonts w:ascii="Arial" w:eastAsia="Arial" w:hAnsi="Arial" w:cs="Arial"/>
          <w:color w:val="000000" w:themeColor="text1"/>
          <w:sz w:val="28"/>
          <w:szCs w:val="28"/>
          <w:lang w:eastAsia="zh-CN"/>
        </w:rPr>
      </w:pPr>
      <w:r>
        <w:rPr>
          <w:rFonts w:ascii="Arial" w:eastAsia="Arial" w:hAnsi="Arial" w:cs="Arial"/>
          <w:noProof/>
          <w:color w:val="000000" w:themeColor="text1"/>
          <w:sz w:val="28"/>
          <w:szCs w:val="28"/>
          <w:lang w:eastAsia="zh-CN"/>
        </w:rPr>
        <w:drawing>
          <wp:inline distT="0" distB="0" distL="0" distR="0" wp14:anchorId="2C864013" wp14:editId="6908E7EA">
            <wp:extent cx="3844886" cy="2609693"/>
            <wp:effectExtent l="0" t="0" r="3810" b="0"/>
            <wp:docPr id="3"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折线图&#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3867925" cy="2625331"/>
                    </a:xfrm>
                    <a:prstGeom prst="rect">
                      <a:avLst/>
                    </a:prstGeom>
                  </pic:spPr>
                </pic:pic>
              </a:graphicData>
            </a:graphic>
          </wp:inline>
        </w:drawing>
      </w:r>
    </w:p>
    <w:p w14:paraId="6802BA86" w14:textId="281695DC" w:rsidR="0333D8FB" w:rsidRPr="003B61AE" w:rsidRDefault="003B61AE" w:rsidP="0333D8FB">
      <w:pPr>
        <w:spacing w:before="240" w:after="60"/>
        <w:rPr>
          <w:rFonts w:ascii="Times New Roman" w:eastAsia="Arial" w:hAnsi="Times New Roman" w:cs="Times New Roman"/>
          <w:color w:val="000000" w:themeColor="text1"/>
          <w:sz w:val="24"/>
          <w:szCs w:val="24"/>
          <w:lang w:eastAsia="zh-CN"/>
        </w:rPr>
      </w:pPr>
      <w:r w:rsidRPr="003B61AE">
        <w:rPr>
          <w:rFonts w:ascii="Times New Roman" w:eastAsia="Arial" w:hAnsi="Times New Roman" w:cs="Times New Roman"/>
          <w:color w:val="000000" w:themeColor="text1"/>
          <w:sz w:val="24"/>
          <w:szCs w:val="24"/>
          <w:lang w:eastAsia="zh-CN"/>
        </w:rPr>
        <w:t xml:space="preserve">As it can be seen from the graph, </w:t>
      </w:r>
      <w:r>
        <w:rPr>
          <w:rFonts w:ascii="Times New Roman" w:eastAsia="Arial" w:hAnsi="Times New Roman" w:cs="Times New Roman"/>
          <w:color w:val="000000" w:themeColor="text1"/>
          <w:sz w:val="24"/>
          <w:szCs w:val="24"/>
          <w:lang w:eastAsia="zh-CN"/>
        </w:rPr>
        <w:t xml:space="preserve">the training loss gradually decreases over epochs, while the validation loss increases </w:t>
      </w:r>
      <w:r w:rsidR="00117B14">
        <w:rPr>
          <w:rFonts w:ascii="Times New Roman" w:eastAsia="Arial" w:hAnsi="Times New Roman" w:cs="Times New Roman"/>
          <w:color w:val="000000" w:themeColor="text1"/>
          <w:sz w:val="24"/>
          <w:szCs w:val="24"/>
          <w:lang w:eastAsia="zh-CN"/>
        </w:rPr>
        <w:t>dramatically</w:t>
      </w:r>
      <w:r>
        <w:rPr>
          <w:rFonts w:ascii="Times New Roman" w:eastAsia="Arial" w:hAnsi="Times New Roman" w:cs="Times New Roman"/>
          <w:color w:val="000000" w:themeColor="text1"/>
          <w:sz w:val="24"/>
          <w:szCs w:val="24"/>
          <w:lang w:eastAsia="zh-CN"/>
        </w:rPr>
        <w:t xml:space="preserve"> after the </w:t>
      </w:r>
      <w:r w:rsidR="00117B14">
        <w:rPr>
          <w:rFonts w:ascii="Times New Roman" w:eastAsia="Arial" w:hAnsi="Times New Roman" w:cs="Times New Roman"/>
          <w:color w:val="000000" w:themeColor="text1"/>
          <w:sz w:val="24"/>
          <w:szCs w:val="24"/>
          <w:lang w:eastAsia="zh-CN"/>
        </w:rPr>
        <w:t>fif</w:t>
      </w:r>
      <w:r>
        <w:rPr>
          <w:rFonts w:ascii="Times New Roman" w:eastAsia="Arial" w:hAnsi="Times New Roman" w:cs="Times New Roman"/>
          <w:color w:val="000000" w:themeColor="text1"/>
          <w:sz w:val="24"/>
          <w:szCs w:val="24"/>
          <w:lang w:eastAsia="zh-CN"/>
        </w:rPr>
        <w:t xml:space="preserve">th epoch. It indicates that the model can perform well on the training set, but it has poor generalization to other data. </w:t>
      </w:r>
      <w:r w:rsidR="00117B14">
        <w:rPr>
          <w:rFonts w:ascii="Times New Roman" w:eastAsia="Arial" w:hAnsi="Times New Roman" w:cs="Times New Roman"/>
          <w:color w:val="000000" w:themeColor="text1"/>
          <w:sz w:val="24"/>
          <w:szCs w:val="24"/>
          <w:lang w:eastAsia="zh-CN"/>
        </w:rPr>
        <w:t xml:space="preserve">Therefore, </w:t>
      </w:r>
      <w:r>
        <w:rPr>
          <w:rFonts w:ascii="Times New Roman" w:eastAsia="Arial" w:hAnsi="Times New Roman" w:cs="Times New Roman"/>
          <w:color w:val="000000" w:themeColor="text1"/>
          <w:sz w:val="24"/>
          <w:szCs w:val="24"/>
          <w:lang w:eastAsia="zh-CN"/>
        </w:rPr>
        <w:t>the model is overfitting.</w:t>
      </w:r>
    </w:p>
    <w:p w14:paraId="3C673094" w14:textId="5F6AC816" w:rsidR="0333D8FB" w:rsidRDefault="0333D8FB" w:rsidP="0333D8FB">
      <w:pPr>
        <w:spacing w:before="240" w:after="60"/>
        <w:rPr>
          <w:rFonts w:ascii="Arial" w:eastAsia="Arial" w:hAnsi="Arial" w:cs="Arial"/>
          <w:b/>
          <w:bCs/>
          <w:i/>
          <w:i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3FE2DD99" w14:textId="77777777" w:rsidTr="72F9C137">
        <w:tc>
          <w:tcPr>
            <w:tcW w:w="9360" w:type="dxa"/>
          </w:tcPr>
          <w:p w14:paraId="3BFC2DC0" w14:textId="33690B3F" w:rsidR="56A395B9" w:rsidRDefault="69E77BCB" w:rsidP="5B72B00B">
            <w:pPr>
              <w:spacing w:after="60" w:line="259" w:lineRule="auto"/>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1</w:t>
            </w:r>
            <w:r w:rsidR="3D48B81B" w:rsidRPr="72F9C137">
              <w:rPr>
                <w:rFonts w:ascii="Times New Roman" w:eastAsia="Times New Roman" w:hAnsi="Times New Roman" w:cs="Times New Roman"/>
                <w:color w:val="000000" w:themeColor="text1"/>
                <w:sz w:val="24"/>
                <w:szCs w:val="24"/>
              </w:rPr>
              <w:t>.1</w:t>
            </w:r>
            <w:r w:rsidRPr="72F9C137">
              <w:rPr>
                <w:rFonts w:ascii="Times New Roman" w:eastAsia="Times New Roman" w:hAnsi="Times New Roman" w:cs="Times New Roman"/>
                <w:color w:val="000000" w:themeColor="text1"/>
                <w:sz w:val="24"/>
                <w:szCs w:val="24"/>
              </w:rPr>
              <w:t xml:space="preserve">.3 </w:t>
            </w:r>
            <w:r w:rsidR="0E5503FE" w:rsidRPr="72F9C137">
              <w:rPr>
                <w:rFonts w:ascii="Times New Roman" w:eastAsia="Times New Roman" w:hAnsi="Times New Roman" w:cs="Times New Roman"/>
                <w:color w:val="000000" w:themeColor="text1"/>
                <w:sz w:val="24"/>
                <w:szCs w:val="24"/>
              </w:rPr>
              <w:t>Fill in table 1.</w:t>
            </w:r>
            <w:r w:rsidR="273D0C23" w:rsidRPr="72F9C137">
              <w:rPr>
                <w:rFonts w:ascii="Times New Roman" w:eastAsia="Times New Roman" w:hAnsi="Times New Roman" w:cs="Times New Roman"/>
                <w:color w:val="000000" w:themeColor="text1"/>
                <w:sz w:val="24"/>
                <w:szCs w:val="24"/>
              </w:rPr>
              <w:t>1</w:t>
            </w:r>
            <w:r w:rsidR="0E5503FE" w:rsidRPr="72F9C137">
              <w:rPr>
                <w:rFonts w:ascii="Times New Roman" w:eastAsia="Times New Roman" w:hAnsi="Times New Roman" w:cs="Times New Roman"/>
                <w:color w:val="000000" w:themeColor="text1"/>
                <w:sz w:val="24"/>
                <w:szCs w:val="24"/>
              </w:rPr>
              <w:t>.3 (your adjusted architecture after single-batch training), adding rows</w:t>
            </w:r>
            <w:r w:rsidR="0143282F" w:rsidRPr="72F9C137">
              <w:rPr>
                <w:rFonts w:ascii="Times New Roman" w:eastAsia="Times New Roman" w:hAnsi="Times New Roman" w:cs="Times New Roman"/>
                <w:color w:val="000000" w:themeColor="text1"/>
                <w:sz w:val="24"/>
                <w:szCs w:val="24"/>
              </w:rPr>
              <w:t xml:space="preserve"> and columns</w:t>
            </w:r>
            <w:r w:rsidR="0E5503FE" w:rsidRPr="72F9C137">
              <w:rPr>
                <w:rFonts w:ascii="Times New Roman" w:eastAsia="Times New Roman" w:hAnsi="Times New Roman" w:cs="Times New Roman"/>
                <w:color w:val="000000" w:themeColor="text1"/>
                <w:sz w:val="24"/>
                <w:szCs w:val="24"/>
              </w:rPr>
              <w:t xml:space="preserve"> as necessary. [</w:t>
            </w:r>
            <w:r w:rsidR="30E0ED8D" w:rsidRPr="72F9C137">
              <w:rPr>
                <w:rFonts w:ascii="Times New Roman" w:eastAsia="Times New Roman" w:hAnsi="Times New Roman" w:cs="Times New Roman"/>
                <w:color w:val="000000" w:themeColor="text1"/>
                <w:sz w:val="24"/>
                <w:szCs w:val="24"/>
              </w:rPr>
              <w:t xml:space="preserve">4 </w:t>
            </w:r>
            <w:r w:rsidR="0E5503FE" w:rsidRPr="72F9C137">
              <w:rPr>
                <w:rFonts w:ascii="Times New Roman" w:eastAsia="Times New Roman" w:hAnsi="Times New Roman" w:cs="Times New Roman"/>
                <w:color w:val="000000" w:themeColor="text1"/>
                <w:sz w:val="24"/>
                <w:szCs w:val="24"/>
              </w:rPr>
              <w:t>marks]</w:t>
            </w:r>
          </w:p>
        </w:tc>
      </w:tr>
    </w:tbl>
    <w:p w14:paraId="36EFE0F6" w14:textId="73973EB1" w:rsidR="0333D8FB" w:rsidRDefault="0333D8FB"/>
    <w:tbl>
      <w:tblPr>
        <w:tblStyle w:val="4-1"/>
        <w:tblW w:w="9350" w:type="dxa"/>
        <w:tblLayout w:type="fixed"/>
        <w:tblLook w:val="06A0" w:firstRow="1" w:lastRow="0" w:firstColumn="1" w:lastColumn="0" w:noHBand="1" w:noVBand="1"/>
      </w:tblPr>
      <w:tblGrid>
        <w:gridCol w:w="1684"/>
        <w:gridCol w:w="1815"/>
        <w:gridCol w:w="2450"/>
        <w:gridCol w:w="1051"/>
        <w:gridCol w:w="1175"/>
        <w:gridCol w:w="1175"/>
      </w:tblGrid>
      <w:tr w:rsidR="00235322" w14:paraId="51EB38C1" w14:textId="7D0F0328" w:rsidTr="00235322">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84" w:type="dxa"/>
          </w:tcPr>
          <w:p w14:paraId="30B70791" w14:textId="6A138CD1" w:rsidR="00235322" w:rsidRDefault="00235322" w:rsidP="72F9C137">
            <w:pPr>
              <w:spacing w:line="259" w:lineRule="auto"/>
              <w:jc w:val="center"/>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Input channels</w:t>
            </w:r>
          </w:p>
        </w:tc>
        <w:tc>
          <w:tcPr>
            <w:tcW w:w="1815" w:type="dxa"/>
          </w:tcPr>
          <w:p w14:paraId="539AC3FC" w14:textId="26A0DB94"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Output channels</w:t>
            </w:r>
          </w:p>
        </w:tc>
        <w:tc>
          <w:tcPr>
            <w:tcW w:w="2450" w:type="dxa"/>
          </w:tcPr>
          <w:p w14:paraId="32CBF717" w14:textId="45901463"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Layer type</w:t>
            </w:r>
          </w:p>
        </w:tc>
        <w:tc>
          <w:tcPr>
            <w:tcW w:w="1051" w:type="dxa"/>
          </w:tcPr>
          <w:p w14:paraId="05124D6C" w14:textId="6029F8DD"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Kernel size</w:t>
            </w:r>
          </w:p>
        </w:tc>
        <w:tc>
          <w:tcPr>
            <w:tcW w:w="1175" w:type="dxa"/>
          </w:tcPr>
          <w:p w14:paraId="62E9F49B" w14:textId="5C290AEA" w:rsidR="00235322" w:rsidRPr="72F9C137"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adding</w:t>
            </w:r>
          </w:p>
        </w:tc>
        <w:tc>
          <w:tcPr>
            <w:tcW w:w="1175" w:type="dxa"/>
          </w:tcPr>
          <w:p w14:paraId="43F92252" w14:textId="3CEB2AC7" w:rsidR="00235322"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S</w:t>
            </w:r>
            <w:r>
              <w:rPr>
                <w:rFonts w:ascii="Times New Roman" w:eastAsia="Times New Roman" w:hAnsi="Times New Roman" w:cs="Times New Roman"/>
                <w:sz w:val="24"/>
                <w:szCs w:val="24"/>
              </w:rPr>
              <w:t>tride</w:t>
            </w:r>
          </w:p>
        </w:tc>
      </w:tr>
      <w:tr w:rsidR="00235322" w14:paraId="24D574DA" w14:textId="47A68951" w:rsidTr="00235322">
        <w:tc>
          <w:tcPr>
            <w:cnfStyle w:val="001000000000" w:firstRow="0" w:lastRow="0" w:firstColumn="1" w:lastColumn="0" w:oddVBand="0" w:evenVBand="0" w:oddHBand="0" w:evenHBand="0" w:firstRowFirstColumn="0" w:firstRowLastColumn="0" w:lastRowFirstColumn="0" w:lastRowLastColumn="0"/>
            <w:tcW w:w="1684" w:type="dxa"/>
          </w:tcPr>
          <w:p w14:paraId="16BF12ED" w14:textId="30FDA53A"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128*128</w:t>
            </w:r>
          </w:p>
        </w:tc>
        <w:tc>
          <w:tcPr>
            <w:tcW w:w="1815" w:type="dxa"/>
          </w:tcPr>
          <w:p w14:paraId="6C19B32F" w14:textId="3AE65FBD"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128*128</w:t>
            </w:r>
          </w:p>
        </w:tc>
        <w:tc>
          <w:tcPr>
            <w:tcW w:w="2450" w:type="dxa"/>
          </w:tcPr>
          <w:p w14:paraId="2F38947C" w14:textId="561D2FC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57E922CB" w14:textId="09E2968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4402788F" w14:textId="2D94902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AEEC6FC" w14:textId="24D4D64F"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54D1087B" w14:textId="1554943B" w:rsidTr="00235322">
        <w:tc>
          <w:tcPr>
            <w:cnfStyle w:val="001000000000" w:firstRow="0" w:lastRow="0" w:firstColumn="1" w:lastColumn="0" w:oddVBand="0" w:evenVBand="0" w:oddHBand="0" w:evenHBand="0" w:firstRowFirstColumn="0" w:firstRowLastColumn="0" w:lastRowFirstColumn="0" w:lastRowLastColumn="0"/>
            <w:tcW w:w="1684" w:type="dxa"/>
          </w:tcPr>
          <w:p w14:paraId="7FBEBB32" w14:textId="065F015D"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128*128</w:t>
            </w:r>
          </w:p>
        </w:tc>
        <w:tc>
          <w:tcPr>
            <w:tcW w:w="1815" w:type="dxa"/>
          </w:tcPr>
          <w:p w14:paraId="5320650C" w14:textId="4DB31844"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64*64</w:t>
            </w:r>
          </w:p>
        </w:tc>
        <w:tc>
          <w:tcPr>
            <w:tcW w:w="2450" w:type="dxa"/>
          </w:tcPr>
          <w:p w14:paraId="1CD16F2E" w14:textId="2D51FA3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29A2E7D1" w14:textId="6E85C0F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69A407ED" w14:textId="7EB0C54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8C75760" w14:textId="142E492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77F376AF" w14:textId="426FE3B4" w:rsidTr="00235322">
        <w:tc>
          <w:tcPr>
            <w:cnfStyle w:val="001000000000" w:firstRow="0" w:lastRow="0" w:firstColumn="1" w:lastColumn="0" w:oddVBand="0" w:evenVBand="0" w:oddHBand="0" w:evenHBand="0" w:firstRowFirstColumn="0" w:firstRowLastColumn="0" w:lastRowFirstColumn="0" w:lastRowLastColumn="0"/>
            <w:tcW w:w="1684" w:type="dxa"/>
          </w:tcPr>
          <w:p w14:paraId="6CE94654" w14:textId="69EDF167"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64*64</w:t>
            </w:r>
          </w:p>
        </w:tc>
        <w:tc>
          <w:tcPr>
            <w:tcW w:w="1815" w:type="dxa"/>
          </w:tcPr>
          <w:p w14:paraId="468C125C" w14:textId="37DA0D3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64*64</w:t>
            </w:r>
          </w:p>
        </w:tc>
        <w:tc>
          <w:tcPr>
            <w:tcW w:w="2450" w:type="dxa"/>
          </w:tcPr>
          <w:p w14:paraId="0050D348" w14:textId="5DB9CFD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4F4187B7" w14:textId="1C4B7FDB"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4D9A1B17" w14:textId="103ABE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97F4475" w14:textId="4EB9165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31DC336E" w14:textId="02723511" w:rsidTr="00235322">
        <w:tc>
          <w:tcPr>
            <w:cnfStyle w:val="001000000000" w:firstRow="0" w:lastRow="0" w:firstColumn="1" w:lastColumn="0" w:oddVBand="0" w:evenVBand="0" w:oddHBand="0" w:evenHBand="0" w:firstRowFirstColumn="0" w:firstRowLastColumn="0" w:lastRowFirstColumn="0" w:lastRowLastColumn="0"/>
            <w:tcW w:w="1684" w:type="dxa"/>
          </w:tcPr>
          <w:p w14:paraId="3E024648" w14:textId="0C4ABCF3"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64*64</w:t>
            </w:r>
          </w:p>
        </w:tc>
        <w:tc>
          <w:tcPr>
            <w:tcW w:w="1815" w:type="dxa"/>
          </w:tcPr>
          <w:p w14:paraId="784F148A" w14:textId="4E0C129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4*32*32</w:t>
            </w:r>
          </w:p>
        </w:tc>
        <w:tc>
          <w:tcPr>
            <w:tcW w:w="2450" w:type="dxa"/>
          </w:tcPr>
          <w:p w14:paraId="0CD3F0EA" w14:textId="0428DD7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39CE015F" w14:textId="20A98FD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2F17747A" w14:textId="626886B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726A8A9D" w14:textId="2D9AD1C9"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5C08EFC0" w14:textId="7C54A723" w:rsidTr="00235322">
        <w:trPr>
          <w:trHeight w:val="300"/>
        </w:trPr>
        <w:tc>
          <w:tcPr>
            <w:cnfStyle w:val="001000000000" w:firstRow="0" w:lastRow="0" w:firstColumn="1" w:lastColumn="0" w:oddVBand="0" w:evenVBand="0" w:oddHBand="0" w:evenHBand="0" w:firstRowFirstColumn="0" w:firstRowLastColumn="0" w:lastRowFirstColumn="0" w:lastRowLastColumn="0"/>
            <w:tcW w:w="1684" w:type="dxa"/>
          </w:tcPr>
          <w:p w14:paraId="2EB8FDED" w14:textId="716574D2"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32*32</w:t>
            </w:r>
          </w:p>
        </w:tc>
        <w:tc>
          <w:tcPr>
            <w:tcW w:w="1815" w:type="dxa"/>
          </w:tcPr>
          <w:p w14:paraId="269F6023" w14:textId="0DA31EB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32*32</w:t>
            </w:r>
          </w:p>
        </w:tc>
        <w:tc>
          <w:tcPr>
            <w:tcW w:w="2450" w:type="dxa"/>
          </w:tcPr>
          <w:p w14:paraId="4E6A1911" w14:textId="323EF6C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6DC13952" w14:textId="42EC9C88"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3355E8ED" w14:textId="2304281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69CF574" w14:textId="276EDF1E"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45A76800" w14:textId="5E815A33" w:rsidTr="00235322">
        <w:tc>
          <w:tcPr>
            <w:cnfStyle w:val="001000000000" w:firstRow="0" w:lastRow="0" w:firstColumn="1" w:lastColumn="0" w:oddVBand="0" w:evenVBand="0" w:oddHBand="0" w:evenHBand="0" w:firstRowFirstColumn="0" w:firstRowLastColumn="0" w:lastRowFirstColumn="0" w:lastRowLastColumn="0"/>
            <w:tcW w:w="1684" w:type="dxa"/>
          </w:tcPr>
          <w:p w14:paraId="767B46E2" w14:textId="54EE388E"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1</w:t>
            </w:r>
            <w:r>
              <w:rPr>
                <w:rFonts w:ascii="Times New Roman" w:eastAsia="Times New Roman" w:hAnsi="Times New Roman" w:cs="Times New Roman"/>
                <w:b w:val="0"/>
                <w:bCs w:val="0"/>
                <w:sz w:val="24"/>
                <w:szCs w:val="24"/>
              </w:rPr>
              <w:t>28*32*32</w:t>
            </w:r>
          </w:p>
        </w:tc>
        <w:tc>
          <w:tcPr>
            <w:tcW w:w="1815" w:type="dxa"/>
          </w:tcPr>
          <w:p w14:paraId="7510B995" w14:textId="653170BE"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16*16</w:t>
            </w:r>
          </w:p>
        </w:tc>
        <w:tc>
          <w:tcPr>
            <w:tcW w:w="2450" w:type="dxa"/>
          </w:tcPr>
          <w:p w14:paraId="5FDA82E7" w14:textId="65B854A4"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F0468D8" w14:textId="17406A10"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78A863C2" w14:textId="27C0AF1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236E486C" w14:textId="6372463B"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15671B" w14:paraId="63877F00"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02E97DEB" w14:textId="713DE31A"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128*16*16</w:t>
            </w:r>
          </w:p>
        </w:tc>
        <w:tc>
          <w:tcPr>
            <w:tcW w:w="1815" w:type="dxa"/>
          </w:tcPr>
          <w:p w14:paraId="529057F8" w14:textId="1A2C7345"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068B9666" w14:textId="28807A46"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34156E3E" w14:textId="6169F6E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35331A4A" w14:textId="581F32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5" w:type="dxa"/>
          </w:tcPr>
          <w:p w14:paraId="04845397" w14:textId="3FD3014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15671B" w14:paraId="0981D7F9"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789C9F9C" w14:textId="6A791D07"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256*8*8</w:t>
            </w:r>
          </w:p>
        </w:tc>
        <w:tc>
          <w:tcPr>
            <w:tcW w:w="1815" w:type="dxa"/>
          </w:tcPr>
          <w:p w14:paraId="2BA408FA" w14:textId="24BF98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4EF92879" w14:textId="60403199"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7929900" w14:textId="21B2CDBE"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 x 2</w:t>
            </w:r>
          </w:p>
        </w:tc>
        <w:tc>
          <w:tcPr>
            <w:tcW w:w="1175" w:type="dxa"/>
          </w:tcPr>
          <w:p w14:paraId="5E04762E" w14:textId="638BB59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5" w:type="dxa"/>
          </w:tcPr>
          <w:p w14:paraId="6C36B31A" w14:textId="01C2F55F"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235322" w14:paraId="139ECFE2" w14:textId="58DD0E4E" w:rsidTr="00235322">
        <w:tc>
          <w:tcPr>
            <w:cnfStyle w:val="001000000000" w:firstRow="0" w:lastRow="0" w:firstColumn="1" w:lastColumn="0" w:oddVBand="0" w:evenVBand="0" w:oddHBand="0" w:evenHBand="0" w:firstRowFirstColumn="0" w:firstRowLastColumn="0" w:lastRowFirstColumn="0" w:lastRowLastColumn="0"/>
            <w:tcW w:w="1684" w:type="dxa"/>
          </w:tcPr>
          <w:p w14:paraId="77E81E9C" w14:textId="1CCABF74"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8*8</w:t>
            </w:r>
          </w:p>
        </w:tc>
        <w:tc>
          <w:tcPr>
            <w:tcW w:w="1815" w:type="dxa"/>
          </w:tcPr>
          <w:p w14:paraId="1EEB3917" w14:textId="55E4224C" w:rsidR="00235322"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56</w:t>
            </w:r>
          </w:p>
        </w:tc>
        <w:tc>
          <w:tcPr>
            <w:tcW w:w="2450" w:type="dxa"/>
          </w:tcPr>
          <w:p w14:paraId="40F9E8EB" w14:textId="0151B0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proofErr w:type="gramStart"/>
            <w:r>
              <w:rPr>
                <w:rFonts w:ascii="Times New Roman" w:eastAsia="Times New Roman" w:hAnsi="Times New Roman" w:cs="Times New Roman"/>
                <w:sz w:val="24"/>
                <w:szCs w:val="24"/>
                <w:lang w:eastAsia="zh-CN"/>
              </w:rPr>
              <w:t>Fully-connected</w:t>
            </w:r>
            <w:proofErr w:type="gramEnd"/>
            <w:r>
              <w:rPr>
                <w:rFonts w:ascii="Times New Roman" w:eastAsia="Times New Roman" w:hAnsi="Times New Roman" w:cs="Times New Roman"/>
                <w:sz w:val="24"/>
                <w:szCs w:val="24"/>
                <w:lang w:eastAsia="zh-CN"/>
              </w:rPr>
              <w:t xml:space="preserve"> layer</w:t>
            </w:r>
          </w:p>
        </w:tc>
        <w:tc>
          <w:tcPr>
            <w:tcW w:w="1051" w:type="dxa"/>
          </w:tcPr>
          <w:p w14:paraId="4E6956BD" w14:textId="45645DFC"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A31628F" w14:textId="367663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37AB395" w14:textId="34BF1598"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4B58761F" w14:textId="05482E87" w:rsidTr="00235322">
        <w:tc>
          <w:tcPr>
            <w:cnfStyle w:val="001000000000" w:firstRow="0" w:lastRow="0" w:firstColumn="1" w:lastColumn="0" w:oddVBand="0" w:evenVBand="0" w:oddHBand="0" w:evenHBand="0" w:firstRowFirstColumn="0" w:firstRowLastColumn="0" w:lastRowFirstColumn="0" w:lastRowLastColumn="0"/>
            <w:tcW w:w="1684" w:type="dxa"/>
          </w:tcPr>
          <w:p w14:paraId="79A439F2" w14:textId="73D0DD98"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w:t>
            </w:r>
          </w:p>
        </w:tc>
        <w:tc>
          <w:tcPr>
            <w:tcW w:w="1815" w:type="dxa"/>
          </w:tcPr>
          <w:p w14:paraId="2C4FE88F" w14:textId="142A633D"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w:t>
            </w:r>
          </w:p>
        </w:tc>
        <w:tc>
          <w:tcPr>
            <w:tcW w:w="2450" w:type="dxa"/>
          </w:tcPr>
          <w:p w14:paraId="1099824E" w14:textId="558325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gramStart"/>
            <w:r>
              <w:rPr>
                <w:rFonts w:ascii="Times New Roman" w:eastAsia="Times New Roman" w:hAnsi="Times New Roman" w:cs="Times New Roman" w:hint="eastAsia"/>
                <w:sz w:val="24"/>
                <w:szCs w:val="24"/>
              </w:rPr>
              <w:t>F</w:t>
            </w:r>
            <w:r>
              <w:rPr>
                <w:rFonts w:ascii="Times New Roman" w:eastAsia="Times New Roman" w:hAnsi="Times New Roman" w:cs="Times New Roman"/>
                <w:sz w:val="24"/>
                <w:szCs w:val="24"/>
              </w:rPr>
              <w:t>ully-connected</w:t>
            </w:r>
            <w:proofErr w:type="gramEnd"/>
            <w:r>
              <w:rPr>
                <w:rFonts w:ascii="Times New Roman" w:eastAsia="Times New Roman" w:hAnsi="Times New Roman" w:cs="Times New Roman"/>
                <w:sz w:val="24"/>
                <w:szCs w:val="24"/>
              </w:rPr>
              <w:t xml:space="preserve"> layer</w:t>
            </w:r>
          </w:p>
        </w:tc>
        <w:tc>
          <w:tcPr>
            <w:tcW w:w="1051" w:type="dxa"/>
          </w:tcPr>
          <w:p w14:paraId="6C28A155" w14:textId="233BA7F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DC22027" w14:textId="077E7A58"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D2DAAE3" w14:textId="21AC49A1"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33AA8F15" w14:textId="1C01A900" w:rsidTr="00235322">
        <w:tc>
          <w:tcPr>
            <w:cnfStyle w:val="001000000000" w:firstRow="0" w:lastRow="0" w:firstColumn="1" w:lastColumn="0" w:oddVBand="0" w:evenVBand="0" w:oddHBand="0" w:evenHBand="0" w:firstRowFirstColumn="0" w:firstRowLastColumn="0" w:lastRowFirstColumn="0" w:lastRowLastColumn="0"/>
            <w:tcW w:w="1684" w:type="dxa"/>
          </w:tcPr>
          <w:p w14:paraId="7EE60A5C" w14:textId="7B882B4F"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w:t>
            </w:r>
          </w:p>
        </w:tc>
        <w:tc>
          <w:tcPr>
            <w:tcW w:w="1815" w:type="dxa"/>
          </w:tcPr>
          <w:p w14:paraId="5A2865A1" w14:textId="3B8E28A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0</w:t>
            </w:r>
          </w:p>
        </w:tc>
        <w:tc>
          <w:tcPr>
            <w:tcW w:w="2450" w:type="dxa"/>
          </w:tcPr>
          <w:p w14:paraId="5ACFB537" w14:textId="12BE9AE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ully-connected</w:t>
            </w:r>
            <w:proofErr w:type="gramEnd"/>
            <w:r>
              <w:rPr>
                <w:rFonts w:ascii="Times New Roman" w:eastAsia="Times New Roman" w:hAnsi="Times New Roman" w:cs="Times New Roman"/>
                <w:sz w:val="24"/>
                <w:szCs w:val="24"/>
              </w:rPr>
              <w:t xml:space="preserve"> layer</w:t>
            </w:r>
          </w:p>
        </w:tc>
        <w:tc>
          <w:tcPr>
            <w:tcW w:w="1051" w:type="dxa"/>
          </w:tcPr>
          <w:p w14:paraId="6D67F61D" w14:textId="354852A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4859AF65" w14:textId="32978AE3"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06BD1303" w14:textId="69915E0F"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bl>
    <w:p w14:paraId="105BD841" w14:textId="7430872E" w:rsidR="0333D8FB" w:rsidRDefault="0333D8FB">
      <w:pPr>
        <w:rPr>
          <w:lang w:eastAsia="zh-CN"/>
        </w:rPr>
      </w:pPr>
    </w:p>
    <w:p w14:paraId="04BEF17E" w14:textId="2C4312F7" w:rsidR="00E21ABF" w:rsidRDefault="00E21ABF">
      <w:pPr>
        <w:rPr>
          <w:lang w:eastAsia="zh-CN"/>
        </w:rPr>
      </w:pPr>
    </w:p>
    <w:p w14:paraId="554B843E" w14:textId="1AA846B4"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t>1.</w:t>
      </w:r>
      <w:r w:rsidR="13AE1434" w:rsidRPr="1DC454A8">
        <w:rPr>
          <w:rFonts w:ascii="Arial" w:eastAsia="Arial" w:hAnsi="Arial" w:cs="Arial"/>
          <w:b/>
          <w:bCs/>
          <w:color w:val="000000" w:themeColor="text1"/>
          <w:sz w:val="28"/>
          <w:szCs w:val="28"/>
        </w:rPr>
        <w:t>2</w:t>
      </w:r>
      <w:r w:rsidRPr="1DC454A8">
        <w:rPr>
          <w:rFonts w:ascii="Arial" w:eastAsia="Arial" w:hAnsi="Arial" w:cs="Arial"/>
          <w:b/>
          <w:bCs/>
          <w:color w:val="000000" w:themeColor="text1"/>
          <w:sz w:val="28"/>
          <w:szCs w:val="28"/>
        </w:rPr>
        <w:t xml:space="preserve"> Fine-tuning on full dataset</w:t>
      </w:r>
      <w:r w:rsidR="1E18DFD9" w:rsidRPr="1DC454A8">
        <w:rPr>
          <w:rFonts w:ascii="Arial" w:eastAsia="Arial" w:hAnsi="Arial" w:cs="Arial"/>
          <w:b/>
          <w:bCs/>
          <w:color w:val="000000" w:themeColor="text1"/>
          <w:sz w:val="28"/>
          <w:szCs w:val="28"/>
        </w:rPr>
        <w:t xml:space="preserve"> [</w:t>
      </w:r>
      <w:r w:rsidR="7DF92E08" w:rsidRPr="1DC454A8">
        <w:rPr>
          <w:rFonts w:ascii="Arial" w:eastAsia="Arial" w:hAnsi="Arial" w:cs="Arial"/>
          <w:b/>
          <w:bCs/>
          <w:color w:val="000000" w:themeColor="text1"/>
          <w:sz w:val="28"/>
          <w:szCs w:val="28"/>
        </w:rPr>
        <w:t>1</w:t>
      </w:r>
      <w:r w:rsidR="4F8B45EB" w:rsidRPr="1DC454A8">
        <w:rPr>
          <w:rFonts w:ascii="Arial" w:eastAsia="Arial" w:hAnsi="Arial" w:cs="Arial"/>
          <w:b/>
          <w:bCs/>
          <w:color w:val="000000" w:themeColor="text1"/>
          <w:sz w:val="28"/>
          <w:szCs w:val="28"/>
        </w:rPr>
        <w:t>8</w:t>
      </w:r>
      <w:r w:rsidR="7DF92E08" w:rsidRPr="1DC454A8">
        <w:rPr>
          <w:rFonts w:ascii="Arial" w:eastAsia="Arial" w:hAnsi="Arial" w:cs="Arial"/>
          <w:b/>
          <w:bCs/>
          <w:color w:val="000000" w:themeColor="text1"/>
          <w:sz w:val="28"/>
          <w:szCs w:val="28"/>
        </w:rPr>
        <w:t xml:space="preserve"> </w:t>
      </w:r>
      <w:r w:rsidR="1E18DFD9"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717EC556" w14:textId="77777777" w:rsidTr="19B81177">
        <w:tc>
          <w:tcPr>
            <w:tcW w:w="9360" w:type="dxa"/>
          </w:tcPr>
          <w:p w14:paraId="6D78AD5D" w14:textId="3087923D" w:rsidR="21190798" w:rsidRDefault="277499B8" w:rsidP="5B72B00B">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47C00668" w:rsidRPr="19B81177">
              <w:rPr>
                <w:rFonts w:ascii="Times New Roman" w:eastAsia="Times New Roman" w:hAnsi="Times New Roman" w:cs="Times New Roman"/>
                <w:color w:val="000000" w:themeColor="text1"/>
                <w:sz w:val="24"/>
                <w:szCs w:val="24"/>
              </w:rPr>
              <w:t>2</w:t>
            </w:r>
            <w:r w:rsidRPr="19B81177">
              <w:rPr>
                <w:rFonts w:ascii="Times New Roman" w:eastAsia="Times New Roman" w:hAnsi="Times New Roman" w:cs="Times New Roman"/>
                <w:color w:val="000000" w:themeColor="text1"/>
                <w:sz w:val="24"/>
                <w:szCs w:val="24"/>
              </w:rPr>
              <w:t xml:space="preserve">.1 </w:t>
            </w:r>
            <w:r w:rsidR="411681B7" w:rsidRPr="19B81177">
              <w:rPr>
                <w:rFonts w:ascii="Times New Roman" w:eastAsia="Times New Roman" w:hAnsi="Times New Roman" w:cs="Times New Roman"/>
                <w:color w:val="000000" w:themeColor="text1"/>
                <w:sz w:val="24"/>
                <w:szCs w:val="24"/>
              </w:rPr>
              <w:t>Display graph 1.</w:t>
            </w:r>
            <w:r w:rsidR="6B2EF8BF" w:rsidRPr="19B81177">
              <w:rPr>
                <w:rFonts w:ascii="Times New Roman" w:eastAsia="Times New Roman" w:hAnsi="Times New Roman" w:cs="Times New Roman"/>
                <w:color w:val="000000" w:themeColor="text1"/>
                <w:sz w:val="24"/>
                <w:szCs w:val="24"/>
              </w:rPr>
              <w:t>2</w:t>
            </w:r>
            <w:r w:rsidR="411681B7" w:rsidRPr="19B81177">
              <w:rPr>
                <w:rFonts w:ascii="Times New Roman" w:eastAsia="Times New Roman" w:hAnsi="Times New Roman" w:cs="Times New Roman"/>
                <w:color w:val="000000" w:themeColor="text1"/>
                <w:sz w:val="24"/>
                <w:szCs w:val="24"/>
              </w:rPr>
              <w:t>.1 and indicate what the optimal number of training epochs is and why. [</w:t>
            </w:r>
            <w:r w:rsidR="2CACB4F5" w:rsidRPr="19B81177">
              <w:rPr>
                <w:rFonts w:ascii="Times New Roman" w:eastAsia="Times New Roman" w:hAnsi="Times New Roman" w:cs="Times New Roman"/>
                <w:color w:val="000000" w:themeColor="text1"/>
                <w:sz w:val="24"/>
                <w:szCs w:val="24"/>
              </w:rPr>
              <w:t>4</w:t>
            </w:r>
            <w:r w:rsidR="5E3A5D87" w:rsidRPr="19B81177">
              <w:rPr>
                <w:rFonts w:ascii="Times New Roman" w:eastAsia="Times New Roman" w:hAnsi="Times New Roman" w:cs="Times New Roman"/>
                <w:color w:val="000000" w:themeColor="text1"/>
                <w:sz w:val="24"/>
                <w:szCs w:val="24"/>
              </w:rPr>
              <w:t xml:space="preserve"> </w:t>
            </w:r>
            <w:r w:rsidR="411681B7" w:rsidRPr="19B81177">
              <w:rPr>
                <w:rFonts w:ascii="Times New Roman" w:eastAsia="Times New Roman" w:hAnsi="Times New Roman" w:cs="Times New Roman"/>
                <w:color w:val="000000" w:themeColor="text1"/>
                <w:sz w:val="24"/>
                <w:szCs w:val="24"/>
              </w:rPr>
              <w:t>marks]</w:t>
            </w:r>
          </w:p>
        </w:tc>
      </w:tr>
    </w:tbl>
    <w:p w14:paraId="4467FA1C" w14:textId="7EBBD7AD" w:rsidR="0333D8FB" w:rsidRDefault="00EF3C7D" w:rsidP="00EF3C7D">
      <w:pPr>
        <w:spacing w:before="240" w:after="60"/>
        <w:jc w:val="center"/>
        <w:rPr>
          <w:rFonts w:ascii="Times New Roman" w:eastAsia="Times New Roman" w:hAnsi="Times New Roman" w:cs="Times New Roman"/>
          <w:color w:val="000000" w:themeColor="text1"/>
          <w:sz w:val="24"/>
          <w:szCs w:val="24"/>
        </w:rPr>
      </w:pPr>
      <w:r w:rsidRPr="00EF3C7D">
        <w:rPr>
          <w:noProof/>
        </w:rPr>
        <w:drawing>
          <wp:inline distT="0" distB="0" distL="0" distR="0" wp14:anchorId="3529CEDD" wp14:editId="6F6E8A48">
            <wp:extent cx="3365500" cy="210269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5332" cy="2127579"/>
                    </a:xfrm>
                    <a:prstGeom prst="rect">
                      <a:avLst/>
                    </a:prstGeom>
                  </pic:spPr>
                </pic:pic>
              </a:graphicData>
            </a:graphic>
          </wp:inline>
        </w:drawing>
      </w:r>
    </w:p>
    <w:p w14:paraId="3EAA137E" w14:textId="57BCCDA1" w:rsidR="00D04EBC" w:rsidRDefault="00D04EBC"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my perspective, the optimal number of training epochs is </w:t>
      </w:r>
      <w:r w:rsidR="00EF3C7D">
        <w:rPr>
          <w:rFonts w:ascii="Times New Roman" w:eastAsia="Times New Roman" w:hAnsi="Times New Roman" w:cs="Times New Roman"/>
          <w:color w:val="000000" w:themeColor="text1"/>
          <w:sz w:val="24"/>
          <w:szCs w:val="24"/>
        </w:rPr>
        <w:t>between 20-30</w:t>
      </w:r>
      <w:r>
        <w:rPr>
          <w:rFonts w:ascii="Times New Roman" w:eastAsia="Times New Roman" w:hAnsi="Times New Roman" w:cs="Times New Roman"/>
          <w:color w:val="000000" w:themeColor="text1"/>
          <w:sz w:val="24"/>
          <w:szCs w:val="24"/>
        </w:rPr>
        <w:t xml:space="preserve">. As it can be seen, </w:t>
      </w:r>
      <w:r w:rsidR="0090299E">
        <w:rPr>
          <w:rFonts w:ascii="Times New Roman" w:eastAsia="Times New Roman" w:hAnsi="Times New Roman" w:cs="Times New Roman"/>
          <w:color w:val="000000" w:themeColor="text1"/>
          <w:sz w:val="24"/>
          <w:szCs w:val="24"/>
        </w:rPr>
        <w:t xml:space="preserve">after training </w:t>
      </w:r>
      <w:r w:rsidR="00EF3C7D">
        <w:rPr>
          <w:rFonts w:ascii="Times New Roman" w:eastAsia="Times New Roman" w:hAnsi="Times New Roman" w:cs="Times New Roman"/>
          <w:color w:val="000000" w:themeColor="text1"/>
          <w:sz w:val="24"/>
          <w:szCs w:val="24"/>
        </w:rPr>
        <w:t>30</w:t>
      </w:r>
      <w:r w:rsidR="0090299E">
        <w:rPr>
          <w:rFonts w:ascii="Times New Roman" w:eastAsia="Times New Roman" w:hAnsi="Times New Roman" w:cs="Times New Roman"/>
          <w:color w:val="000000" w:themeColor="text1"/>
          <w:sz w:val="24"/>
          <w:szCs w:val="24"/>
        </w:rPr>
        <w:t xml:space="preserve"> epochs, the training loss still keep decreasing, but </w:t>
      </w:r>
      <w:r>
        <w:rPr>
          <w:rFonts w:ascii="Times New Roman" w:eastAsia="Times New Roman" w:hAnsi="Times New Roman" w:cs="Times New Roman"/>
          <w:color w:val="000000" w:themeColor="text1"/>
          <w:sz w:val="24"/>
          <w:szCs w:val="24"/>
        </w:rPr>
        <w:t xml:space="preserve">the validation loss increases remarkably </w:t>
      </w:r>
      <w:r w:rsidR="0090299E">
        <w:rPr>
          <w:rFonts w:ascii="Times New Roman" w:eastAsia="Times New Roman" w:hAnsi="Times New Roman" w:cs="Times New Roman"/>
          <w:color w:val="000000" w:themeColor="text1"/>
          <w:sz w:val="24"/>
          <w:szCs w:val="24"/>
        </w:rPr>
        <w:t xml:space="preserve">with test accuracy fluctuated at </w:t>
      </w:r>
      <w:r w:rsidR="00EF3C7D">
        <w:rPr>
          <w:rFonts w:ascii="Times New Roman" w:eastAsia="Times New Roman" w:hAnsi="Times New Roman" w:cs="Times New Roman"/>
          <w:color w:val="000000" w:themeColor="text1"/>
          <w:sz w:val="24"/>
          <w:szCs w:val="24"/>
        </w:rPr>
        <w:t>70</w:t>
      </w:r>
      <w:r w:rsidR="0090299E">
        <w:rPr>
          <w:rFonts w:ascii="Times New Roman" w:eastAsia="Times New Roman" w:hAnsi="Times New Roman" w:cs="Times New Roman"/>
          <w:color w:val="000000" w:themeColor="text1"/>
          <w:sz w:val="24"/>
          <w:szCs w:val="24"/>
        </w:rPr>
        <w:t>% until the end of training. This shows that the model is becoming more overfitting. Hence</w:t>
      </w:r>
      <w:r>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in order to obtain a relatively good</w:t>
      </w:r>
      <w:r w:rsidR="0090299E">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 xml:space="preserve">generalization of model, we should stop training at about </w:t>
      </w:r>
      <w:r w:rsidR="00EF3C7D">
        <w:rPr>
          <w:rFonts w:ascii="Times New Roman" w:eastAsia="Times New Roman" w:hAnsi="Times New Roman" w:cs="Times New Roman"/>
          <w:color w:val="000000" w:themeColor="text1"/>
          <w:sz w:val="24"/>
          <w:szCs w:val="24"/>
        </w:rPr>
        <w:t>30</w:t>
      </w:r>
      <w:r w:rsidR="008320DA">
        <w:rPr>
          <w:rFonts w:ascii="Times New Roman" w:eastAsia="Times New Roman" w:hAnsi="Times New Roman" w:cs="Times New Roman"/>
          <w:color w:val="000000" w:themeColor="text1"/>
          <w:sz w:val="24"/>
          <w:szCs w:val="24"/>
        </w:rPr>
        <w:t xml:space="preserve"> epochs.</w:t>
      </w:r>
    </w:p>
    <w:p w14:paraId="7793F1A7" w14:textId="6290D0A5"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604758BE" w14:textId="77777777" w:rsidTr="66A82689">
        <w:tc>
          <w:tcPr>
            <w:tcW w:w="9360" w:type="dxa"/>
          </w:tcPr>
          <w:p w14:paraId="1D08FB7B" w14:textId="7C00B605" w:rsidR="13A75D56" w:rsidRDefault="7FC1662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3E125DB"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2 </w:t>
            </w:r>
            <w:r w:rsidR="6FD31C72" w:rsidRPr="66A82689">
              <w:rPr>
                <w:rFonts w:ascii="Times New Roman" w:eastAsia="Times New Roman" w:hAnsi="Times New Roman" w:cs="Times New Roman"/>
                <w:color w:val="000000" w:themeColor="text1"/>
                <w:sz w:val="24"/>
                <w:szCs w:val="24"/>
              </w:rPr>
              <w:t xml:space="preserve">Describe </w:t>
            </w:r>
            <w:r w:rsidR="5CE6FBBB" w:rsidRPr="66A82689">
              <w:rPr>
                <w:rFonts w:ascii="Times New Roman" w:eastAsia="Times New Roman" w:hAnsi="Times New Roman" w:cs="Times New Roman"/>
                <w:color w:val="000000" w:themeColor="text1"/>
                <w:sz w:val="24"/>
                <w:szCs w:val="24"/>
              </w:rPr>
              <w:t xml:space="preserve">in detail </w:t>
            </w:r>
            <w:r w:rsidR="6FD31C72" w:rsidRPr="66A82689">
              <w:rPr>
                <w:rFonts w:ascii="Times New Roman" w:eastAsia="Times New Roman" w:hAnsi="Times New Roman" w:cs="Times New Roman"/>
                <w:color w:val="000000" w:themeColor="text1"/>
                <w:sz w:val="24"/>
                <w:szCs w:val="24"/>
              </w:rPr>
              <w:t xml:space="preserve">your fine-tuning process on the complete dataset, including any adjustments you made to the network or training </w:t>
            </w:r>
            <w:r w:rsidR="7D761D67" w:rsidRPr="66A82689">
              <w:rPr>
                <w:rFonts w:ascii="Times New Roman" w:eastAsia="Times New Roman" w:hAnsi="Times New Roman" w:cs="Times New Roman"/>
                <w:color w:val="000000" w:themeColor="text1"/>
                <w:sz w:val="24"/>
                <w:szCs w:val="24"/>
              </w:rPr>
              <w:t>process to increase prediction accuracy.</w:t>
            </w:r>
            <w:r w:rsidR="5AD93271" w:rsidRPr="66A82689">
              <w:rPr>
                <w:rFonts w:ascii="Times New Roman" w:eastAsia="Times New Roman" w:hAnsi="Times New Roman" w:cs="Times New Roman"/>
                <w:color w:val="000000" w:themeColor="text1"/>
                <w:sz w:val="24"/>
                <w:szCs w:val="24"/>
              </w:rPr>
              <w:t xml:space="preserve"> Explain why these adjustments increased accuracy</w:t>
            </w:r>
            <w:r w:rsidR="447ED5DC" w:rsidRPr="66A82689">
              <w:rPr>
                <w:rFonts w:ascii="Times New Roman" w:eastAsia="Times New Roman" w:hAnsi="Times New Roman" w:cs="Times New Roman"/>
                <w:color w:val="000000" w:themeColor="text1"/>
                <w:sz w:val="24"/>
                <w:szCs w:val="24"/>
              </w:rPr>
              <w:t>.</w:t>
            </w:r>
            <w:r w:rsidR="6FD31C72" w:rsidRPr="66A82689">
              <w:rPr>
                <w:rFonts w:ascii="Times New Roman" w:eastAsia="Times New Roman" w:hAnsi="Times New Roman" w:cs="Times New Roman"/>
                <w:color w:val="000000" w:themeColor="text1"/>
                <w:sz w:val="24"/>
                <w:szCs w:val="24"/>
              </w:rPr>
              <w:t xml:space="preserve"> [</w:t>
            </w:r>
            <w:r w:rsidR="21724628" w:rsidRPr="66A82689">
              <w:rPr>
                <w:rFonts w:ascii="Times New Roman" w:eastAsia="Times New Roman" w:hAnsi="Times New Roman" w:cs="Times New Roman"/>
                <w:color w:val="000000" w:themeColor="text1"/>
                <w:sz w:val="24"/>
                <w:szCs w:val="24"/>
              </w:rPr>
              <w:t>10</w:t>
            </w:r>
            <w:r w:rsidR="0DFD90F3" w:rsidRPr="66A82689">
              <w:rPr>
                <w:rFonts w:ascii="Times New Roman" w:eastAsia="Times New Roman" w:hAnsi="Times New Roman" w:cs="Times New Roman"/>
                <w:color w:val="000000" w:themeColor="text1"/>
                <w:sz w:val="24"/>
                <w:szCs w:val="24"/>
              </w:rPr>
              <w:t xml:space="preserve"> </w:t>
            </w:r>
            <w:r w:rsidR="6FD31C72" w:rsidRPr="66A82689">
              <w:rPr>
                <w:rFonts w:ascii="Times New Roman" w:eastAsia="Times New Roman" w:hAnsi="Times New Roman" w:cs="Times New Roman"/>
                <w:color w:val="000000" w:themeColor="text1"/>
                <w:sz w:val="24"/>
                <w:szCs w:val="24"/>
              </w:rPr>
              <w:t>marks]</w:t>
            </w:r>
          </w:p>
        </w:tc>
      </w:tr>
    </w:tbl>
    <w:p w14:paraId="2F11DC7E" w14:textId="5B449BEC" w:rsidR="00EF3C7D" w:rsidRDefault="00636C7E" w:rsidP="00636C7E">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justment:</w:t>
      </w:r>
    </w:p>
    <w:p w14:paraId="669A15DB" w14:textId="23620AA1" w:rsidR="00636C7E" w:rsidRDefault="0090299E" w:rsidP="00636C7E">
      <w:pPr>
        <w:pStyle w:val="aa"/>
        <w:numPr>
          <w:ilvl w:val="0"/>
          <w:numId w:val="4"/>
        </w:numPr>
        <w:spacing w:before="240" w:after="60"/>
        <w:rPr>
          <w:rFonts w:ascii="Times New Roman" w:eastAsia="Times New Roman" w:hAnsi="Times New Roman" w:cs="Times New Roman"/>
          <w:color w:val="000000" w:themeColor="text1"/>
          <w:sz w:val="24"/>
          <w:szCs w:val="24"/>
        </w:rPr>
      </w:pPr>
      <w:proofErr w:type="gramStart"/>
      <w:r>
        <w:rPr>
          <w:rFonts w:ascii="Times New Roman" w:eastAsia="Times New Roman" w:hAnsi="Times New Roman" w:cs="Times New Roman"/>
          <w:color w:val="000000" w:themeColor="text1"/>
          <w:sz w:val="24"/>
          <w:szCs w:val="24"/>
        </w:rPr>
        <w:t>Regularization(</w:t>
      </w:r>
      <w:proofErr w:type="gramEnd"/>
      <w:r>
        <w:rPr>
          <w:rFonts w:ascii="Times New Roman" w:eastAsia="Times New Roman" w:hAnsi="Times New Roman" w:cs="Times New Roman"/>
          <w:color w:val="000000" w:themeColor="text1"/>
          <w:sz w:val="24"/>
          <w:szCs w:val="24"/>
        </w:rPr>
        <w:t>Batch Normalization, Dropout)</w:t>
      </w:r>
    </w:p>
    <w:p w14:paraId="771CE657" w14:textId="721EA361" w:rsidR="00636C7E" w:rsidRDefault="00636C7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ing data augmentation</w:t>
      </w:r>
    </w:p>
    <w:p w14:paraId="6AF57D4E" w14:textId="585B52D5" w:rsidR="002F3248" w:rsidRDefault="002F3248" w:rsidP="0090299E">
      <w:pPr>
        <w:spacing w:before="240" w:after="60"/>
        <w:jc w:val="both"/>
        <w:rPr>
          <w:rFonts w:ascii="Times New Roman" w:eastAsia="Times New Roman" w:hAnsi="Times New Roman" w:cs="Times New Roman"/>
          <w:color w:val="000000" w:themeColor="text1"/>
          <w:sz w:val="24"/>
          <w:szCs w:val="24"/>
        </w:rPr>
      </w:pPr>
      <w:r w:rsidRPr="002F3248">
        <w:rPr>
          <w:rFonts w:ascii="Times New Roman" w:eastAsia="Times New Roman" w:hAnsi="Times New Roman" w:cs="Times New Roman"/>
          <w:color w:val="000000" w:themeColor="text1"/>
          <w:sz w:val="24"/>
          <w:szCs w:val="24"/>
        </w:rPr>
        <w:t xml:space="preserve">Batch normalization is added to normalize the convolved features outputted by convolutional layers to take on a similar range of values before being sent to the activation function. It has the effect of regularization, which helps prevent overfitting and improve the generalization of the model. Therefore, the model can have a higher accuracy on the test set. Dropout is also used in the experiment. It randomly eliminates a specific number of neurons </w:t>
      </w:r>
      <w:r w:rsidR="00983954">
        <w:rPr>
          <w:rFonts w:ascii="Times New Roman" w:eastAsia="Times New Roman" w:hAnsi="Times New Roman" w:cs="Times New Roman"/>
          <w:color w:val="000000" w:themeColor="text1"/>
          <w:sz w:val="24"/>
          <w:szCs w:val="24"/>
        </w:rPr>
        <w:t xml:space="preserve">of network </w:t>
      </w:r>
      <w:r w:rsidRPr="002F3248">
        <w:rPr>
          <w:rFonts w:ascii="Times New Roman" w:eastAsia="Times New Roman" w:hAnsi="Times New Roman" w:cs="Times New Roman"/>
          <w:color w:val="000000" w:themeColor="text1"/>
          <w:sz w:val="24"/>
          <w:szCs w:val="24"/>
        </w:rPr>
        <w:t>during training, making a layer with different structures in each training. Therefore, it can improve the robustness of model, further increasing model accuracy. In my experiment, these two regularization methods are both added in the order shown below</w:t>
      </w:r>
      <w:r>
        <w:rPr>
          <w:rFonts w:ascii="Times New Roman" w:eastAsia="Times New Roman" w:hAnsi="Times New Roman" w:cs="Times New Roman"/>
          <w:color w:val="000000" w:themeColor="text1"/>
          <w:sz w:val="24"/>
          <w:szCs w:val="24"/>
        </w:rPr>
        <w:t>:</w:t>
      </w:r>
    </w:p>
    <w:p w14:paraId="7ADCA923" w14:textId="37526C1D" w:rsidR="002F3248" w:rsidRDefault="002F324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Conv -&gt; Batch Normalization -&gt; Activation </w:t>
      </w:r>
      <w:proofErr w:type="gramStart"/>
      <w:r>
        <w:rPr>
          <w:rFonts w:ascii="Times New Roman" w:eastAsia="Times New Roman" w:hAnsi="Times New Roman" w:cs="Times New Roman"/>
          <w:color w:val="000000" w:themeColor="text1"/>
          <w:sz w:val="24"/>
          <w:szCs w:val="24"/>
        </w:rPr>
        <w:t>Function(</w:t>
      </w:r>
      <w:proofErr w:type="spellStart"/>
      <w:proofErr w:type="gramEnd"/>
      <w:r>
        <w:rPr>
          <w:rFonts w:ascii="Times New Roman" w:eastAsia="Times New Roman" w:hAnsi="Times New Roman" w:cs="Times New Roman"/>
          <w:color w:val="000000" w:themeColor="text1"/>
          <w:sz w:val="24"/>
          <w:szCs w:val="24"/>
        </w:rPr>
        <w:t>ReLU</w:t>
      </w:r>
      <w:proofErr w:type="spellEnd"/>
      <w:r>
        <w:rPr>
          <w:rFonts w:ascii="Times New Roman" w:eastAsia="Times New Roman" w:hAnsi="Times New Roman" w:cs="Times New Roman"/>
          <w:color w:val="000000" w:themeColor="text1"/>
          <w:sz w:val="24"/>
          <w:szCs w:val="24"/>
        </w:rPr>
        <w:t>) -&gt; Dropout</w:t>
      </w:r>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gt; Pooling layer</w:t>
      </w:r>
    </w:p>
    <w:p w14:paraId="035983C4" w14:textId="70EB91A4" w:rsidR="002F3248"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y</w:t>
      </w:r>
      <w:r w:rsidR="002F3248">
        <w:rPr>
          <w:rFonts w:ascii="Times New Roman" w:eastAsia="Times New Roman" w:hAnsi="Times New Roman" w:cs="Times New Roman"/>
          <w:color w:val="000000" w:themeColor="text1"/>
          <w:sz w:val="24"/>
          <w:szCs w:val="24"/>
        </w:rPr>
        <w:t xml:space="preserve"> using regularization methods, the </w:t>
      </w:r>
      <w:r w:rsidR="0090299E">
        <w:rPr>
          <w:rFonts w:ascii="Times New Roman" w:eastAsia="Times New Roman" w:hAnsi="Times New Roman" w:cs="Times New Roman"/>
          <w:color w:val="000000" w:themeColor="text1"/>
          <w:sz w:val="24"/>
          <w:szCs w:val="24"/>
        </w:rPr>
        <w:t xml:space="preserve">maximum </w:t>
      </w:r>
      <w:r w:rsidR="002F3248">
        <w:rPr>
          <w:rFonts w:ascii="Times New Roman" w:eastAsia="Times New Roman" w:hAnsi="Times New Roman" w:cs="Times New Roman"/>
          <w:color w:val="000000" w:themeColor="text1"/>
          <w:sz w:val="24"/>
          <w:szCs w:val="24"/>
        </w:rPr>
        <w:t>prediction accuracy</w:t>
      </w:r>
      <w:r w:rsidR="0090299E">
        <w:rPr>
          <w:rFonts w:ascii="Times New Roman" w:eastAsia="Times New Roman" w:hAnsi="Times New Roman" w:cs="Times New Roman"/>
          <w:color w:val="000000" w:themeColor="text1"/>
          <w:sz w:val="24"/>
          <w:szCs w:val="24"/>
        </w:rPr>
        <w:t xml:space="preserve"> </w:t>
      </w:r>
      <w:r w:rsidR="002F3248">
        <w:rPr>
          <w:rFonts w:ascii="Times New Roman" w:eastAsia="Times New Roman" w:hAnsi="Times New Roman" w:cs="Times New Roman"/>
          <w:color w:val="000000" w:themeColor="text1"/>
          <w:sz w:val="24"/>
          <w:szCs w:val="24"/>
        </w:rPr>
        <w:t>increased by 5</w:t>
      </w:r>
      <w:proofErr w:type="gramStart"/>
      <w:r w:rsidR="002F3248">
        <w:rPr>
          <w:rFonts w:ascii="Times New Roman" w:eastAsia="Times New Roman" w:hAnsi="Times New Roman" w:cs="Times New Roman"/>
          <w:color w:val="000000" w:themeColor="text1"/>
          <w:sz w:val="24"/>
          <w:szCs w:val="24"/>
        </w:rPr>
        <w:t>%(</w:t>
      </w:r>
      <w:proofErr w:type="gramEnd"/>
      <w:r w:rsidR="002F3248">
        <w:rPr>
          <w:rFonts w:ascii="Times New Roman" w:eastAsia="Times New Roman" w:hAnsi="Times New Roman" w:cs="Times New Roman"/>
          <w:color w:val="000000" w:themeColor="text1"/>
          <w:sz w:val="24"/>
          <w:szCs w:val="24"/>
        </w:rPr>
        <w:t>from 62% to 67%).</w:t>
      </w:r>
      <w:r>
        <w:rPr>
          <w:rFonts w:ascii="Times New Roman" w:eastAsia="Times New Roman" w:hAnsi="Times New Roman" w:cs="Times New Roman"/>
          <w:color w:val="000000" w:themeColor="text1"/>
          <w:sz w:val="24"/>
          <w:szCs w:val="24"/>
        </w:rPr>
        <w:t xml:space="preserve"> </w:t>
      </w:r>
    </w:p>
    <w:p w14:paraId="52AD5FB9" w14:textId="48EA85F1" w:rsidR="0333D8FB"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n I proposed data augmentation by using ‘</w:t>
      </w:r>
      <w:proofErr w:type="spellStart"/>
      <w:r>
        <w:rPr>
          <w:rFonts w:ascii="Times New Roman" w:eastAsia="Times New Roman" w:hAnsi="Times New Roman" w:cs="Times New Roman"/>
          <w:color w:val="000000" w:themeColor="text1"/>
          <w:sz w:val="24"/>
          <w:szCs w:val="24"/>
        </w:rPr>
        <w:t>RandomHorizontalFlip</w:t>
      </w:r>
      <w:proofErr w:type="spellEnd"/>
      <w:r>
        <w:rPr>
          <w:rFonts w:ascii="Times New Roman" w:eastAsia="Times New Roman" w:hAnsi="Times New Roman" w:cs="Times New Roman"/>
          <w:color w:val="000000" w:themeColor="text1"/>
          <w:sz w:val="24"/>
          <w:szCs w:val="24"/>
        </w:rPr>
        <w:t xml:space="preserve">’ in the </w:t>
      </w:r>
      <w:proofErr w:type="spellStart"/>
      <w:proofErr w:type="gramStart"/>
      <w:r>
        <w:rPr>
          <w:rFonts w:ascii="Times New Roman" w:eastAsia="Times New Roman" w:hAnsi="Times New Roman" w:cs="Times New Roman"/>
          <w:color w:val="000000" w:themeColor="text1"/>
          <w:sz w:val="24"/>
          <w:szCs w:val="24"/>
        </w:rPr>
        <w:t>torchvision</w:t>
      </w:r>
      <w:r w:rsidR="00C02A8A">
        <w:rPr>
          <w:rFonts w:ascii="Times New Roman" w:eastAsia="Times New Roman" w:hAnsi="Times New Roman" w:cs="Times New Roman"/>
          <w:color w:val="000000" w:themeColor="text1"/>
          <w:sz w:val="24"/>
          <w:szCs w:val="24"/>
        </w:rPr>
        <w:t>.transform</w:t>
      </w:r>
      <w:proofErr w:type="spellEnd"/>
      <w:proofErr w:type="gramEnd"/>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 </w:t>
      </w:r>
      <w:r w:rsidR="00C02A8A">
        <w:rPr>
          <w:rFonts w:ascii="Times New Roman" w:eastAsia="Times New Roman" w:hAnsi="Times New Roman" w:cs="Times New Roman"/>
          <w:color w:val="000000" w:themeColor="text1"/>
          <w:sz w:val="24"/>
          <w:szCs w:val="24"/>
        </w:rPr>
        <w:t>function</w:t>
      </w:r>
      <w:r>
        <w:rPr>
          <w:rFonts w:ascii="Times New Roman" w:eastAsia="Times New Roman" w:hAnsi="Times New Roman" w:cs="Times New Roman"/>
          <w:color w:val="000000" w:themeColor="text1"/>
          <w:sz w:val="24"/>
          <w:szCs w:val="24"/>
        </w:rPr>
        <w:t xml:space="preserve">, and it resulted in a 2%-3% increase in test accuracy. Finally, after training enough epochs, the model can </w:t>
      </w:r>
      <w:r w:rsidR="0090299E">
        <w:rPr>
          <w:rFonts w:ascii="Times New Roman" w:eastAsia="Times New Roman" w:hAnsi="Times New Roman" w:cs="Times New Roman"/>
          <w:color w:val="000000" w:themeColor="text1"/>
          <w:sz w:val="24"/>
          <w:szCs w:val="24"/>
        </w:rPr>
        <w:t>reach</w:t>
      </w:r>
      <w:r>
        <w:rPr>
          <w:rFonts w:ascii="Times New Roman" w:eastAsia="Times New Roman" w:hAnsi="Times New Roman" w:cs="Times New Roman"/>
          <w:color w:val="000000" w:themeColor="text1"/>
          <w:sz w:val="24"/>
          <w:szCs w:val="24"/>
        </w:rPr>
        <w:t xml:space="preserve"> a </w:t>
      </w:r>
      <w:r w:rsidR="00EF3C7D">
        <w:rPr>
          <w:rFonts w:ascii="Times New Roman" w:eastAsia="Times New Roman" w:hAnsi="Times New Roman" w:cs="Times New Roman"/>
          <w:color w:val="000000" w:themeColor="text1"/>
          <w:sz w:val="24"/>
          <w:szCs w:val="24"/>
        </w:rPr>
        <w:t xml:space="preserve">70% </w:t>
      </w:r>
      <w:r>
        <w:rPr>
          <w:rFonts w:ascii="Times New Roman" w:eastAsia="Times New Roman" w:hAnsi="Times New Roman" w:cs="Times New Roman"/>
          <w:color w:val="000000" w:themeColor="text1"/>
          <w:sz w:val="24"/>
          <w:szCs w:val="24"/>
        </w:rPr>
        <w:t>average test accuracy.</w:t>
      </w:r>
    </w:p>
    <w:p w14:paraId="3089CB49" w14:textId="29D0CE65" w:rsidR="0333D8FB" w:rsidRDefault="0333D8FB" w:rsidP="0333D8FB">
      <w:pPr>
        <w:spacing w:before="240" w:after="60"/>
        <w:rPr>
          <w:rFonts w:ascii="Times New Roman" w:eastAsia="Times New Roman" w:hAnsi="Times New Roman" w:cs="Times New Roman"/>
          <w:color w:val="000000" w:themeColor="text1"/>
          <w:sz w:val="24"/>
          <w:szCs w:val="24"/>
        </w:rPr>
      </w:pPr>
    </w:p>
    <w:p w14:paraId="14D5B01C" w14:textId="3A94B96A"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747A99D1" w14:textId="77777777" w:rsidTr="66A82689">
        <w:tc>
          <w:tcPr>
            <w:tcW w:w="9360" w:type="dxa"/>
          </w:tcPr>
          <w:p w14:paraId="6D964462" w14:textId="647FE7DB" w:rsidR="698DC78A" w:rsidRDefault="1DCAB517" w:rsidP="72F9C137">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6772748"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3 </w:t>
            </w:r>
            <w:r w:rsidR="6AB9195A" w:rsidRPr="66A82689">
              <w:rPr>
                <w:rFonts w:ascii="Times New Roman" w:eastAsia="Times New Roman" w:hAnsi="Times New Roman" w:cs="Times New Roman"/>
                <w:color w:val="000000" w:themeColor="text1"/>
                <w:sz w:val="24"/>
                <w:szCs w:val="24"/>
              </w:rPr>
              <w:t>Display two confusion matrices 1.</w:t>
            </w:r>
            <w:r w:rsidR="671F527F" w:rsidRPr="66A82689">
              <w:rPr>
                <w:rFonts w:ascii="Times New Roman" w:eastAsia="Times New Roman" w:hAnsi="Times New Roman" w:cs="Times New Roman"/>
                <w:color w:val="000000" w:themeColor="text1"/>
                <w:sz w:val="24"/>
                <w:szCs w:val="24"/>
              </w:rPr>
              <w:t>2</w:t>
            </w:r>
            <w:r w:rsidR="6AB9195A" w:rsidRPr="66A82689">
              <w:rPr>
                <w:rFonts w:ascii="Times New Roman" w:eastAsia="Times New Roman" w:hAnsi="Times New Roman" w:cs="Times New Roman"/>
                <w:color w:val="000000" w:themeColor="text1"/>
                <w:sz w:val="24"/>
                <w:szCs w:val="24"/>
              </w:rPr>
              <w:t>.</w:t>
            </w:r>
            <w:r w:rsidR="6664E69D" w:rsidRPr="66A82689">
              <w:rPr>
                <w:rFonts w:ascii="Times New Roman" w:eastAsia="Times New Roman" w:hAnsi="Times New Roman" w:cs="Times New Roman"/>
                <w:color w:val="000000" w:themeColor="text1"/>
                <w:sz w:val="24"/>
                <w:szCs w:val="24"/>
              </w:rPr>
              <w:t>3</w:t>
            </w:r>
            <w:r w:rsidR="6AB9195A" w:rsidRPr="66A82689">
              <w:rPr>
                <w:rFonts w:ascii="Times New Roman" w:eastAsia="Times New Roman" w:hAnsi="Times New Roman" w:cs="Times New Roman"/>
                <w:color w:val="000000" w:themeColor="text1"/>
                <w:sz w:val="24"/>
                <w:szCs w:val="24"/>
              </w:rPr>
              <w:t xml:space="preserve"> (one each for complete validation set and complete training set) for your final trained </w:t>
            </w:r>
            <w:r w:rsidR="2FD11B89" w:rsidRPr="66A82689">
              <w:rPr>
                <w:rFonts w:ascii="Times New Roman" w:eastAsia="Times New Roman" w:hAnsi="Times New Roman" w:cs="Times New Roman"/>
                <w:color w:val="000000" w:themeColor="text1"/>
                <w:sz w:val="24"/>
                <w:szCs w:val="24"/>
              </w:rPr>
              <w:t>model and</w:t>
            </w:r>
            <w:r w:rsidR="6AB9195A" w:rsidRPr="66A82689">
              <w:rPr>
                <w:rFonts w:ascii="Times New Roman" w:eastAsia="Times New Roman" w:hAnsi="Times New Roman" w:cs="Times New Roman"/>
                <w:color w:val="000000" w:themeColor="text1"/>
                <w:sz w:val="24"/>
                <w:szCs w:val="24"/>
              </w:rPr>
              <w:t xml:space="preserve"> </w:t>
            </w:r>
            <w:r w:rsidR="2AEB23FC" w:rsidRPr="66A82689">
              <w:rPr>
                <w:rFonts w:ascii="Times New Roman" w:eastAsia="Times New Roman" w:hAnsi="Times New Roman" w:cs="Times New Roman"/>
                <w:color w:val="000000" w:themeColor="text1"/>
                <w:sz w:val="24"/>
                <w:szCs w:val="24"/>
              </w:rPr>
              <w:t>interpret what is shown</w:t>
            </w:r>
            <w:r w:rsidR="6AB9195A" w:rsidRPr="66A82689">
              <w:rPr>
                <w:rFonts w:ascii="Times New Roman" w:eastAsia="Times New Roman" w:hAnsi="Times New Roman" w:cs="Times New Roman"/>
                <w:color w:val="000000" w:themeColor="text1"/>
                <w:sz w:val="24"/>
                <w:szCs w:val="24"/>
              </w:rPr>
              <w:t>. [</w:t>
            </w:r>
            <w:r w:rsidR="03BA5A3D" w:rsidRPr="66A82689">
              <w:rPr>
                <w:rFonts w:ascii="Times New Roman" w:eastAsia="Times New Roman" w:hAnsi="Times New Roman" w:cs="Times New Roman"/>
                <w:color w:val="000000" w:themeColor="text1"/>
                <w:sz w:val="24"/>
                <w:szCs w:val="24"/>
              </w:rPr>
              <w:t>4</w:t>
            </w:r>
            <w:r w:rsidR="7E6BB375" w:rsidRPr="66A82689">
              <w:rPr>
                <w:rFonts w:ascii="Times New Roman" w:eastAsia="Times New Roman" w:hAnsi="Times New Roman" w:cs="Times New Roman"/>
                <w:color w:val="000000" w:themeColor="text1"/>
                <w:sz w:val="24"/>
                <w:szCs w:val="24"/>
              </w:rPr>
              <w:t xml:space="preserve"> </w:t>
            </w:r>
            <w:r w:rsidR="6AB9195A" w:rsidRPr="66A82689">
              <w:rPr>
                <w:rFonts w:ascii="Times New Roman" w:eastAsia="Times New Roman" w:hAnsi="Times New Roman" w:cs="Times New Roman"/>
                <w:color w:val="000000" w:themeColor="text1"/>
                <w:sz w:val="24"/>
                <w:szCs w:val="24"/>
              </w:rPr>
              <w:t>marks]</w:t>
            </w:r>
          </w:p>
        </w:tc>
      </w:tr>
    </w:tbl>
    <w:p w14:paraId="0C55FECF" w14:textId="77777777" w:rsidR="003F5EE9" w:rsidRDefault="003F5EE9"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nfusion matrix for validation set:</w:t>
      </w:r>
    </w:p>
    <w:p w14:paraId="27CFE896" w14:textId="396B5094" w:rsidR="003F5EE9" w:rsidRDefault="00C02A8A" w:rsidP="0333D8FB">
      <w:pPr>
        <w:spacing w:before="240" w:after="60"/>
        <w:rPr>
          <w:rFonts w:ascii="Times New Roman" w:eastAsia="Times New Roman" w:hAnsi="Times New Roman" w:cs="Times New Roman"/>
          <w:color w:val="000000" w:themeColor="text1"/>
          <w:sz w:val="24"/>
          <w:szCs w:val="24"/>
        </w:rPr>
      </w:pPr>
      <w:r w:rsidRPr="00C02A8A">
        <w:rPr>
          <w:noProof/>
        </w:rPr>
        <w:drawing>
          <wp:inline distT="0" distB="0" distL="0" distR="0" wp14:anchorId="688CFEC6" wp14:editId="7CC0CEA9">
            <wp:extent cx="2794000" cy="2692509"/>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5082" cy="2703188"/>
                    </a:xfrm>
                    <a:prstGeom prst="rect">
                      <a:avLst/>
                    </a:prstGeom>
                  </pic:spPr>
                </pic:pic>
              </a:graphicData>
            </a:graphic>
          </wp:inline>
        </w:drawing>
      </w:r>
      <w:r w:rsidRPr="00C02A8A">
        <w:rPr>
          <w:noProof/>
        </w:rPr>
        <w:drawing>
          <wp:inline distT="0" distB="0" distL="0" distR="0" wp14:anchorId="64FF1E7F" wp14:editId="3E10DAC6">
            <wp:extent cx="2798004" cy="26733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5651" cy="2680656"/>
                    </a:xfrm>
                    <a:prstGeom prst="rect">
                      <a:avLst/>
                    </a:prstGeom>
                  </pic:spPr>
                </pic:pic>
              </a:graphicData>
            </a:graphic>
          </wp:inline>
        </w:drawing>
      </w:r>
    </w:p>
    <w:p w14:paraId="633F07D6" w14:textId="20DB67D6" w:rsidR="0333D8FB" w:rsidRDefault="00C02A8A"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milar patterns can be seen from these two confusion matrixes.</w:t>
      </w:r>
      <w:r w:rsidR="004860FC" w:rsidRPr="004860F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w:t>
      </w:r>
      <w:r w:rsidR="004860FC" w:rsidRPr="004860FC">
        <w:rPr>
          <w:rFonts w:ascii="Times New Roman" w:eastAsia="Times New Roman" w:hAnsi="Times New Roman" w:cs="Times New Roman"/>
          <w:color w:val="000000" w:themeColor="text1"/>
          <w:sz w:val="24"/>
          <w:szCs w:val="24"/>
        </w:rPr>
        <w:t xml:space="preserve">model is not good at distinguishing objects of label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from label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 xml:space="preserve">, as 35 images whose true label is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are misclassified as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w:t>
      </w:r>
      <w:r w:rsidR="00636C7E">
        <w:rPr>
          <w:rFonts w:ascii="Times New Roman" w:eastAsia="Times New Roman" w:hAnsi="Times New Roman" w:cs="Times New Roman"/>
          <w:color w:val="000000" w:themeColor="text1"/>
          <w:sz w:val="24"/>
          <w:szCs w:val="24"/>
        </w:rPr>
        <w:t xml:space="preserve"> A similar situation also can be seen between label 5 and label 6.</w:t>
      </w:r>
      <w:r w:rsidR="004860FC">
        <w:rPr>
          <w:rFonts w:ascii="Times New Roman" w:eastAsia="Times New Roman" w:hAnsi="Times New Roman" w:cs="Times New Roman"/>
          <w:color w:val="000000" w:themeColor="text1"/>
          <w:sz w:val="24"/>
          <w:szCs w:val="24"/>
        </w:rPr>
        <w:t xml:space="preserve"> </w:t>
      </w:r>
    </w:p>
    <w:p w14:paraId="2BCDBA49" w14:textId="4EE91EE3" w:rsidR="0333D8FB" w:rsidRDefault="0333D8FB" w:rsidP="0333D8FB">
      <w:pPr>
        <w:spacing w:before="240" w:after="60"/>
        <w:rPr>
          <w:rFonts w:ascii="Times New Roman" w:eastAsia="Times New Roman" w:hAnsi="Times New Roman" w:cs="Times New Roman"/>
          <w:color w:val="000000" w:themeColor="text1"/>
          <w:sz w:val="24"/>
          <w:szCs w:val="24"/>
        </w:rPr>
      </w:pPr>
    </w:p>
    <w:p w14:paraId="6052DA68" w14:textId="58E9C827" w:rsidR="004B5B24" w:rsidRDefault="004B5B24" w:rsidP="0333D8FB">
      <w:pPr>
        <w:spacing w:before="240" w:after="60"/>
        <w:rPr>
          <w:rFonts w:ascii="Times New Roman" w:eastAsia="Times New Roman" w:hAnsi="Times New Roman" w:cs="Times New Roman"/>
          <w:color w:val="000000" w:themeColor="text1"/>
          <w:sz w:val="24"/>
          <w:szCs w:val="24"/>
        </w:rPr>
      </w:pPr>
    </w:p>
    <w:p w14:paraId="1BB0652D" w14:textId="59261D21" w:rsidR="001C42BF" w:rsidRDefault="001C42BF" w:rsidP="0333D8FB">
      <w:pPr>
        <w:spacing w:before="240" w:after="60"/>
        <w:rPr>
          <w:rFonts w:ascii="Times New Roman" w:eastAsia="Times New Roman" w:hAnsi="Times New Roman" w:cs="Times New Roman"/>
          <w:color w:val="000000" w:themeColor="text1"/>
          <w:sz w:val="24"/>
          <w:szCs w:val="24"/>
        </w:rPr>
      </w:pPr>
    </w:p>
    <w:p w14:paraId="26385428" w14:textId="1403E04D" w:rsidR="001C42BF" w:rsidRDefault="00AD7624"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14:paraId="082BC2E9" w14:textId="0A646407"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221723AF" w:rsidRPr="1DC454A8">
        <w:rPr>
          <w:rFonts w:ascii="Arial" w:eastAsia="Arial" w:hAnsi="Arial" w:cs="Arial"/>
          <w:b/>
          <w:bCs/>
          <w:color w:val="000000" w:themeColor="text1"/>
          <w:sz w:val="28"/>
          <w:szCs w:val="28"/>
        </w:rPr>
        <w:t>3</w:t>
      </w:r>
      <w:r w:rsidRPr="1DC454A8">
        <w:rPr>
          <w:rFonts w:ascii="Arial" w:eastAsia="Arial" w:hAnsi="Arial" w:cs="Arial"/>
          <w:b/>
          <w:bCs/>
          <w:color w:val="000000" w:themeColor="text1"/>
          <w:sz w:val="28"/>
          <w:szCs w:val="28"/>
        </w:rPr>
        <w:t xml:space="preserve"> Evaluation</w:t>
      </w:r>
      <w:r w:rsidR="4D5BB2C2" w:rsidRPr="1DC454A8">
        <w:rPr>
          <w:rFonts w:ascii="Arial" w:eastAsia="Arial" w:hAnsi="Arial" w:cs="Arial"/>
          <w:b/>
          <w:bCs/>
          <w:color w:val="000000" w:themeColor="text1"/>
          <w:sz w:val="28"/>
          <w:szCs w:val="28"/>
        </w:rPr>
        <w:t xml:space="preserve"> and code</w:t>
      </w:r>
      <w:r w:rsidR="36211CB2"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w:t>
      </w:r>
      <w:r w:rsidR="7734516F" w:rsidRPr="1DC454A8">
        <w:rPr>
          <w:rFonts w:ascii="Arial" w:eastAsia="Arial" w:hAnsi="Arial" w:cs="Arial"/>
          <w:b/>
          <w:bCs/>
          <w:color w:val="000000" w:themeColor="text1"/>
          <w:sz w:val="28"/>
          <w:szCs w:val="28"/>
        </w:rPr>
        <w:t>21</w:t>
      </w:r>
      <w:r w:rsidR="51DFF795"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64AF2265" w14:textId="77777777" w:rsidTr="1DC454A8">
        <w:tc>
          <w:tcPr>
            <w:tcW w:w="9360" w:type="dxa"/>
          </w:tcPr>
          <w:p w14:paraId="5D0DE979" w14:textId="6B86C87B" w:rsidR="2D8D8FC9" w:rsidRDefault="0BC10189" w:rsidP="72F9C137">
            <w:pPr>
              <w:spacing w:after="60" w:line="259" w:lineRule="auto"/>
              <w:rPr>
                <w:rFonts w:ascii="Times New Roman" w:eastAsia="Times New Roman" w:hAnsi="Times New Roman" w:cs="Times New Roman"/>
                <w:color w:val="000000" w:themeColor="text1"/>
                <w:sz w:val="24"/>
                <w:szCs w:val="24"/>
              </w:rPr>
            </w:pPr>
            <w:r w:rsidRPr="3FFE4468">
              <w:rPr>
                <w:rFonts w:ascii="Times New Roman" w:eastAsia="Times New Roman" w:hAnsi="Times New Roman" w:cs="Times New Roman"/>
                <w:color w:val="000000" w:themeColor="text1"/>
                <w:sz w:val="24"/>
                <w:szCs w:val="24"/>
              </w:rPr>
              <w:t>1</w:t>
            </w:r>
            <w:r w:rsidR="7FCA2612" w:rsidRPr="3FFE4468">
              <w:rPr>
                <w:rFonts w:ascii="Times New Roman" w:eastAsia="Times New Roman" w:hAnsi="Times New Roman" w:cs="Times New Roman"/>
                <w:color w:val="000000" w:themeColor="text1"/>
                <w:sz w:val="24"/>
                <w:szCs w:val="24"/>
              </w:rPr>
              <w:t>.</w:t>
            </w:r>
            <w:r w:rsidR="4FE62223" w:rsidRPr="3FFE4468">
              <w:rPr>
                <w:rFonts w:ascii="Times New Roman" w:eastAsia="Times New Roman" w:hAnsi="Times New Roman" w:cs="Times New Roman"/>
                <w:color w:val="000000" w:themeColor="text1"/>
                <w:sz w:val="24"/>
                <w:szCs w:val="24"/>
              </w:rPr>
              <w:t>3</w:t>
            </w:r>
            <w:r w:rsidR="7FCA2612" w:rsidRPr="3FFE4468">
              <w:rPr>
                <w:rFonts w:ascii="Times New Roman" w:eastAsia="Times New Roman" w:hAnsi="Times New Roman" w:cs="Times New Roman"/>
                <w:color w:val="000000" w:themeColor="text1"/>
                <w:sz w:val="24"/>
                <w:szCs w:val="24"/>
              </w:rPr>
              <w:t>.1</w:t>
            </w:r>
            <w:r w:rsidRPr="3FFE4468">
              <w:rPr>
                <w:rFonts w:ascii="Times New Roman" w:eastAsia="Times New Roman" w:hAnsi="Times New Roman" w:cs="Times New Roman"/>
                <w:color w:val="000000" w:themeColor="text1"/>
                <w:sz w:val="24"/>
                <w:szCs w:val="24"/>
              </w:rPr>
              <w:t xml:space="preserve"> </w:t>
            </w:r>
            <w:r w:rsidR="69916721" w:rsidRPr="3FFE4468">
              <w:rPr>
                <w:rFonts w:ascii="Times New Roman" w:eastAsia="Times New Roman" w:hAnsi="Times New Roman" w:cs="Times New Roman"/>
                <w:color w:val="000000" w:themeColor="text1"/>
                <w:sz w:val="24"/>
                <w:szCs w:val="24"/>
              </w:rPr>
              <w:t>Please</w:t>
            </w:r>
            <w:r w:rsidR="37D03621" w:rsidRPr="3FFE4468">
              <w:rPr>
                <w:rFonts w:ascii="Times New Roman" w:eastAsia="Times New Roman" w:hAnsi="Times New Roman" w:cs="Times New Roman"/>
                <w:color w:val="000000" w:themeColor="text1"/>
                <w:sz w:val="24"/>
                <w:szCs w:val="24"/>
              </w:rPr>
              <w:t xml:space="preserve"> include</w:t>
            </w:r>
            <w:r w:rsidR="37D03621" w:rsidRPr="3FFE4468">
              <w:rPr>
                <w:rFonts w:ascii="Times New Roman" w:eastAsia="Times New Roman" w:hAnsi="Times New Roman" w:cs="Times New Roman"/>
                <w:i/>
                <w:iCs/>
                <w:color w:val="000000" w:themeColor="text1"/>
                <w:sz w:val="24"/>
                <w:szCs w:val="24"/>
              </w:rPr>
              <w:t xml:space="preserve"> [</w:t>
            </w:r>
            <w:r w:rsidR="052A70F6" w:rsidRPr="3FFE4468">
              <w:rPr>
                <w:rFonts w:ascii="Times New Roman" w:eastAsia="Times New Roman" w:hAnsi="Times New Roman" w:cs="Times New Roman"/>
                <w:i/>
                <w:iCs/>
                <w:color w:val="000000" w:themeColor="text1"/>
                <w:sz w:val="24"/>
                <w:szCs w:val="24"/>
              </w:rPr>
              <w:t>my</w:t>
            </w:r>
            <w:r w:rsidR="37D03621" w:rsidRPr="3FFE4468">
              <w:rPr>
                <w:rFonts w:ascii="Times New Roman" w:eastAsia="Times New Roman" w:hAnsi="Times New Roman" w:cs="Times New Roman"/>
                <w:i/>
                <w:iCs/>
                <w:color w:val="000000" w:themeColor="text1"/>
                <w:sz w:val="24"/>
                <w:szCs w:val="24"/>
              </w:rPr>
              <w:t>_student_</w:t>
            </w:r>
            <w:proofErr w:type="gramStart"/>
            <w:r w:rsidR="57F63B99" w:rsidRPr="3FFE4468">
              <w:rPr>
                <w:rFonts w:ascii="Times New Roman" w:eastAsia="Times New Roman" w:hAnsi="Times New Roman" w:cs="Times New Roman"/>
                <w:i/>
                <w:iCs/>
                <w:color w:val="000000" w:themeColor="text1"/>
                <w:sz w:val="24"/>
                <w:szCs w:val="24"/>
              </w:rPr>
              <w:t>username</w:t>
            </w:r>
            <w:r w:rsidR="37D03621" w:rsidRPr="3FFE4468">
              <w:rPr>
                <w:rFonts w:ascii="Times New Roman" w:eastAsia="Times New Roman" w:hAnsi="Times New Roman" w:cs="Times New Roman"/>
                <w:i/>
                <w:iCs/>
                <w:color w:val="000000" w:themeColor="text1"/>
                <w:sz w:val="24"/>
                <w:szCs w:val="24"/>
              </w:rPr>
              <w:t>]_test_preds.csv</w:t>
            </w:r>
            <w:proofErr w:type="gramEnd"/>
            <w:r w:rsidR="37D03621" w:rsidRPr="3FFE4468">
              <w:rPr>
                <w:rFonts w:ascii="Times New Roman" w:eastAsia="Times New Roman" w:hAnsi="Times New Roman" w:cs="Times New Roman"/>
                <w:color w:val="000000" w:themeColor="text1"/>
                <w:sz w:val="24"/>
                <w:szCs w:val="24"/>
              </w:rPr>
              <w:t xml:space="preserve"> with your final submission.</w:t>
            </w:r>
            <w:r w:rsidR="6F6A59E4" w:rsidRPr="3FFE4468">
              <w:rPr>
                <w:rFonts w:ascii="Times New Roman" w:eastAsia="Times New Roman" w:hAnsi="Times New Roman" w:cs="Times New Roman"/>
                <w:i/>
                <w:iCs/>
                <w:color w:val="000000" w:themeColor="text1"/>
                <w:sz w:val="24"/>
                <w:szCs w:val="24"/>
              </w:rPr>
              <w:t xml:space="preserve"> </w:t>
            </w:r>
            <w:r w:rsidR="37D03621" w:rsidRPr="3FFE4468">
              <w:rPr>
                <w:rFonts w:ascii="Times New Roman" w:eastAsia="Times New Roman" w:hAnsi="Times New Roman" w:cs="Times New Roman"/>
                <w:color w:val="000000" w:themeColor="text1"/>
                <w:sz w:val="24"/>
                <w:szCs w:val="24"/>
              </w:rPr>
              <w:t>[</w:t>
            </w:r>
            <w:r w:rsidR="59A667E4" w:rsidRPr="3FFE4468">
              <w:rPr>
                <w:rFonts w:ascii="Times New Roman" w:eastAsia="Times New Roman" w:hAnsi="Times New Roman" w:cs="Times New Roman"/>
                <w:color w:val="000000" w:themeColor="text1"/>
                <w:sz w:val="24"/>
                <w:szCs w:val="24"/>
              </w:rPr>
              <w:t xml:space="preserve">8 </w:t>
            </w:r>
            <w:r w:rsidR="3219CDC0" w:rsidRPr="3FFE4468">
              <w:rPr>
                <w:rFonts w:ascii="Times New Roman" w:eastAsia="Times New Roman" w:hAnsi="Times New Roman" w:cs="Times New Roman"/>
                <w:color w:val="000000" w:themeColor="text1"/>
                <w:sz w:val="24"/>
                <w:szCs w:val="24"/>
              </w:rPr>
              <w:t>marks</w:t>
            </w:r>
            <w:r w:rsidR="37D03621" w:rsidRPr="3FFE4468">
              <w:rPr>
                <w:rFonts w:ascii="Times New Roman" w:eastAsia="Times New Roman" w:hAnsi="Times New Roman" w:cs="Times New Roman"/>
                <w:color w:val="000000" w:themeColor="text1"/>
                <w:sz w:val="24"/>
                <w:szCs w:val="24"/>
              </w:rPr>
              <w:t>]</w:t>
            </w:r>
          </w:p>
          <w:p w14:paraId="61B1BF6F" w14:textId="00A1AA24" w:rsidR="2D8D8FC9" w:rsidRDefault="2D8D8FC9" w:rsidP="72F9C137">
            <w:pPr>
              <w:spacing w:after="60" w:line="259" w:lineRule="auto"/>
              <w:rPr>
                <w:rFonts w:ascii="Times New Roman" w:eastAsia="Times New Roman" w:hAnsi="Times New Roman" w:cs="Times New Roman"/>
                <w:color w:val="000000" w:themeColor="text1"/>
                <w:sz w:val="24"/>
                <w:szCs w:val="24"/>
              </w:rPr>
            </w:pPr>
          </w:p>
          <w:p w14:paraId="528FB6C5" w14:textId="4D133AEE" w:rsidR="2D8D8FC9" w:rsidRDefault="45DD9CF6" w:rsidP="5B72B00B">
            <w:pPr>
              <w:spacing w:after="60" w:line="259" w:lineRule="auto"/>
              <w:rPr>
                <w:rFonts w:ascii="Times New Roman" w:eastAsia="Times New Roman" w:hAnsi="Times New Roman" w:cs="Times New Roman"/>
                <w:color w:val="000000" w:themeColor="text1"/>
                <w:sz w:val="24"/>
                <w:szCs w:val="24"/>
              </w:rPr>
            </w:pPr>
            <w:r w:rsidRPr="1DC454A8">
              <w:rPr>
                <w:rFonts w:ascii="Times New Roman" w:eastAsia="Times New Roman" w:hAnsi="Times New Roman" w:cs="Times New Roman"/>
                <w:color w:val="000000" w:themeColor="text1"/>
                <w:sz w:val="24"/>
                <w:szCs w:val="24"/>
              </w:rPr>
              <w:t xml:space="preserve">1.3.2 Please submit all relevant code you wrote for Question I in Python file </w:t>
            </w:r>
            <w:r w:rsidRPr="1DC454A8">
              <w:rPr>
                <w:rFonts w:ascii="Times New Roman" w:eastAsia="Times New Roman" w:hAnsi="Times New Roman" w:cs="Times New Roman"/>
                <w:i/>
                <w:iCs/>
                <w:color w:val="000000" w:themeColor="text1"/>
                <w:sz w:val="24"/>
                <w:szCs w:val="24"/>
              </w:rPr>
              <w:t>[</w:t>
            </w:r>
            <w:proofErr w:type="spellStart"/>
            <w:r w:rsidRPr="1DC454A8">
              <w:rPr>
                <w:rFonts w:ascii="Times New Roman" w:eastAsia="Times New Roman" w:hAnsi="Times New Roman" w:cs="Times New Roman"/>
                <w:i/>
                <w:iCs/>
                <w:color w:val="000000" w:themeColor="text1"/>
                <w:sz w:val="24"/>
                <w:szCs w:val="24"/>
              </w:rPr>
              <w:t>my_student_</w:t>
            </w:r>
            <w:proofErr w:type="gramStart"/>
            <w:r w:rsidR="088CFB27" w:rsidRPr="1DC454A8">
              <w:rPr>
                <w:rFonts w:ascii="Times New Roman" w:eastAsia="Times New Roman" w:hAnsi="Times New Roman" w:cs="Times New Roman"/>
                <w:i/>
                <w:iCs/>
                <w:color w:val="000000" w:themeColor="text1"/>
                <w:sz w:val="24"/>
                <w:szCs w:val="24"/>
              </w:rPr>
              <w:t>username</w:t>
            </w:r>
            <w:proofErr w:type="spellEnd"/>
            <w:r w:rsidRPr="1DC454A8">
              <w:rPr>
                <w:rFonts w:ascii="Times New Roman" w:eastAsia="Times New Roman" w:hAnsi="Times New Roman" w:cs="Times New Roman"/>
                <w:i/>
                <w:iCs/>
                <w:color w:val="000000" w:themeColor="text1"/>
                <w:sz w:val="24"/>
                <w:szCs w:val="24"/>
              </w:rPr>
              <w:t>]_</w:t>
            </w:r>
            <w:proofErr w:type="gramEnd"/>
            <w:r w:rsidRPr="1DC454A8">
              <w:rPr>
                <w:rFonts w:ascii="Times New Roman" w:eastAsia="Times New Roman" w:hAnsi="Times New Roman" w:cs="Times New Roman"/>
                <w:i/>
                <w:iCs/>
                <w:color w:val="000000" w:themeColor="text1"/>
                <w:sz w:val="24"/>
                <w:szCs w:val="24"/>
              </w:rPr>
              <w:t>q1.py</w:t>
            </w:r>
            <w:r w:rsidRPr="1DC454A8">
              <w:rPr>
                <w:rFonts w:ascii="Times New Roman" w:eastAsia="Times New Roman" w:hAnsi="Times New Roman" w:cs="Times New Roman"/>
                <w:color w:val="000000" w:themeColor="text1"/>
                <w:sz w:val="24"/>
                <w:szCs w:val="24"/>
              </w:rPr>
              <w:t>. No need to include the config or ImageNet10 files. [</w:t>
            </w:r>
            <w:r w:rsidR="152FD8D4" w:rsidRPr="1DC454A8">
              <w:rPr>
                <w:rFonts w:ascii="Times New Roman" w:eastAsia="Times New Roman" w:hAnsi="Times New Roman" w:cs="Times New Roman"/>
                <w:color w:val="000000" w:themeColor="text1"/>
                <w:sz w:val="24"/>
                <w:szCs w:val="24"/>
              </w:rPr>
              <w:t>1</w:t>
            </w:r>
            <w:r w:rsidR="1296BF9E" w:rsidRPr="1DC454A8">
              <w:rPr>
                <w:rFonts w:ascii="Times New Roman" w:eastAsia="Times New Roman" w:hAnsi="Times New Roman" w:cs="Times New Roman"/>
                <w:color w:val="000000" w:themeColor="text1"/>
                <w:sz w:val="24"/>
                <w:szCs w:val="24"/>
              </w:rPr>
              <w:t>3</w:t>
            </w:r>
            <w:r w:rsidRPr="1DC454A8">
              <w:rPr>
                <w:rFonts w:ascii="Times New Roman" w:eastAsia="Times New Roman" w:hAnsi="Times New Roman" w:cs="Times New Roman"/>
                <w:color w:val="000000" w:themeColor="text1"/>
                <w:sz w:val="24"/>
                <w:szCs w:val="24"/>
              </w:rPr>
              <w:t xml:space="preserve"> marks]</w:t>
            </w:r>
          </w:p>
        </w:tc>
      </w:tr>
    </w:tbl>
    <w:p w14:paraId="34F939CB" w14:textId="7CC602F9" w:rsidR="0333D8FB" w:rsidRDefault="6F9633C7" w:rsidP="72F9C137">
      <w:pPr>
        <w:spacing w:before="240" w:after="60"/>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i/>
          <w:iCs/>
          <w:color w:val="000000" w:themeColor="text1"/>
          <w:sz w:val="24"/>
          <w:szCs w:val="24"/>
        </w:rPr>
        <w:t>No response needed here.</w:t>
      </w:r>
    </w:p>
    <w:p w14:paraId="211A4483" w14:textId="166085EF" w:rsidR="731F0EC7" w:rsidRDefault="731F0EC7"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QUESTION II</w:t>
      </w:r>
      <w:r w:rsidR="70000CA0" w:rsidRPr="0333D8FB">
        <w:rPr>
          <w:rFonts w:ascii="Arial" w:eastAsia="Arial" w:hAnsi="Arial" w:cs="Arial"/>
          <w:b/>
          <w:bCs/>
          <w:color w:val="000000" w:themeColor="text1"/>
          <w:sz w:val="28"/>
          <w:szCs w:val="28"/>
        </w:rPr>
        <w:t xml:space="preserve"> [45 marks]</w:t>
      </w:r>
    </w:p>
    <w:p w14:paraId="2213ABAD" w14:textId="6AE4D94E" w:rsidR="70000CA0" w:rsidRDefault="70000CA0"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 xml:space="preserve">2.1 </w:t>
      </w:r>
      <w:r w:rsidR="72AE80E3" w:rsidRPr="0333D8FB">
        <w:rPr>
          <w:rFonts w:ascii="Arial" w:eastAsia="Arial" w:hAnsi="Arial" w:cs="Arial"/>
          <w:b/>
          <w:bCs/>
          <w:color w:val="000000" w:themeColor="text1"/>
          <w:sz w:val="28"/>
          <w:szCs w:val="28"/>
        </w:rPr>
        <w:t>Preparing the pre-trained network</w:t>
      </w:r>
      <w:r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w:t>
      </w:r>
      <w:r w:rsidR="7E3D512A" w:rsidRPr="0333D8FB">
        <w:rPr>
          <w:rFonts w:ascii="Arial" w:eastAsia="Arial" w:hAnsi="Arial" w:cs="Arial"/>
          <w:b/>
          <w:bCs/>
          <w:color w:val="000000" w:themeColor="text1"/>
          <w:sz w:val="28"/>
          <w:szCs w:val="28"/>
        </w:rPr>
        <w:t>2</w:t>
      </w:r>
      <w:r w:rsidR="4E8D0F22" w:rsidRPr="0333D8FB">
        <w:rPr>
          <w:rFonts w:ascii="Arial" w:eastAsia="Arial" w:hAnsi="Arial" w:cs="Arial"/>
          <w:b/>
          <w:bCs/>
          <w:color w:val="000000" w:themeColor="text1"/>
          <w:sz w:val="28"/>
          <w:szCs w:val="28"/>
        </w:rPr>
        <w:t>0</w:t>
      </w:r>
      <w:r w:rsidR="7E3D512A"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5EF09287" w14:textId="77777777" w:rsidTr="5FFB636B">
        <w:tc>
          <w:tcPr>
            <w:tcW w:w="9360" w:type="dxa"/>
          </w:tcPr>
          <w:p w14:paraId="6FCC332E" w14:textId="6B3A223E" w:rsidR="47CC6036" w:rsidRDefault="28655E6F" w:rsidP="0333D8FB">
            <w:pPr>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1 </w:t>
            </w:r>
            <w:r w:rsidR="370A2FA3" w:rsidRPr="5FFB636B">
              <w:rPr>
                <w:rFonts w:ascii="Times New Roman" w:eastAsia="Times New Roman" w:hAnsi="Times New Roman" w:cs="Times New Roman"/>
                <w:color w:val="000000" w:themeColor="text1"/>
                <w:sz w:val="24"/>
                <w:szCs w:val="24"/>
              </w:rPr>
              <w:t xml:space="preserve">Read through the provided template code for the </w:t>
            </w:r>
            <w:proofErr w:type="spellStart"/>
            <w:r w:rsidR="370A2FA3" w:rsidRPr="5FFB636B">
              <w:rPr>
                <w:rFonts w:ascii="Times New Roman" w:eastAsia="Times New Roman" w:hAnsi="Times New Roman" w:cs="Times New Roman"/>
                <w:color w:val="000000" w:themeColor="text1"/>
                <w:sz w:val="24"/>
                <w:szCs w:val="24"/>
              </w:rPr>
              <w:t>AlexNet</w:t>
            </w:r>
            <w:proofErr w:type="spellEnd"/>
            <w:r w:rsidR="370A2FA3" w:rsidRPr="5FFB636B">
              <w:rPr>
                <w:rFonts w:ascii="Times New Roman" w:eastAsia="Times New Roman" w:hAnsi="Times New Roman" w:cs="Times New Roman"/>
                <w:color w:val="000000" w:themeColor="text1"/>
                <w:sz w:val="24"/>
                <w:szCs w:val="24"/>
              </w:rPr>
              <w:t xml:space="preserve"> model </w:t>
            </w:r>
            <w:r w:rsidR="370A2FA3" w:rsidRPr="5FFB636B">
              <w:rPr>
                <w:rFonts w:ascii="Times New Roman" w:eastAsia="Times New Roman" w:hAnsi="Times New Roman" w:cs="Times New Roman"/>
                <w:i/>
                <w:iCs/>
                <w:color w:val="000000" w:themeColor="text1"/>
                <w:sz w:val="24"/>
                <w:szCs w:val="24"/>
              </w:rPr>
              <w:t>alexnet.py</w:t>
            </w:r>
            <w:r w:rsidR="370A2FA3" w:rsidRPr="5FFB636B">
              <w:rPr>
                <w:rFonts w:ascii="Times New Roman" w:eastAsia="Times New Roman" w:hAnsi="Times New Roman" w:cs="Times New Roman"/>
                <w:color w:val="000000" w:themeColor="text1"/>
                <w:sz w:val="24"/>
                <w:szCs w:val="24"/>
              </w:rPr>
              <w:t xml:space="preserve">. </w:t>
            </w:r>
            <w:r w:rsidR="4764188B" w:rsidRPr="5FFB636B">
              <w:rPr>
                <w:rFonts w:ascii="Times New Roman" w:eastAsia="Times New Roman" w:hAnsi="Times New Roman" w:cs="Times New Roman"/>
                <w:color w:val="000000" w:themeColor="text1"/>
                <w:sz w:val="24"/>
                <w:szCs w:val="24"/>
              </w:rPr>
              <w:t xml:space="preserve">What exactly is being loaded in line </w:t>
            </w:r>
            <w:r w:rsidR="0C40FE54" w:rsidRPr="5FFB636B">
              <w:rPr>
                <w:rFonts w:ascii="Times New Roman" w:eastAsia="Times New Roman" w:hAnsi="Times New Roman" w:cs="Times New Roman"/>
                <w:color w:val="000000" w:themeColor="text1"/>
                <w:sz w:val="24"/>
                <w:szCs w:val="24"/>
              </w:rPr>
              <w:t>59</w:t>
            </w:r>
            <w:r w:rsidR="4764188B" w:rsidRPr="5FFB636B">
              <w:rPr>
                <w:rFonts w:ascii="Times New Roman" w:eastAsia="Times New Roman" w:hAnsi="Times New Roman" w:cs="Times New Roman"/>
                <w:color w:val="000000" w:themeColor="text1"/>
                <w:sz w:val="24"/>
                <w:szCs w:val="24"/>
              </w:rPr>
              <w:t>?</w:t>
            </w:r>
            <w:r w:rsidR="4EA67575" w:rsidRPr="5FFB636B">
              <w:rPr>
                <w:rFonts w:ascii="Times New Roman" w:eastAsia="Times New Roman" w:hAnsi="Times New Roman" w:cs="Times New Roman"/>
                <w:color w:val="000000" w:themeColor="text1"/>
                <w:sz w:val="24"/>
                <w:szCs w:val="24"/>
              </w:rPr>
              <w:t xml:space="preserve"> </w:t>
            </w:r>
            <w:r w:rsidR="4A161831" w:rsidRPr="5FFB636B">
              <w:rPr>
                <w:rFonts w:ascii="Times New Roman" w:eastAsia="Times New Roman" w:hAnsi="Times New Roman" w:cs="Times New Roman"/>
                <w:color w:val="000000" w:themeColor="text1"/>
                <w:sz w:val="24"/>
                <w:szCs w:val="24"/>
              </w:rPr>
              <w:t>[2 marks]</w:t>
            </w:r>
          </w:p>
        </w:tc>
      </w:tr>
    </w:tbl>
    <w:p w14:paraId="65B9DF56" w14:textId="4BAD9D0C" w:rsidR="0333D8FB" w:rsidRDefault="0333D8FB" w:rsidP="0333D8FB"/>
    <w:p w14:paraId="2C71F1E9" w14:textId="4B62B29B" w:rsidR="0333D8FB" w:rsidRPr="00EF3012" w:rsidRDefault="00EF3012" w:rsidP="0333D8FB">
      <w:pPr>
        <w:spacing w:before="240" w:after="60"/>
        <w:rPr>
          <w:rFonts w:ascii="Times New Roman" w:eastAsia="Arial" w:hAnsi="Times New Roman" w:cs="Times New Roman"/>
          <w:color w:val="000000" w:themeColor="text1"/>
          <w:sz w:val="24"/>
          <w:szCs w:val="24"/>
          <w:lang w:eastAsia="zh-CN"/>
        </w:rPr>
      </w:pPr>
      <w:r w:rsidRPr="00EF3012">
        <w:rPr>
          <w:rFonts w:ascii="Times New Roman" w:eastAsia="Arial" w:hAnsi="Times New Roman" w:cs="Times New Roman"/>
          <w:color w:val="000000" w:themeColor="text1"/>
          <w:sz w:val="24"/>
          <w:szCs w:val="24"/>
          <w:lang w:eastAsia="zh-CN"/>
        </w:rPr>
        <w:t xml:space="preserve">A pre-trained </w:t>
      </w:r>
      <w:proofErr w:type="spellStart"/>
      <w:r w:rsidRPr="00EF3012">
        <w:rPr>
          <w:rFonts w:ascii="Times New Roman" w:eastAsia="Arial" w:hAnsi="Times New Roman" w:cs="Times New Roman"/>
          <w:color w:val="000000" w:themeColor="text1"/>
          <w:sz w:val="24"/>
          <w:szCs w:val="24"/>
          <w:lang w:eastAsia="zh-CN"/>
        </w:rPr>
        <w:t>AlexNet</w:t>
      </w:r>
      <w:proofErr w:type="spellEnd"/>
      <w:r w:rsidRPr="00EF3012">
        <w:rPr>
          <w:rFonts w:ascii="Times New Roman" w:eastAsia="Arial" w:hAnsi="Times New Roman" w:cs="Times New Roman"/>
          <w:color w:val="000000" w:themeColor="text1"/>
          <w:sz w:val="24"/>
          <w:szCs w:val="24"/>
          <w:lang w:eastAsia="zh-CN"/>
        </w:rPr>
        <w:t xml:space="preserve"> model</w:t>
      </w:r>
      <w:r>
        <w:rPr>
          <w:rFonts w:ascii="Times New Roman" w:eastAsia="Arial" w:hAnsi="Times New Roman" w:cs="Times New Roman"/>
          <w:color w:val="000000" w:themeColor="text1"/>
          <w:sz w:val="24"/>
          <w:szCs w:val="24"/>
          <w:lang w:eastAsia="zh-CN"/>
        </w:rPr>
        <w:t xml:space="preserve"> is loaded.</w:t>
      </w:r>
    </w:p>
    <w:p w14:paraId="63788FB0" w14:textId="4D90D4B5" w:rsidR="0333D8FB" w:rsidRDefault="0333D8FB" w:rsidP="0333D8F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64A70E7B" w14:textId="77777777" w:rsidTr="66A82689">
        <w:tc>
          <w:tcPr>
            <w:tcW w:w="9360" w:type="dxa"/>
          </w:tcPr>
          <w:p w14:paraId="1A6AB6A6" w14:textId="771D629D" w:rsidR="2620E86B" w:rsidRDefault="0839933E"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1.2 </w:t>
            </w:r>
            <w:r w:rsidR="3584DEDA" w:rsidRPr="66A82689">
              <w:rPr>
                <w:rFonts w:ascii="Times New Roman" w:eastAsia="Times New Roman" w:hAnsi="Times New Roman" w:cs="Times New Roman"/>
                <w:color w:val="000000" w:themeColor="text1"/>
                <w:sz w:val="24"/>
                <w:szCs w:val="24"/>
              </w:rPr>
              <w:t>Write</w:t>
            </w:r>
            <w:r w:rsidR="6F0F5E58" w:rsidRPr="66A82689">
              <w:rPr>
                <w:rFonts w:ascii="Times New Roman" w:eastAsia="Times New Roman" w:hAnsi="Times New Roman" w:cs="Times New Roman"/>
                <w:color w:val="000000" w:themeColor="text1"/>
                <w:sz w:val="24"/>
                <w:szCs w:val="24"/>
              </w:rPr>
              <w:t xml:space="preserve"> the code in </w:t>
            </w:r>
            <w:r w:rsidR="6F0F5E58" w:rsidRPr="66A82689">
              <w:rPr>
                <w:rFonts w:ascii="Times New Roman" w:eastAsia="Times New Roman" w:hAnsi="Times New Roman" w:cs="Times New Roman"/>
                <w:i/>
                <w:iCs/>
                <w:color w:val="000000" w:themeColor="text1"/>
                <w:sz w:val="24"/>
                <w:szCs w:val="24"/>
              </w:rPr>
              <w:t>explore.py</w:t>
            </w:r>
            <w:r w:rsidR="6F0F5E58" w:rsidRPr="66A82689">
              <w:rPr>
                <w:rFonts w:ascii="Times New Roman" w:eastAsia="Times New Roman" w:hAnsi="Times New Roman" w:cs="Times New Roman"/>
                <w:color w:val="000000" w:themeColor="text1"/>
                <w:sz w:val="24"/>
                <w:szCs w:val="24"/>
              </w:rPr>
              <w:t xml:space="preserve"> </w:t>
            </w:r>
            <w:r w:rsidR="589FFA29" w:rsidRPr="66A82689">
              <w:rPr>
                <w:rFonts w:ascii="Times New Roman" w:eastAsia="Times New Roman" w:hAnsi="Times New Roman" w:cs="Times New Roman"/>
                <w:color w:val="000000" w:themeColor="text1"/>
                <w:sz w:val="24"/>
                <w:szCs w:val="24"/>
              </w:rPr>
              <w:t>a</w:t>
            </w:r>
            <w:r w:rsidR="61AA4D8A" w:rsidRPr="66A82689">
              <w:rPr>
                <w:rFonts w:ascii="Times New Roman" w:eastAsia="Times New Roman" w:hAnsi="Times New Roman" w:cs="Times New Roman"/>
                <w:color w:val="000000" w:themeColor="text1"/>
                <w:sz w:val="24"/>
                <w:szCs w:val="24"/>
              </w:rPr>
              <w:t>fter</w:t>
            </w:r>
            <w:r w:rsidR="589FFA29" w:rsidRPr="66A82689">
              <w:rPr>
                <w:rFonts w:ascii="Times New Roman" w:eastAsia="Times New Roman" w:hAnsi="Times New Roman" w:cs="Times New Roman"/>
                <w:color w:val="000000" w:themeColor="text1"/>
                <w:sz w:val="24"/>
                <w:szCs w:val="24"/>
              </w:rPr>
              <w:t xml:space="preserve"> line </w:t>
            </w:r>
            <w:r w:rsidR="56E7C592" w:rsidRPr="66A82689">
              <w:rPr>
                <w:rFonts w:ascii="Times New Roman" w:eastAsia="Times New Roman" w:hAnsi="Times New Roman" w:cs="Times New Roman"/>
                <w:color w:val="000000" w:themeColor="text1"/>
                <w:sz w:val="24"/>
                <w:szCs w:val="24"/>
              </w:rPr>
              <w:t xml:space="preserve">50 </w:t>
            </w:r>
            <w:r w:rsidR="6F0F5E58" w:rsidRPr="66A82689">
              <w:rPr>
                <w:rFonts w:ascii="Times New Roman" w:eastAsia="Times New Roman" w:hAnsi="Times New Roman" w:cs="Times New Roman"/>
                <w:color w:val="000000" w:themeColor="text1"/>
                <w:sz w:val="24"/>
                <w:szCs w:val="24"/>
              </w:rPr>
              <w:t xml:space="preserve">to read in the image specified in the variable </w:t>
            </w:r>
            <w:proofErr w:type="spellStart"/>
            <w:proofErr w:type="gramStart"/>
            <w:r w:rsidR="6F0F5E58" w:rsidRPr="66A82689">
              <w:rPr>
                <w:rFonts w:ascii="Courier New" w:eastAsia="Courier New" w:hAnsi="Courier New" w:cs="Courier New"/>
                <w:color w:val="000000" w:themeColor="text1"/>
                <w:sz w:val="24"/>
                <w:szCs w:val="24"/>
              </w:rPr>
              <w:t>args.image</w:t>
            </w:r>
            <w:proofErr w:type="gramEnd"/>
            <w:r w:rsidR="6F0F5E58" w:rsidRPr="66A82689">
              <w:rPr>
                <w:rFonts w:ascii="Courier New" w:eastAsia="Courier New" w:hAnsi="Courier New" w:cs="Courier New"/>
                <w:color w:val="000000" w:themeColor="text1"/>
                <w:sz w:val="24"/>
                <w:szCs w:val="24"/>
              </w:rPr>
              <w:t>_path</w:t>
            </w:r>
            <w:proofErr w:type="spellEnd"/>
            <w:r w:rsidR="6F0F5E58" w:rsidRPr="66A82689">
              <w:rPr>
                <w:rFonts w:ascii="Times New Roman" w:eastAsia="Times New Roman" w:hAnsi="Times New Roman" w:cs="Times New Roman"/>
                <w:color w:val="000000" w:themeColor="text1"/>
                <w:sz w:val="24"/>
                <w:szCs w:val="24"/>
              </w:rPr>
              <w:t xml:space="preserve"> and </w:t>
            </w:r>
            <w:r w:rsidR="65261602" w:rsidRPr="66A82689">
              <w:rPr>
                <w:rFonts w:ascii="Times New Roman" w:eastAsia="Times New Roman" w:hAnsi="Times New Roman" w:cs="Times New Roman"/>
                <w:color w:val="000000" w:themeColor="text1"/>
                <w:sz w:val="24"/>
                <w:szCs w:val="24"/>
              </w:rPr>
              <w:t xml:space="preserve">pass it through a single forward pass of the pre-trained </w:t>
            </w:r>
            <w:proofErr w:type="spellStart"/>
            <w:r w:rsidR="65261602" w:rsidRPr="66A82689">
              <w:rPr>
                <w:rFonts w:ascii="Times New Roman" w:eastAsia="Times New Roman" w:hAnsi="Times New Roman" w:cs="Times New Roman"/>
                <w:color w:val="000000" w:themeColor="text1"/>
                <w:sz w:val="24"/>
                <w:szCs w:val="24"/>
              </w:rPr>
              <w:t>AlexNet</w:t>
            </w:r>
            <w:proofErr w:type="spellEnd"/>
            <w:r w:rsidR="65261602" w:rsidRPr="66A82689">
              <w:rPr>
                <w:rFonts w:ascii="Times New Roman" w:eastAsia="Times New Roman" w:hAnsi="Times New Roman" w:cs="Times New Roman"/>
                <w:color w:val="000000" w:themeColor="text1"/>
                <w:sz w:val="24"/>
                <w:szCs w:val="24"/>
              </w:rPr>
              <w:t xml:space="preserve"> model. [5 marks]</w:t>
            </w:r>
          </w:p>
          <w:p w14:paraId="79320A6D" w14:textId="24C4E7B3" w:rsidR="0333D8FB" w:rsidRDefault="0333D8FB" w:rsidP="0333D8FB">
            <w:pPr>
              <w:rPr>
                <w:rFonts w:ascii="Times New Roman" w:eastAsia="Times New Roman" w:hAnsi="Times New Roman" w:cs="Times New Roman"/>
                <w:color w:val="000000" w:themeColor="text1"/>
                <w:sz w:val="24"/>
                <w:szCs w:val="24"/>
              </w:rPr>
            </w:pPr>
          </w:p>
          <w:p w14:paraId="0F63B184" w14:textId="5C639FF4" w:rsidR="09A87EE0" w:rsidRDefault="54BA6E56" w:rsidP="0333D8F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3 </w:t>
            </w:r>
            <w:r w:rsidR="40140840" w:rsidRPr="5FFB636B">
              <w:rPr>
                <w:rFonts w:ascii="Times New Roman" w:eastAsia="Times New Roman" w:hAnsi="Times New Roman" w:cs="Times New Roman"/>
                <w:color w:val="000000" w:themeColor="text1"/>
                <w:sz w:val="24"/>
                <w:szCs w:val="24"/>
              </w:rPr>
              <w:t>Fill in</w:t>
            </w:r>
            <w:r w:rsidR="7C02BC79" w:rsidRPr="5FFB636B">
              <w:rPr>
                <w:rFonts w:ascii="Times New Roman" w:eastAsia="Times New Roman" w:hAnsi="Times New Roman" w:cs="Times New Roman"/>
                <w:color w:val="000000" w:themeColor="text1"/>
                <w:sz w:val="24"/>
                <w:szCs w:val="24"/>
              </w:rPr>
              <w:t xml:space="preserve"> function </w:t>
            </w:r>
            <w:proofErr w:type="spellStart"/>
            <w:r w:rsidR="328F496D" w:rsidRPr="5FFB636B">
              <w:rPr>
                <w:rFonts w:ascii="Courier New" w:eastAsia="Courier New" w:hAnsi="Courier New" w:cs="Courier New"/>
                <w:color w:val="000000" w:themeColor="text1"/>
                <w:sz w:val="24"/>
                <w:szCs w:val="24"/>
              </w:rPr>
              <w:t>extract_</w:t>
            </w:r>
            <w:proofErr w:type="gramStart"/>
            <w:r w:rsidR="328F496D" w:rsidRPr="5FFB636B">
              <w:rPr>
                <w:rFonts w:ascii="Courier New" w:eastAsia="Courier New" w:hAnsi="Courier New" w:cs="Courier New"/>
                <w:color w:val="000000" w:themeColor="text1"/>
                <w:sz w:val="24"/>
                <w:szCs w:val="24"/>
              </w:rPr>
              <w:t>filter</w:t>
            </w:r>
            <w:proofErr w:type="spellEnd"/>
            <w:r w:rsidR="328F496D" w:rsidRPr="5FFB636B">
              <w:rPr>
                <w:rFonts w:ascii="Courier New" w:eastAsia="Courier New" w:hAnsi="Courier New" w:cs="Courier New"/>
                <w:color w:val="000000" w:themeColor="text1"/>
                <w:sz w:val="24"/>
                <w:szCs w:val="24"/>
              </w:rPr>
              <w:t>(</w:t>
            </w:r>
            <w:proofErr w:type="gramEnd"/>
            <w:r w:rsidR="328F496D" w:rsidRPr="5FFB636B">
              <w:rPr>
                <w:rFonts w:ascii="Courier New" w:eastAsia="Courier New" w:hAnsi="Courier New" w:cs="Courier New"/>
                <w:color w:val="000000" w:themeColor="text1"/>
                <w:sz w:val="24"/>
                <w:szCs w:val="24"/>
              </w:rPr>
              <w:t>)</w:t>
            </w:r>
            <w:r w:rsidR="328F496D" w:rsidRPr="5FFB636B">
              <w:rPr>
                <w:rFonts w:ascii="Times New Roman" w:eastAsia="Times New Roman" w:hAnsi="Times New Roman" w:cs="Times New Roman"/>
                <w:color w:val="000000" w:themeColor="text1"/>
                <w:sz w:val="24"/>
                <w:szCs w:val="24"/>
              </w:rPr>
              <w:t xml:space="preserve"> </w:t>
            </w:r>
            <w:r w:rsidR="7577508E" w:rsidRPr="5FFB636B">
              <w:rPr>
                <w:rFonts w:ascii="Times New Roman" w:eastAsia="Times New Roman" w:hAnsi="Times New Roman" w:cs="Times New Roman"/>
                <w:color w:val="000000" w:themeColor="text1"/>
                <w:sz w:val="24"/>
                <w:szCs w:val="24"/>
              </w:rPr>
              <w:t>a</w:t>
            </w:r>
            <w:r w:rsidR="4C000452" w:rsidRPr="5FFB636B">
              <w:rPr>
                <w:rFonts w:ascii="Times New Roman" w:eastAsia="Times New Roman" w:hAnsi="Times New Roman" w:cs="Times New Roman"/>
                <w:color w:val="000000" w:themeColor="text1"/>
                <w:sz w:val="24"/>
                <w:szCs w:val="24"/>
              </w:rPr>
              <w:t xml:space="preserve">fter </w:t>
            </w:r>
            <w:r w:rsidR="19375744" w:rsidRPr="5FFB636B">
              <w:rPr>
                <w:rFonts w:ascii="Times New Roman" w:eastAsia="Times New Roman" w:hAnsi="Times New Roman" w:cs="Times New Roman"/>
                <w:color w:val="000000" w:themeColor="text1"/>
                <w:sz w:val="24"/>
                <w:szCs w:val="24"/>
              </w:rPr>
              <w:t xml:space="preserve">line </w:t>
            </w:r>
            <w:r w:rsidR="25FA9DE4" w:rsidRPr="5FFB636B">
              <w:rPr>
                <w:rFonts w:ascii="Times New Roman" w:eastAsia="Times New Roman" w:hAnsi="Times New Roman" w:cs="Times New Roman"/>
                <w:color w:val="000000" w:themeColor="text1"/>
                <w:sz w:val="24"/>
                <w:szCs w:val="24"/>
              </w:rPr>
              <w:t xml:space="preserve">84 </w:t>
            </w:r>
            <w:r w:rsidR="7C02BC79" w:rsidRPr="5FFB636B">
              <w:rPr>
                <w:rFonts w:ascii="Times New Roman" w:eastAsia="Times New Roman" w:hAnsi="Times New Roman" w:cs="Times New Roman"/>
                <w:color w:val="000000" w:themeColor="text1"/>
                <w:sz w:val="24"/>
                <w:szCs w:val="24"/>
              </w:rPr>
              <w:t>extracting the filters</w:t>
            </w:r>
            <w:r w:rsidR="2263B2DC"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from</w:t>
            </w:r>
            <w:r w:rsidR="6AC3C980" w:rsidRPr="5FFB636B">
              <w:rPr>
                <w:rFonts w:ascii="Times New Roman" w:eastAsia="Times New Roman" w:hAnsi="Times New Roman" w:cs="Times New Roman"/>
                <w:color w:val="000000" w:themeColor="text1"/>
                <w:sz w:val="24"/>
                <w:szCs w:val="24"/>
              </w:rPr>
              <w:t xml:space="preserve"> a given layer of</w:t>
            </w:r>
            <w:r w:rsidR="7C02BC79" w:rsidRPr="5FFB636B">
              <w:rPr>
                <w:rFonts w:ascii="Times New Roman" w:eastAsia="Times New Roman" w:hAnsi="Times New Roman" w:cs="Times New Roman"/>
                <w:color w:val="000000" w:themeColor="text1"/>
                <w:sz w:val="24"/>
                <w:szCs w:val="24"/>
              </w:rPr>
              <w:t xml:space="preserve"> the pre-trained </w:t>
            </w:r>
            <w:proofErr w:type="spellStart"/>
            <w:r w:rsidR="7C02BC79" w:rsidRPr="5FFB636B">
              <w:rPr>
                <w:rFonts w:ascii="Times New Roman" w:eastAsia="Times New Roman" w:hAnsi="Times New Roman" w:cs="Times New Roman"/>
                <w:color w:val="000000" w:themeColor="text1"/>
                <w:sz w:val="24"/>
                <w:szCs w:val="24"/>
              </w:rPr>
              <w:t>AlexNet</w:t>
            </w:r>
            <w:proofErr w:type="spellEnd"/>
            <w:r w:rsidR="7C02BC79" w:rsidRPr="5FFB636B">
              <w:rPr>
                <w:rFonts w:ascii="Times New Roman" w:eastAsia="Times New Roman" w:hAnsi="Times New Roman" w:cs="Times New Roman"/>
                <w:color w:val="000000" w:themeColor="text1"/>
                <w:sz w:val="24"/>
                <w:szCs w:val="24"/>
              </w:rPr>
              <w:t>. [</w:t>
            </w:r>
            <w:r w:rsidR="1C513BBC" w:rsidRPr="5FFB636B">
              <w:rPr>
                <w:rFonts w:ascii="Times New Roman" w:eastAsia="Times New Roman" w:hAnsi="Times New Roman" w:cs="Times New Roman"/>
                <w:color w:val="000000" w:themeColor="text1"/>
                <w:sz w:val="24"/>
                <w:szCs w:val="24"/>
              </w:rPr>
              <w:t>4</w:t>
            </w:r>
            <w:r w:rsidR="3BDBB9EF"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marks]</w:t>
            </w:r>
          </w:p>
          <w:p w14:paraId="5BC20E44" w14:textId="32FB78A6" w:rsidR="0333D8FB" w:rsidRDefault="0333D8FB" w:rsidP="0333D8FB">
            <w:pPr>
              <w:spacing w:line="259" w:lineRule="auto"/>
              <w:rPr>
                <w:rFonts w:ascii="Times New Roman" w:eastAsia="Times New Roman" w:hAnsi="Times New Roman" w:cs="Times New Roman"/>
                <w:color w:val="000000" w:themeColor="text1"/>
                <w:sz w:val="24"/>
                <w:szCs w:val="24"/>
              </w:rPr>
            </w:pPr>
          </w:p>
          <w:p w14:paraId="3DF4F6E7" w14:textId="767E3530" w:rsidR="1C04AAA3" w:rsidRDefault="1FEC296E"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4 Fill in function </w:t>
            </w:r>
            <w:proofErr w:type="spellStart"/>
            <w:r w:rsidR="6EC35439" w:rsidRPr="5FFB636B">
              <w:rPr>
                <w:rFonts w:ascii="Courier New" w:eastAsia="Courier New" w:hAnsi="Courier New" w:cs="Courier New"/>
                <w:color w:val="000000" w:themeColor="text1"/>
                <w:sz w:val="24"/>
                <w:szCs w:val="24"/>
              </w:rPr>
              <w:t>extract_feature_</w:t>
            </w:r>
            <w:proofErr w:type="gramStart"/>
            <w:r w:rsidR="6EC35439" w:rsidRPr="5FFB636B">
              <w:rPr>
                <w:rFonts w:ascii="Courier New" w:eastAsia="Courier New" w:hAnsi="Courier New" w:cs="Courier New"/>
                <w:color w:val="000000" w:themeColor="text1"/>
                <w:sz w:val="24"/>
                <w:szCs w:val="24"/>
              </w:rPr>
              <w:t>map</w:t>
            </w:r>
            <w:r w:rsidR="4CC5B320" w:rsidRPr="5FFB636B">
              <w:rPr>
                <w:rFonts w:ascii="Courier New" w:eastAsia="Courier New" w:hAnsi="Courier New" w:cs="Courier New"/>
                <w:color w:val="000000" w:themeColor="text1"/>
                <w:sz w:val="24"/>
                <w:szCs w:val="24"/>
              </w:rPr>
              <w:t>s</w:t>
            </w:r>
            <w:proofErr w:type="spellEnd"/>
            <w:r w:rsidR="6EC35439" w:rsidRPr="5FFB636B">
              <w:rPr>
                <w:rFonts w:ascii="Courier New" w:eastAsia="Courier New" w:hAnsi="Courier New" w:cs="Courier New"/>
                <w:color w:val="000000" w:themeColor="text1"/>
                <w:sz w:val="24"/>
                <w:szCs w:val="24"/>
              </w:rPr>
              <w:t>(</w:t>
            </w:r>
            <w:proofErr w:type="gramEnd"/>
            <w:r w:rsidR="6EC35439" w:rsidRPr="5FFB636B">
              <w:rPr>
                <w:rFonts w:ascii="Courier New" w:eastAsia="Courier New" w:hAnsi="Courier New" w:cs="Courier New"/>
                <w:color w:val="000000" w:themeColor="text1"/>
                <w:sz w:val="24"/>
                <w:szCs w:val="24"/>
              </w:rPr>
              <w:t>)</w:t>
            </w:r>
            <w:r w:rsidR="6EC35439" w:rsidRPr="5FFB636B">
              <w:rPr>
                <w:rFonts w:ascii="Times New Roman" w:eastAsia="Times New Roman" w:hAnsi="Times New Roman" w:cs="Times New Roman"/>
                <w:color w:val="000000" w:themeColor="text1"/>
                <w:sz w:val="24"/>
                <w:szCs w:val="24"/>
              </w:rPr>
              <w:t xml:space="preserve"> </w:t>
            </w:r>
            <w:r w:rsidRPr="5FFB636B">
              <w:rPr>
                <w:rFonts w:ascii="Times New Roman" w:eastAsia="Times New Roman" w:hAnsi="Times New Roman" w:cs="Times New Roman"/>
                <w:color w:val="000000" w:themeColor="text1"/>
                <w:sz w:val="24"/>
                <w:szCs w:val="24"/>
              </w:rPr>
              <w:t>a</w:t>
            </w:r>
            <w:r w:rsidR="0328C394" w:rsidRPr="5FFB636B">
              <w:rPr>
                <w:rFonts w:ascii="Times New Roman" w:eastAsia="Times New Roman" w:hAnsi="Times New Roman" w:cs="Times New Roman"/>
                <w:color w:val="000000" w:themeColor="text1"/>
                <w:sz w:val="24"/>
                <w:szCs w:val="24"/>
              </w:rPr>
              <w:t>fter</w:t>
            </w:r>
            <w:r w:rsidRPr="5FFB636B">
              <w:rPr>
                <w:rFonts w:ascii="Times New Roman" w:eastAsia="Times New Roman" w:hAnsi="Times New Roman" w:cs="Times New Roman"/>
                <w:color w:val="000000" w:themeColor="text1"/>
                <w:sz w:val="24"/>
                <w:szCs w:val="24"/>
              </w:rPr>
              <w:t xml:space="preserve"> line </w:t>
            </w:r>
            <w:r w:rsidR="008ADBBE" w:rsidRPr="5FFB636B">
              <w:rPr>
                <w:rFonts w:ascii="Times New Roman" w:eastAsia="Times New Roman" w:hAnsi="Times New Roman" w:cs="Times New Roman"/>
                <w:color w:val="000000" w:themeColor="text1"/>
                <w:sz w:val="24"/>
                <w:szCs w:val="24"/>
              </w:rPr>
              <w:t xml:space="preserve">105 </w:t>
            </w:r>
            <w:r w:rsidRPr="5FFB636B">
              <w:rPr>
                <w:rFonts w:ascii="Times New Roman" w:eastAsia="Times New Roman" w:hAnsi="Times New Roman" w:cs="Times New Roman"/>
                <w:color w:val="000000" w:themeColor="text1"/>
                <w:sz w:val="24"/>
                <w:szCs w:val="24"/>
              </w:rPr>
              <w:t>extracting the feature map</w:t>
            </w:r>
            <w:r w:rsidR="675F4AA4" w:rsidRPr="5FFB636B">
              <w:rPr>
                <w:rFonts w:ascii="Times New Roman" w:eastAsia="Times New Roman" w:hAnsi="Times New Roman" w:cs="Times New Roman"/>
                <w:color w:val="000000" w:themeColor="text1"/>
                <w:sz w:val="24"/>
                <w:szCs w:val="24"/>
              </w:rPr>
              <w:t>s</w:t>
            </w:r>
            <w:r w:rsidRPr="5FFB636B">
              <w:rPr>
                <w:rFonts w:ascii="Times New Roman" w:eastAsia="Times New Roman" w:hAnsi="Times New Roman" w:cs="Times New Roman"/>
                <w:color w:val="000000" w:themeColor="text1"/>
                <w:sz w:val="24"/>
                <w:szCs w:val="24"/>
              </w:rPr>
              <w:t xml:space="preserve"> from </w:t>
            </w:r>
            <w:r w:rsidR="26B9DF8D" w:rsidRPr="5FFB636B">
              <w:rPr>
                <w:rFonts w:ascii="Times New Roman" w:eastAsia="Times New Roman" w:hAnsi="Times New Roman" w:cs="Times New Roman"/>
                <w:color w:val="000000" w:themeColor="text1"/>
                <w:sz w:val="24"/>
                <w:szCs w:val="24"/>
              </w:rPr>
              <w:t>the convolutional layers</w:t>
            </w:r>
            <w:r w:rsidRPr="5FFB636B">
              <w:rPr>
                <w:rFonts w:ascii="Times New Roman" w:eastAsia="Times New Roman" w:hAnsi="Times New Roman" w:cs="Times New Roman"/>
                <w:color w:val="000000" w:themeColor="text1"/>
                <w:sz w:val="24"/>
                <w:szCs w:val="24"/>
              </w:rPr>
              <w:t xml:space="preserve"> of the pre-trained </w:t>
            </w:r>
            <w:proofErr w:type="spellStart"/>
            <w:r w:rsidRPr="5FFB636B">
              <w:rPr>
                <w:rFonts w:ascii="Times New Roman" w:eastAsia="Times New Roman" w:hAnsi="Times New Roman" w:cs="Times New Roman"/>
                <w:color w:val="000000" w:themeColor="text1"/>
                <w:sz w:val="24"/>
                <w:szCs w:val="24"/>
              </w:rPr>
              <w:t>AlexNet</w:t>
            </w:r>
            <w:proofErr w:type="spellEnd"/>
            <w:r w:rsidRPr="5FFB636B">
              <w:rPr>
                <w:rFonts w:ascii="Times New Roman" w:eastAsia="Times New Roman" w:hAnsi="Times New Roman" w:cs="Times New Roman"/>
                <w:color w:val="000000" w:themeColor="text1"/>
                <w:sz w:val="24"/>
                <w:szCs w:val="24"/>
              </w:rPr>
              <w:t>.</w:t>
            </w:r>
            <w:r w:rsidR="70D782BA" w:rsidRPr="5FFB636B">
              <w:rPr>
                <w:rFonts w:ascii="Times New Roman" w:eastAsia="Times New Roman" w:hAnsi="Times New Roman" w:cs="Times New Roman"/>
                <w:color w:val="000000" w:themeColor="text1"/>
                <w:sz w:val="24"/>
                <w:szCs w:val="24"/>
              </w:rPr>
              <w:t xml:space="preserve"> [</w:t>
            </w:r>
            <w:r w:rsidR="487C5F79" w:rsidRPr="5FFB636B">
              <w:rPr>
                <w:rFonts w:ascii="Times New Roman" w:eastAsia="Times New Roman" w:hAnsi="Times New Roman" w:cs="Times New Roman"/>
                <w:color w:val="000000" w:themeColor="text1"/>
                <w:sz w:val="24"/>
                <w:szCs w:val="24"/>
              </w:rPr>
              <w:t>6</w:t>
            </w:r>
            <w:r w:rsidR="70D782BA" w:rsidRPr="5FFB636B">
              <w:rPr>
                <w:rFonts w:ascii="Times New Roman" w:eastAsia="Times New Roman" w:hAnsi="Times New Roman" w:cs="Times New Roman"/>
                <w:color w:val="000000" w:themeColor="text1"/>
                <w:sz w:val="24"/>
                <w:szCs w:val="24"/>
              </w:rPr>
              <w:t xml:space="preserve"> marks]</w:t>
            </w:r>
          </w:p>
          <w:p w14:paraId="1F301CC2" w14:textId="6B40CEE9" w:rsidR="1C04AAA3" w:rsidRDefault="1C04AAA3" w:rsidP="5B72B00B">
            <w:pPr>
              <w:spacing w:line="259" w:lineRule="auto"/>
              <w:rPr>
                <w:rFonts w:ascii="Times New Roman" w:eastAsia="Times New Roman" w:hAnsi="Times New Roman" w:cs="Times New Roman"/>
                <w:color w:val="000000" w:themeColor="text1"/>
                <w:sz w:val="24"/>
                <w:szCs w:val="24"/>
              </w:rPr>
            </w:pPr>
          </w:p>
          <w:p w14:paraId="312EB740" w14:textId="4D06F31F" w:rsidR="1C04AAA3" w:rsidRDefault="6148A9C0"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Please submit all your Question II code in a Python file </w:t>
            </w:r>
            <w:r w:rsidRPr="5FFB636B">
              <w:rPr>
                <w:rFonts w:ascii="Times New Roman" w:eastAsia="Times New Roman" w:hAnsi="Times New Roman" w:cs="Times New Roman"/>
                <w:i/>
                <w:iCs/>
                <w:color w:val="000000" w:themeColor="text1"/>
                <w:sz w:val="24"/>
                <w:szCs w:val="24"/>
              </w:rPr>
              <w:t>[</w:t>
            </w:r>
            <w:proofErr w:type="spellStart"/>
            <w:r w:rsidRPr="5FFB636B">
              <w:rPr>
                <w:rFonts w:ascii="Times New Roman" w:eastAsia="Times New Roman" w:hAnsi="Times New Roman" w:cs="Times New Roman"/>
                <w:i/>
                <w:iCs/>
                <w:color w:val="000000" w:themeColor="text1"/>
                <w:sz w:val="24"/>
                <w:szCs w:val="24"/>
              </w:rPr>
              <w:t>my_student_</w:t>
            </w:r>
            <w:proofErr w:type="gramStart"/>
            <w:r w:rsidR="42E2B51D" w:rsidRPr="5FFB636B">
              <w:rPr>
                <w:rFonts w:ascii="Times New Roman" w:eastAsia="Times New Roman" w:hAnsi="Times New Roman" w:cs="Times New Roman"/>
                <w:i/>
                <w:iCs/>
                <w:color w:val="000000" w:themeColor="text1"/>
                <w:sz w:val="24"/>
                <w:szCs w:val="24"/>
              </w:rPr>
              <w:t>username</w:t>
            </w:r>
            <w:proofErr w:type="spellEnd"/>
            <w:r w:rsidRPr="5FFB636B">
              <w:rPr>
                <w:rFonts w:ascii="Times New Roman" w:eastAsia="Times New Roman" w:hAnsi="Times New Roman" w:cs="Times New Roman"/>
                <w:i/>
                <w:iCs/>
                <w:color w:val="000000" w:themeColor="text1"/>
                <w:sz w:val="24"/>
                <w:szCs w:val="24"/>
              </w:rPr>
              <w:t>]_</w:t>
            </w:r>
            <w:proofErr w:type="gramEnd"/>
            <w:r w:rsidRPr="5FFB636B">
              <w:rPr>
                <w:rFonts w:ascii="Times New Roman" w:eastAsia="Times New Roman" w:hAnsi="Times New Roman" w:cs="Times New Roman"/>
                <w:i/>
                <w:iCs/>
                <w:color w:val="000000" w:themeColor="text1"/>
                <w:sz w:val="24"/>
                <w:szCs w:val="24"/>
              </w:rPr>
              <w:t>explore.py</w:t>
            </w:r>
            <w:r w:rsidRPr="5FFB636B">
              <w:rPr>
                <w:rFonts w:ascii="Times New Roman" w:eastAsia="Times New Roman" w:hAnsi="Times New Roman" w:cs="Times New Roman"/>
                <w:color w:val="000000" w:themeColor="text1"/>
                <w:sz w:val="24"/>
                <w:szCs w:val="24"/>
              </w:rPr>
              <w:t>.</w:t>
            </w:r>
          </w:p>
        </w:tc>
      </w:tr>
    </w:tbl>
    <w:p w14:paraId="2B9D6E09" w14:textId="2DDC3AE2" w:rsidR="5B0993E7" w:rsidRDefault="5B0993E7" w:rsidP="0333D8FB">
      <w:pPr>
        <w:spacing w:before="240" w:after="60"/>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r>
        <w:br/>
      </w:r>
    </w:p>
    <w:tbl>
      <w:tblPr>
        <w:tblStyle w:val="a3"/>
        <w:tblW w:w="0" w:type="auto"/>
        <w:tblLayout w:type="fixed"/>
        <w:tblLook w:val="06A0" w:firstRow="1" w:lastRow="0" w:firstColumn="1" w:lastColumn="0" w:noHBand="1" w:noVBand="1"/>
      </w:tblPr>
      <w:tblGrid>
        <w:gridCol w:w="9360"/>
      </w:tblGrid>
      <w:tr w:rsidR="0333D8FB" w14:paraId="30C322CD" w14:textId="77777777" w:rsidTr="0333D8FB">
        <w:tc>
          <w:tcPr>
            <w:tcW w:w="9360" w:type="dxa"/>
          </w:tcPr>
          <w:p w14:paraId="0A92354E" w14:textId="171D3CA2" w:rsidR="3F803779" w:rsidRDefault="3F803779"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 xml:space="preserve">2.1.5 Describe </w:t>
            </w:r>
            <w:r w:rsidR="64163CBE" w:rsidRPr="0333D8FB">
              <w:rPr>
                <w:rFonts w:ascii="Times New Roman" w:eastAsia="Times New Roman" w:hAnsi="Times New Roman" w:cs="Times New Roman"/>
                <w:color w:val="000000" w:themeColor="text1"/>
                <w:sz w:val="24"/>
                <w:szCs w:val="24"/>
              </w:rPr>
              <w:t xml:space="preserve">in words, not code, </w:t>
            </w:r>
            <w:r w:rsidRPr="0333D8FB">
              <w:rPr>
                <w:rFonts w:ascii="Times New Roman" w:eastAsia="Times New Roman" w:hAnsi="Times New Roman" w:cs="Times New Roman"/>
                <w:color w:val="000000" w:themeColor="text1"/>
                <w:sz w:val="24"/>
                <w:szCs w:val="24"/>
              </w:rPr>
              <w:t xml:space="preserve">how you </w:t>
            </w:r>
            <w:r w:rsidR="10B48F81" w:rsidRPr="0333D8FB">
              <w:rPr>
                <w:rFonts w:ascii="Times New Roman" w:eastAsia="Times New Roman" w:hAnsi="Times New Roman" w:cs="Times New Roman"/>
                <w:color w:val="000000" w:themeColor="text1"/>
                <w:sz w:val="24"/>
                <w:szCs w:val="24"/>
              </w:rPr>
              <w:t>ensur</w:t>
            </w:r>
            <w:r w:rsidRPr="0333D8FB">
              <w:rPr>
                <w:rFonts w:ascii="Times New Roman" w:eastAsia="Times New Roman" w:hAnsi="Times New Roman" w:cs="Times New Roman"/>
                <w:color w:val="000000" w:themeColor="text1"/>
                <w:sz w:val="24"/>
                <w:szCs w:val="24"/>
              </w:rPr>
              <w:t xml:space="preserve">e that your filters and feature maps </w:t>
            </w:r>
            <w:r w:rsidR="1ED2AA12" w:rsidRPr="0333D8FB">
              <w:rPr>
                <w:rFonts w:ascii="Times New Roman" w:eastAsia="Times New Roman" w:hAnsi="Times New Roman" w:cs="Times New Roman"/>
                <w:color w:val="000000" w:themeColor="text1"/>
                <w:sz w:val="24"/>
                <w:szCs w:val="24"/>
              </w:rPr>
              <w:t>are pairs; that the feature maps you extract correspond to the given filter. [</w:t>
            </w:r>
            <w:r w:rsidR="2E2AE370" w:rsidRPr="0333D8FB">
              <w:rPr>
                <w:rFonts w:ascii="Times New Roman" w:eastAsia="Times New Roman" w:hAnsi="Times New Roman" w:cs="Times New Roman"/>
                <w:color w:val="000000" w:themeColor="text1"/>
                <w:sz w:val="24"/>
                <w:szCs w:val="24"/>
              </w:rPr>
              <w:t>3</w:t>
            </w:r>
            <w:r w:rsidR="1ED2AA12" w:rsidRPr="0333D8FB">
              <w:rPr>
                <w:rFonts w:ascii="Times New Roman" w:eastAsia="Times New Roman" w:hAnsi="Times New Roman" w:cs="Times New Roman"/>
                <w:color w:val="000000" w:themeColor="text1"/>
                <w:sz w:val="24"/>
                <w:szCs w:val="24"/>
              </w:rPr>
              <w:t xml:space="preserve"> marks]</w:t>
            </w:r>
          </w:p>
        </w:tc>
      </w:tr>
    </w:tbl>
    <w:p w14:paraId="02E43996" w14:textId="5BB708BA"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6926659C" w14:textId="0AAA79F4"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45164AE6" w14:textId="796B8CA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1DFB1D9B" w14:textId="529C7DB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36BA1323" w14:textId="232AB70E" w:rsidR="79C0B275" w:rsidRDefault="79C0B275" w:rsidP="0333D8FB">
      <w:pPr>
        <w:spacing w:before="240" w:after="60"/>
        <w:rPr>
          <w:rFonts w:ascii="Arial" w:eastAsia="Arial" w:hAnsi="Arial" w:cs="Arial"/>
          <w:b/>
          <w:bCs/>
          <w:color w:val="000000" w:themeColor="text1"/>
          <w:sz w:val="28"/>
          <w:szCs w:val="28"/>
        </w:rPr>
      </w:pPr>
      <w:r w:rsidRPr="077DBB94">
        <w:rPr>
          <w:rFonts w:ascii="Arial" w:eastAsia="Arial" w:hAnsi="Arial" w:cs="Arial"/>
          <w:b/>
          <w:bCs/>
          <w:color w:val="000000" w:themeColor="text1"/>
          <w:sz w:val="28"/>
          <w:szCs w:val="28"/>
        </w:rPr>
        <w:lastRenderedPageBreak/>
        <w:t xml:space="preserve">2.2 </w:t>
      </w:r>
      <w:r w:rsidR="6087208D" w:rsidRPr="077DBB94">
        <w:rPr>
          <w:rFonts w:ascii="Arial" w:eastAsia="Arial" w:hAnsi="Arial" w:cs="Arial"/>
          <w:b/>
          <w:bCs/>
          <w:color w:val="000000" w:themeColor="text1"/>
          <w:sz w:val="28"/>
          <w:szCs w:val="28"/>
        </w:rPr>
        <w:t>Visualizations</w:t>
      </w:r>
      <w:r w:rsidRPr="077DBB94">
        <w:rPr>
          <w:rFonts w:ascii="Arial" w:eastAsia="Arial" w:hAnsi="Arial" w:cs="Arial"/>
          <w:b/>
          <w:bCs/>
          <w:color w:val="000000" w:themeColor="text1"/>
          <w:sz w:val="28"/>
          <w:szCs w:val="28"/>
        </w:rPr>
        <w:t xml:space="preserve"> [25 marks]</w:t>
      </w:r>
    </w:p>
    <w:tbl>
      <w:tblPr>
        <w:tblStyle w:val="a3"/>
        <w:tblW w:w="0" w:type="auto"/>
        <w:tblLayout w:type="fixed"/>
        <w:tblLook w:val="06A0" w:firstRow="1" w:lastRow="0" w:firstColumn="1" w:lastColumn="0" w:noHBand="1" w:noVBand="1"/>
      </w:tblPr>
      <w:tblGrid>
        <w:gridCol w:w="9360"/>
      </w:tblGrid>
      <w:tr w:rsidR="0333D8FB" w14:paraId="1C08AFA8" w14:textId="77777777" w:rsidTr="66A82689">
        <w:tc>
          <w:tcPr>
            <w:tcW w:w="9360" w:type="dxa"/>
          </w:tcPr>
          <w:p w14:paraId="13EFB1E3" w14:textId="27C11E66" w:rsidR="0B5972A9" w:rsidRDefault="6B2A9934" w:rsidP="5B72B00B">
            <w:pPr>
              <w:spacing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1 </w:t>
            </w:r>
            <w:r w:rsidR="011E37B3" w:rsidRPr="66A82689">
              <w:rPr>
                <w:rFonts w:ascii="Times New Roman" w:eastAsia="Times New Roman" w:hAnsi="Times New Roman" w:cs="Times New Roman"/>
                <w:color w:val="000000" w:themeColor="text1"/>
                <w:sz w:val="24"/>
                <w:szCs w:val="24"/>
              </w:rPr>
              <w:t xml:space="preserve">For three input images of different classes, show three pairs of filters and corresponding feature maps, each from a different layer in </w:t>
            </w:r>
            <w:proofErr w:type="spellStart"/>
            <w:r w:rsidR="011E37B3" w:rsidRPr="66A82689">
              <w:rPr>
                <w:rFonts w:ascii="Times New Roman" w:eastAsia="Times New Roman" w:hAnsi="Times New Roman" w:cs="Times New Roman"/>
                <w:color w:val="000000" w:themeColor="text1"/>
                <w:sz w:val="24"/>
                <w:szCs w:val="24"/>
              </w:rPr>
              <w:t>AlexNet</w:t>
            </w:r>
            <w:proofErr w:type="spellEnd"/>
            <w:r w:rsidR="011E37B3" w:rsidRPr="66A82689">
              <w:rPr>
                <w:rFonts w:ascii="Times New Roman" w:eastAsia="Times New Roman" w:hAnsi="Times New Roman" w:cs="Times New Roman"/>
                <w:color w:val="000000" w:themeColor="text1"/>
                <w:sz w:val="24"/>
                <w:szCs w:val="24"/>
              </w:rPr>
              <w:t xml:space="preserve">. </w:t>
            </w:r>
            <w:r w:rsidR="5F4E9342" w:rsidRPr="66A82689">
              <w:rPr>
                <w:rFonts w:ascii="Times New Roman" w:eastAsia="Times New Roman" w:hAnsi="Times New Roman" w:cs="Times New Roman"/>
                <w:color w:val="000000" w:themeColor="text1"/>
                <w:sz w:val="24"/>
                <w:szCs w:val="24"/>
              </w:rPr>
              <w:t xml:space="preserve">Indicate which layers you chose. </w:t>
            </w:r>
            <w:r w:rsidR="011E37B3" w:rsidRPr="66A82689">
              <w:rPr>
                <w:rFonts w:ascii="Times New Roman" w:eastAsia="Times New Roman" w:hAnsi="Times New Roman" w:cs="Times New Roman"/>
                <w:color w:val="000000" w:themeColor="text1"/>
                <w:sz w:val="24"/>
                <w:szCs w:val="24"/>
              </w:rPr>
              <w:t xml:space="preserve">For each pair, </w:t>
            </w:r>
            <w:r w:rsidR="2118C203" w:rsidRPr="66A82689">
              <w:rPr>
                <w:rFonts w:ascii="Times New Roman" w:eastAsia="Times New Roman" w:hAnsi="Times New Roman" w:cs="Times New Roman"/>
                <w:color w:val="000000" w:themeColor="text1"/>
                <w:sz w:val="24"/>
                <w:szCs w:val="24"/>
              </w:rPr>
              <w:t xml:space="preserve">briefly </w:t>
            </w:r>
            <w:r w:rsidR="011E37B3" w:rsidRPr="66A82689">
              <w:rPr>
                <w:rFonts w:ascii="Times New Roman" w:eastAsia="Times New Roman" w:hAnsi="Times New Roman" w:cs="Times New Roman"/>
                <w:color w:val="000000" w:themeColor="text1"/>
                <w:sz w:val="24"/>
                <w:szCs w:val="24"/>
              </w:rPr>
              <w:t>explain what the filter is doing (</w:t>
            </w:r>
            <w:r w:rsidR="18351DA4" w:rsidRPr="66A82689">
              <w:rPr>
                <w:rFonts w:ascii="Times New Roman" w:eastAsia="Times New Roman" w:hAnsi="Times New Roman" w:cs="Times New Roman"/>
                <w:color w:val="000000" w:themeColor="text1"/>
                <w:sz w:val="24"/>
                <w:szCs w:val="24"/>
              </w:rPr>
              <w:t>for example</w:t>
            </w:r>
            <w:r w:rsidR="76A445CF" w:rsidRPr="66A82689">
              <w:rPr>
                <w:rFonts w:ascii="Times New Roman" w:eastAsia="Times New Roman" w:hAnsi="Times New Roman" w:cs="Times New Roman"/>
                <w:color w:val="000000" w:themeColor="text1"/>
                <w:sz w:val="24"/>
                <w:szCs w:val="24"/>
              </w:rPr>
              <w:t>:</w:t>
            </w:r>
            <w:r w:rsidR="011E37B3" w:rsidRPr="66A82689">
              <w:rPr>
                <w:rFonts w:ascii="Times New Roman" w:eastAsia="Times New Roman" w:hAnsi="Times New Roman" w:cs="Times New Roman"/>
                <w:color w:val="000000" w:themeColor="text1"/>
                <w:sz w:val="24"/>
                <w:szCs w:val="24"/>
              </w:rPr>
              <w:t xml:space="preserve"> </w:t>
            </w:r>
            <w:r w:rsidR="478144B9" w:rsidRPr="66A82689">
              <w:rPr>
                <w:rFonts w:ascii="Times New Roman" w:eastAsia="Times New Roman" w:hAnsi="Times New Roman" w:cs="Times New Roman"/>
                <w:color w:val="000000" w:themeColor="text1"/>
                <w:sz w:val="24"/>
                <w:szCs w:val="24"/>
              </w:rPr>
              <w:t xml:space="preserve">horizontal </w:t>
            </w:r>
            <w:r w:rsidR="011E37B3" w:rsidRPr="66A82689">
              <w:rPr>
                <w:rFonts w:ascii="Times New Roman" w:eastAsia="Times New Roman" w:hAnsi="Times New Roman" w:cs="Times New Roman"/>
                <w:color w:val="000000" w:themeColor="text1"/>
                <w:sz w:val="24"/>
                <w:szCs w:val="24"/>
              </w:rPr>
              <w:t>edge detection</w:t>
            </w:r>
            <w:r w:rsidR="3E145A7C" w:rsidRPr="66A82689">
              <w:rPr>
                <w:rFonts w:ascii="Times New Roman" w:eastAsia="Times New Roman" w:hAnsi="Times New Roman" w:cs="Times New Roman"/>
                <w:i/>
                <w:iCs/>
                <w:color w:val="000000" w:themeColor="text1"/>
                <w:sz w:val="24"/>
                <w:szCs w:val="24"/>
              </w:rPr>
              <w:t xml:space="preserve">) </w:t>
            </w:r>
            <w:r w:rsidR="3E145A7C" w:rsidRPr="66A82689">
              <w:rPr>
                <w:rFonts w:ascii="Times New Roman" w:eastAsia="Times New Roman" w:hAnsi="Times New Roman" w:cs="Times New Roman"/>
                <w:color w:val="000000" w:themeColor="text1"/>
                <w:sz w:val="24"/>
                <w:szCs w:val="24"/>
              </w:rPr>
              <w:t>which should be confirmed by the corresponding feature map.</w:t>
            </w:r>
            <w:r w:rsidR="011E37B3" w:rsidRPr="66A82689">
              <w:rPr>
                <w:rFonts w:ascii="Times New Roman" w:eastAsia="Times New Roman" w:hAnsi="Times New Roman" w:cs="Times New Roman"/>
                <w:color w:val="000000" w:themeColor="text1"/>
                <w:sz w:val="24"/>
                <w:szCs w:val="24"/>
              </w:rPr>
              <w:t xml:space="preserve"> </w:t>
            </w:r>
            <w:r w:rsidR="3592DDB6" w:rsidRPr="66A82689">
              <w:rPr>
                <w:rFonts w:ascii="Times New Roman" w:eastAsia="Times New Roman" w:hAnsi="Times New Roman" w:cs="Times New Roman"/>
                <w:color w:val="000000" w:themeColor="text1"/>
                <w:sz w:val="24"/>
                <w:szCs w:val="24"/>
              </w:rPr>
              <w:t>[</w:t>
            </w:r>
            <w:r w:rsidR="1E49BC47" w:rsidRPr="66A82689">
              <w:rPr>
                <w:rFonts w:ascii="Times New Roman" w:eastAsia="Times New Roman" w:hAnsi="Times New Roman" w:cs="Times New Roman"/>
                <w:color w:val="000000" w:themeColor="text1"/>
                <w:sz w:val="24"/>
                <w:szCs w:val="24"/>
              </w:rPr>
              <w:t xml:space="preserve">15 </w:t>
            </w:r>
            <w:r w:rsidR="3592DDB6" w:rsidRPr="66A82689">
              <w:rPr>
                <w:rFonts w:ascii="Times New Roman" w:eastAsia="Times New Roman" w:hAnsi="Times New Roman" w:cs="Times New Roman"/>
                <w:color w:val="000000" w:themeColor="text1"/>
                <w:sz w:val="24"/>
                <w:szCs w:val="24"/>
              </w:rPr>
              <w:t>marks]</w:t>
            </w:r>
          </w:p>
        </w:tc>
      </w:tr>
    </w:tbl>
    <w:p w14:paraId="4BF60CF0" w14:textId="26F28F26" w:rsidR="0E932112" w:rsidRDefault="0E93211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1, class: ___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40C4D61" w14:textId="77777777" w:rsidTr="5B72B00B">
        <w:tc>
          <w:tcPr>
            <w:tcW w:w="2340" w:type="dxa"/>
            <w:shd w:val="clear" w:color="auto" w:fill="DEEAF6" w:themeFill="accent5" w:themeFillTint="33"/>
          </w:tcPr>
          <w:p w14:paraId="1C859392" w14:textId="6EED5800" w:rsidR="26B4CC65" w:rsidRDefault="26B4CC65"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10F13C06" w14:textId="28AB1482"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2762E8ED" w14:textId="146CC143"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673B267" w14:textId="37E308C5"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67838200" w14:textId="77777777" w:rsidTr="5B72B00B">
        <w:tc>
          <w:tcPr>
            <w:tcW w:w="2340" w:type="dxa"/>
            <w:shd w:val="clear" w:color="auto" w:fill="DEEAF6" w:themeFill="accent5" w:themeFillTint="33"/>
          </w:tcPr>
          <w:p w14:paraId="775B4A95" w14:textId="690C5966"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5738EF18" w14:textId="2D35730D" w:rsidR="0333D8FB" w:rsidRDefault="0333D8FB" w:rsidP="0333D8FB">
            <w:pPr>
              <w:rPr>
                <w:rFonts w:ascii="Times New Roman" w:eastAsia="Times New Roman" w:hAnsi="Times New Roman" w:cs="Times New Roman"/>
                <w:color w:val="000000" w:themeColor="text1"/>
                <w:sz w:val="24"/>
                <w:szCs w:val="24"/>
              </w:rPr>
            </w:pPr>
          </w:p>
          <w:p w14:paraId="0F2E036D" w14:textId="489A98F7" w:rsidR="0333D8FB" w:rsidRDefault="0333D8FB" w:rsidP="0333D8FB">
            <w:pPr>
              <w:rPr>
                <w:rFonts w:ascii="Times New Roman" w:eastAsia="Times New Roman" w:hAnsi="Times New Roman" w:cs="Times New Roman"/>
                <w:color w:val="000000" w:themeColor="text1"/>
                <w:sz w:val="24"/>
                <w:szCs w:val="24"/>
              </w:rPr>
            </w:pPr>
          </w:p>
          <w:p w14:paraId="68138E00"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5ADFFCE9"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0509209"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26FD1C4B" w14:textId="77777777" w:rsidTr="5B72B00B">
        <w:tc>
          <w:tcPr>
            <w:tcW w:w="2340" w:type="dxa"/>
            <w:shd w:val="clear" w:color="auto" w:fill="DEEAF6" w:themeFill="accent5" w:themeFillTint="33"/>
          </w:tcPr>
          <w:p w14:paraId="5BD952BB" w14:textId="1A1CEC45"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55178954" w14:textId="0BC7E3EB" w:rsidR="0333D8FB" w:rsidRDefault="0333D8FB" w:rsidP="0333D8FB">
            <w:pPr>
              <w:rPr>
                <w:rFonts w:ascii="Times New Roman" w:eastAsia="Times New Roman" w:hAnsi="Times New Roman" w:cs="Times New Roman"/>
                <w:color w:val="000000" w:themeColor="text1"/>
                <w:sz w:val="24"/>
                <w:szCs w:val="24"/>
              </w:rPr>
            </w:pPr>
          </w:p>
          <w:p w14:paraId="502AEA3D" w14:textId="1415B857" w:rsidR="0333D8FB" w:rsidRDefault="0333D8FB" w:rsidP="0333D8FB">
            <w:pPr>
              <w:rPr>
                <w:rFonts w:ascii="Times New Roman" w:eastAsia="Times New Roman" w:hAnsi="Times New Roman" w:cs="Times New Roman"/>
                <w:color w:val="000000" w:themeColor="text1"/>
                <w:sz w:val="24"/>
                <w:szCs w:val="24"/>
              </w:rPr>
            </w:pPr>
          </w:p>
          <w:p w14:paraId="7C59C9A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3D88D503"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1F76740"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34B33DEC" w14:textId="77777777" w:rsidTr="5B72B00B">
        <w:tc>
          <w:tcPr>
            <w:tcW w:w="2340" w:type="dxa"/>
            <w:shd w:val="clear" w:color="auto" w:fill="DEEAF6" w:themeFill="accent5" w:themeFillTint="33"/>
          </w:tcPr>
          <w:p w14:paraId="56430EC5" w14:textId="187A6210"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10A343FE" w14:textId="048C01A5" w:rsidR="0333D8FB" w:rsidRDefault="0333D8FB" w:rsidP="0333D8FB">
            <w:pPr>
              <w:rPr>
                <w:rFonts w:ascii="Times New Roman" w:eastAsia="Times New Roman" w:hAnsi="Times New Roman" w:cs="Times New Roman"/>
                <w:color w:val="000000" w:themeColor="text1"/>
                <w:sz w:val="24"/>
                <w:szCs w:val="24"/>
              </w:rPr>
            </w:pPr>
          </w:p>
          <w:p w14:paraId="3D083358" w14:textId="42ADED08" w:rsidR="0333D8FB" w:rsidRDefault="0333D8FB" w:rsidP="0333D8FB">
            <w:pPr>
              <w:rPr>
                <w:rFonts w:ascii="Times New Roman" w:eastAsia="Times New Roman" w:hAnsi="Times New Roman" w:cs="Times New Roman"/>
                <w:color w:val="000000" w:themeColor="text1"/>
                <w:sz w:val="24"/>
                <w:szCs w:val="24"/>
              </w:rPr>
            </w:pPr>
          </w:p>
          <w:p w14:paraId="5F008207"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E55C5A1"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4F2A3EB" w14:textId="5B8E95CA" w:rsidR="0333D8FB" w:rsidRDefault="0333D8FB" w:rsidP="0333D8FB">
            <w:pPr>
              <w:rPr>
                <w:rFonts w:ascii="Times New Roman" w:eastAsia="Times New Roman" w:hAnsi="Times New Roman" w:cs="Times New Roman"/>
                <w:color w:val="000000" w:themeColor="text1"/>
                <w:sz w:val="24"/>
                <w:szCs w:val="24"/>
              </w:rPr>
            </w:pPr>
          </w:p>
        </w:tc>
      </w:tr>
    </w:tbl>
    <w:p w14:paraId="4D601923" w14:textId="1C96CC4A" w:rsidR="03964352" w:rsidRDefault="0396435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790C44E" w:rsidRPr="0333D8FB">
        <w:rPr>
          <w:rFonts w:ascii="Times New Roman" w:eastAsia="Times New Roman" w:hAnsi="Times New Roman" w:cs="Times New Roman"/>
          <w:color w:val="000000" w:themeColor="text1"/>
          <w:sz w:val="24"/>
          <w:szCs w:val="24"/>
        </w:rPr>
        <w:t>2</w:t>
      </w:r>
      <w:r w:rsidRPr="0333D8FB">
        <w:rPr>
          <w:rFonts w:ascii="Times New Roman" w:eastAsia="Times New Roman" w:hAnsi="Times New Roman" w:cs="Times New Roman"/>
          <w:color w:val="000000" w:themeColor="text1"/>
          <w:sz w:val="24"/>
          <w:szCs w:val="24"/>
        </w:rPr>
        <w:t>, class: ___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249EB79C" w14:textId="77777777" w:rsidTr="5B72B00B">
        <w:tc>
          <w:tcPr>
            <w:tcW w:w="2340" w:type="dxa"/>
            <w:shd w:val="clear" w:color="auto" w:fill="DEEAF6" w:themeFill="accent5" w:themeFillTint="33"/>
          </w:tcPr>
          <w:p w14:paraId="57B76390" w14:textId="52F9F309"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07F11162"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3D1A629C"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76670270"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0949A9A" w14:textId="77777777" w:rsidTr="5B72B00B">
        <w:tc>
          <w:tcPr>
            <w:tcW w:w="2340" w:type="dxa"/>
            <w:shd w:val="clear" w:color="auto" w:fill="DEEAF6" w:themeFill="accent5" w:themeFillTint="33"/>
          </w:tcPr>
          <w:p w14:paraId="761B34D8"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FCC9DD7" w14:textId="2D35730D" w:rsidR="0333D8FB" w:rsidRDefault="0333D8FB" w:rsidP="0333D8FB">
            <w:pPr>
              <w:rPr>
                <w:rFonts w:ascii="Times New Roman" w:eastAsia="Times New Roman" w:hAnsi="Times New Roman" w:cs="Times New Roman"/>
                <w:color w:val="000000" w:themeColor="text1"/>
                <w:sz w:val="24"/>
                <w:szCs w:val="24"/>
              </w:rPr>
            </w:pPr>
          </w:p>
          <w:p w14:paraId="44314727" w14:textId="489A98F7" w:rsidR="0333D8FB" w:rsidRDefault="0333D8FB" w:rsidP="0333D8FB">
            <w:pPr>
              <w:rPr>
                <w:rFonts w:ascii="Times New Roman" w:eastAsia="Times New Roman" w:hAnsi="Times New Roman" w:cs="Times New Roman"/>
                <w:color w:val="000000" w:themeColor="text1"/>
                <w:sz w:val="24"/>
                <w:szCs w:val="24"/>
              </w:rPr>
            </w:pPr>
          </w:p>
          <w:p w14:paraId="506A9502"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C58077A"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1A827842"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0672F7D0" w14:textId="77777777" w:rsidTr="5B72B00B">
        <w:tc>
          <w:tcPr>
            <w:tcW w:w="2340" w:type="dxa"/>
            <w:shd w:val="clear" w:color="auto" w:fill="DEEAF6" w:themeFill="accent5" w:themeFillTint="33"/>
          </w:tcPr>
          <w:p w14:paraId="24D83ABE"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354F3DD8" w14:textId="0BC7E3EB" w:rsidR="0333D8FB" w:rsidRDefault="0333D8FB" w:rsidP="0333D8FB">
            <w:pPr>
              <w:rPr>
                <w:rFonts w:ascii="Times New Roman" w:eastAsia="Times New Roman" w:hAnsi="Times New Roman" w:cs="Times New Roman"/>
                <w:color w:val="000000" w:themeColor="text1"/>
                <w:sz w:val="24"/>
                <w:szCs w:val="24"/>
              </w:rPr>
            </w:pPr>
          </w:p>
          <w:p w14:paraId="4444A076" w14:textId="1415B857" w:rsidR="0333D8FB" w:rsidRDefault="0333D8FB" w:rsidP="0333D8FB">
            <w:pPr>
              <w:rPr>
                <w:rFonts w:ascii="Times New Roman" w:eastAsia="Times New Roman" w:hAnsi="Times New Roman" w:cs="Times New Roman"/>
                <w:color w:val="000000" w:themeColor="text1"/>
                <w:sz w:val="24"/>
                <w:szCs w:val="24"/>
              </w:rPr>
            </w:pPr>
          </w:p>
          <w:p w14:paraId="4B852D26"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9BFCC68"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1C2B6F94"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76304751" w14:textId="77777777" w:rsidTr="5B72B00B">
        <w:tc>
          <w:tcPr>
            <w:tcW w:w="2340" w:type="dxa"/>
            <w:shd w:val="clear" w:color="auto" w:fill="DEEAF6" w:themeFill="accent5" w:themeFillTint="33"/>
          </w:tcPr>
          <w:p w14:paraId="455C2026"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25602481" w14:textId="048C01A5" w:rsidR="0333D8FB" w:rsidRDefault="0333D8FB" w:rsidP="0333D8FB">
            <w:pPr>
              <w:rPr>
                <w:rFonts w:ascii="Times New Roman" w:eastAsia="Times New Roman" w:hAnsi="Times New Roman" w:cs="Times New Roman"/>
                <w:color w:val="000000" w:themeColor="text1"/>
                <w:sz w:val="24"/>
                <w:szCs w:val="24"/>
              </w:rPr>
            </w:pPr>
          </w:p>
          <w:p w14:paraId="057FFA7C" w14:textId="42ADED08" w:rsidR="0333D8FB" w:rsidRDefault="0333D8FB" w:rsidP="0333D8FB">
            <w:pPr>
              <w:rPr>
                <w:rFonts w:ascii="Times New Roman" w:eastAsia="Times New Roman" w:hAnsi="Times New Roman" w:cs="Times New Roman"/>
                <w:color w:val="000000" w:themeColor="text1"/>
                <w:sz w:val="24"/>
                <w:szCs w:val="24"/>
              </w:rPr>
            </w:pPr>
          </w:p>
          <w:p w14:paraId="55E33964"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72E1081E"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24515AD8" w14:textId="5B8E95CA" w:rsidR="0333D8FB" w:rsidRDefault="0333D8FB" w:rsidP="0333D8FB">
            <w:pPr>
              <w:rPr>
                <w:rFonts w:ascii="Times New Roman" w:eastAsia="Times New Roman" w:hAnsi="Times New Roman" w:cs="Times New Roman"/>
                <w:color w:val="000000" w:themeColor="text1"/>
                <w:sz w:val="24"/>
                <w:szCs w:val="24"/>
              </w:rPr>
            </w:pPr>
          </w:p>
        </w:tc>
      </w:tr>
    </w:tbl>
    <w:p w14:paraId="3C08D434" w14:textId="2D5DF207" w:rsidR="1E48B799" w:rsidRDefault="1E48B799"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1F8B780" w:rsidRPr="0333D8FB">
        <w:rPr>
          <w:rFonts w:ascii="Times New Roman" w:eastAsia="Times New Roman" w:hAnsi="Times New Roman" w:cs="Times New Roman"/>
          <w:color w:val="000000" w:themeColor="text1"/>
          <w:sz w:val="24"/>
          <w:szCs w:val="24"/>
        </w:rPr>
        <w:t>3</w:t>
      </w:r>
      <w:r w:rsidRPr="0333D8FB">
        <w:rPr>
          <w:rFonts w:ascii="Times New Roman" w:eastAsia="Times New Roman" w:hAnsi="Times New Roman" w:cs="Times New Roman"/>
          <w:color w:val="000000" w:themeColor="text1"/>
          <w:sz w:val="24"/>
          <w:szCs w:val="24"/>
        </w:rPr>
        <w:t>, class: ___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EE98C84" w14:textId="77777777" w:rsidTr="5B72B00B">
        <w:tc>
          <w:tcPr>
            <w:tcW w:w="2340" w:type="dxa"/>
            <w:shd w:val="clear" w:color="auto" w:fill="DEEAF6" w:themeFill="accent5" w:themeFillTint="33"/>
          </w:tcPr>
          <w:p w14:paraId="5AAE299E" w14:textId="5A0746EE"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4D68E88F"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66A324A8"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32CD8AE"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FAD9FFE" w14:textId="77777777" w:rsidTr="5B72B00B">
        <w:tc>
          <w:tcPr>
            <w:tcW w:w="2340" w:type="dxa"/>
            <w:shd w:val="clear" w:color="auto" w:fill="DEEAF6" w:themeFill="accent5" w:themeFillTint="33"/>
          </w:tcPr>
          <w:p w14:paraId="0CD81D0D"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04AB4181" w14:textId="2D35730D" w:rsidR="0333D8FB" w:rsidRDefault="0333D8FB" w:rsidP="0333D8FB">
            <w:pPr>
              <w:rPr>
                <w:rFonts w:ascii="Times New Roman" w:eastAsia="Times New Roman" w:hAnsi="Times New Roman" w:cs="Times New Roman"/>
                <w:color w:val="000000" w:themeColor="text1"/>
                <w:sz w:val="24"/>
                <w:szCs w:val="24"/>
              </w:rPr>
            </w:pPr>
          </w:p>
          <w:p w14:paraId="62D57685" w14:textId="489A98F7" w:rsidR="0333D8FB" w:rsidRDefault="0333D8FB" w:rsidP="0333D8FB">
            <w:pPr>
              <w:rPr>
                <w:rFonts w:ascii="Times New Roman" w:eastAsia="Times New Roman" w:hAnsi="Times New Roman" w:cs="Times New Roman"/>
                <w:color w:val="000000" w:themeColor="text1"/>
                <w:sz w:val="24"/>
                <w:szCs w:val="24"/>
              </w:rPr>
            </w:pPr>
          </w:p>
          <w:p w14:paraId="01667CDB"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4867923"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24F899F"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77AE8180" w14:textId="77777777" w:rsidTr="5B72B00B">
        <w:tc>
          <w:tcPr>
            <w:tcW w:w="2340" w:type="dxa"/>
            <w:shd w:val="clear" w:color="auto" w:fill="DEEAF6" w:themeFill="accent5" w:themeFillTint="33"/>
          </w:tcPr>
          <w:p w14:paraId="6E3EC706"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7630DD40" w14:textId="0BC7E3EB" w:rsidR="0333D8FB" w:rsidRDefault="0333D8FB" w:rsidP="0333D8FB">
            <w:pPr>
              <w:rPr>
                <w:rFonts w:ascii="Times New Roman" w:eastAsia="Times New Roman" w:hAnsi="Times New Roman" w:cs="Times New Roman"/>
                <w:color w:val="000000" w:themeColor="text1"/>
                <w:sz w:val="24"/>
                <w:szCs w:val="24"/>
              </w:rPr>
            </w:pPr>
          </w:p>
          <w:p w14:paraId="6AC666CF" w14:textId="1415B857" w:rsidR="0333D8FB" w:rsidRDefault="0333D8FB" w:rsidP="0333D8FB">
            <w:pPr>
              <w:rPr>
                <w:rFonts w:ascii="Times New Roman" w:eastAsia="Times New Roman" w:hAnsi="Times New Roman" w:cs="Times New Roman"/>
                <w:color w:val="000000" w:themeColor="text1"/>
                <w:sz w:val="24"/>
                <w:szCs w:val="24"/>
              </w:rPr>
            </w:pPr>
          </w:p>
          <w:p w14:paraId="3B74C58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22C07E7E"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5BB381C1"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771129E2" w14:textId="77777777" w:rsidTr="5B72B00B">
        <w:tc>
          <w:tcPr>
            <w:tcW w:w="2340" w:type="dxa"/>
            <w:shd w:val="clear" w:color="auto" w:fill="DEEAF6" w:themeFill="accent5" w:themeFillTint="33"/>
          </w:tcPr>
          <w:p w14:paraId="398BD46E"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5DCD2247" w14:textId="048C01A5" w:rsidR="0333D8FB" w:rsidRDefault="0333D8FB" w:rsidP="0333D8FB">
            <w:pPr>
              <w:rPr>
                <w:rFonts w:ascii="Times New Roman" w:eastAsia="Times New Roman" w:hAnsi="Times New Roman" w:cs="Times New Roman"/>
                <w:color w:val="000000" w:themeColor="text1"/>
                <w:sz w:val="24"/>
                <w:szCs w:val="24"/>
              </w:rPr>
            </w:pPr>
          </w:p>
          <w:p w14:paraId="136C13A4" w14:textId="42ADED08" w:rsidR="0333D8FB" w:rsidRDefault="0333D8FB" w:rsidP="0333D8FB">
            <w:pPr>
              <w:rPr>
                <w:rFonts w:ascii="Times New Roman" w:eastAsia="Times New Roman" w:hAnsi="Times New Roman" w:cs="Times New Roman"/>
                <w:color w:val="000000" w:themeColor="text1"/>
                <w:sz w:val="24"/>
                <w:szCs w:val="24"/>
              </w:rPr>
            </w:pPr>
          </w:p>
          <w:p w14:paraId="3A04223B"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5E4C11D3"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F4F419F" w14:textId="397C0B2C" w:rsidR="0333D8FB" w:rsidRDefault="0333D8FB" w:rsidP="0333D8FB">
            <w:r>
              <w:br/>
            </w:r>
            <w:r>
              <w:br/>
            </w:r>
          </w:p>
        </w:tc>
      </w:tr>
    </w:tbl>
    <w:p w14:paraId="389E8B57" w14:textId="3FEDFBBE" w:rsidR="5B72B00B" w:rsidRDefault="5B72B00B"/>
    <w:tbl>
      <w:tblPr>
        <w:tblStyle w:val="a3"/>
        <w:tblW w:w="0" w:type="auto"/>
        <w:tblLayout w:type="fixed"/>
        <w:tblLook w:val="06A0" w:firstRow="1" w:lastRow="0" w:firstColumn="1" w:lastColumn="0" w:noHBand="1" w:noVBand="1"/>
      </w:tblPr>
      <w:tblGrid>
        <w:gridCol w:w="9360"/>
      </w:tblGrid>
      <w:tr w:rsidR="5B72B00B" w14:paraId="300327FC" w14:textId="77777777" w:rsidTr="66A82689">
        <w:tc>
          <w:tcPr>
            <w:tcW w:w="9360" w:type="dxa"/>
          </w:tcPr>
          <w:p w14:paraId="55E5A7AC" w14:textId="6EB1FA80" w:rsidR="5026430F" w:rsidRDefault="5026430F"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2 </w:t>
            </w:r>
            <w:r w:rsidR="60F92DB9" w:rsidRPr="66A82689">
              <w:rPr>
                <w:rFonts w:ascii="Times New Roman" w:eastAsia="Times New Roman" w:hAnsi="Times New Roman" w:cs="Times New Roman"/>
                <w:color w:val="000000" w:themeColor="text1"/>
                <w:sz w:val="24"/>
                <w:szCs w:val="24"/>
              </w:rPr>
              <w:t xml:space="preserve">Comment on how the filters and feature maps change with depth </w:t>
            </w:r>
            <w:r w:rsidR="27A4DDD7" w:rsidRPr="66A82689">
              <w:rPr>
                <w:rFonts w:ascii="Times New Roman" w:eastAsia="Times New Roman" w:hAnsi="Times New Roman" w:cs="Times New Roman"/>
                <w:color w:val="000000" w:themeColor="text1"/>
                <w:sz w:val="24"/>
                <w:szCs w:val="24"/>
              </w:rPr>
              <w:t xml:space="preserve">into </w:t>
            </w:r>
            <w:r w:rsidR="60F92DB9" w:rsidRPr="66A82689">
              <w:rPr>
                <w:rFonts w:ascii="Times New Roman" w:eastAsia="Times New Roman" w:hAnsi="Times New Roman" w:cs="Times New Roman"/>
                <w:color w:val="000000" w:themeColor="text1"/>
                <w:sz w:val="24"/>
                <w:szCs w:val="24"/>
              </w:rPr>
              <w:t>the network. [5 marks]</w:t>
            </w:r>
          </w:p>
        </w:tc>
      </w:tr>
    </w:tbl>
    <w:p w14:paraId="4562E86B" w14:textId="305CE60B" w:rsidR="5B72B00B" w:rsidRDefault="5B72B00B" w:rsidP="5B72B00B">
      <w:pPr>
        <w:spacing w:before="240" w:after="60"/>
        <w:rPr>
          <w:rFonts w:ascii="Arial" w:eastAsia="Arial" w:hAnsi="Arial" w:cs="Arial"/>
          <w:b/>
          <w:bCs/>
          <w:color w:val="000000" w:themeColor="text1"/>
          <w:sz w:val="28"/>
          <w:szCs w:val="28"/>
        </w:rPr>
      </w:pPr>
    </w:p>
    <w:p w14:paraId="507EF340" w14:textId="190038C0" w:rsidR="5B72B00B" w:rsidRDefault="5B72B00B" w:rsidP="5B72B00B">
      <w:pPr>
        <w:spacing w:before="240" w:after="60"/>
        <w:rPr>
          <w:rFonts w:ascii="Arial" w:eastAsia="Arial" w:hAnsi="Arial" w:cs="Arial"/>
          <w:b/>
          <w:bCs/>
          <w:color w:val="000000" w:themeColor="text1"/>
          <w:sz w:val="28"/>
          <w:szCs w:val="28"/>
        </w:rPr>
      </w:pPr>
    </w:p>
    <w:p w14:paraId="627279AD" w14:textId="6B05EC95" w:rsidR="5B72B00B" w:rsidRDefault="5B72B00B" w:rsidP="5B72B00B">
      <w:pPr>
        <w:spacing w:before="240" w:after="60"/>
        <w:rPr>
          <w:rFonts w:ascii="Arial" w:eastAsia="Arial" w:hAnsi="Arial" w:cs="Arial"/>
          <w:b/>
          <w:bCs/>
          <w:color w:val="000000" w:themeColor="text1"/>
          <w:sz w:val="28"/>
          <w:szCs w:val="28"/>
        </w:rPr>
      </w:pPr>
    </w:p>
    <w:p w14:paraId="7DC90370" w14:textId="40BE4B5A" w:rsidR="5B72B00B" w:rsidRDefault="5B72B00B" w:rsidP="5B72B00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283F6DBF" w14:textId="77777777" w:rsidTr="66A82689">
        <w:tc>
          <w:tcPr>
            <w:tcW w:w="9360" w:type="dxa"/>
          </w:tcPr>
          <w:p w14:paraId="2679B627" w14:textId="2CB72D9F" w:rsidR="211165D7" w:rsidRDefault="0C38A623"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Marks reserved for overall quality of report</w:t>
            </w:r>
            <w:r w:rsidR="4236470A" w:rsidRPr="66A82689">
              <w:rPr>
                <w:rFonts w:ascii="Times New Roman" w:eastAsia="Times New Roman" w:hAnsi="Times New Roman" w:cs="Times New Roman"/>
                <w:color w:val="000000" w:themeColor="text1"/>
                <w:sz w:val="24"/>
                <w:szCs w:val="24"/>
              </w:rPr>
              <w:t>. [</w:t>
            </w:r>
            <w:r w:rsidR="3E3D4AC2" w:rsidRPr="66A82689">
              <w:rPr>
                <w:rFonts w:ascii="Times New Roman" w:eastAsia="Times New Roman" w:hAnsi="Times New Roman" w:cs="Times New Roman"/>
                <w:color w:val="000000" w:themeColor="text1"/>
                <w:sz w:val="24"/>
                <w:szCs w:val="24"/>
              </w:rPr>
              <w:t>5 marks</w:t>
            </w:r>
            <w:r w:rsidR="4236470A" w:rsidRPr="66A82689">
              <w:rPr>
                <w:rFonts w:ascii="Times New Roman" w:eastAsia="Times New Roman" w:hAnsi="Times New Roman" w:cs="Times New Roman"/>
                <w:color w:val="000000" w:themeColor="text1"/>
                <w:sz w:val="24"/>
                <w:szCs w:val="24"/>
              </w:rPr>
              <w:t>]</w:t>
            </w:r>
          </w:p>
        </w:tc>
      </w:tr>
    </w:tbl>
    <w:p w14:paraId="3CD24F27" w14:textId="16678E1E" w:rsidR="0333D8FB" w:rsidRDefault="0333D8FB" w:rsidP="0333D8FB"/>
    <w:p w14:paraId="54487EAB" w14:textId="7D60AB98" w:rsidR="070C2B3A" w:rsidRDefault="070C2B3A" w:rsidP="0333D8FB">
      <w:pPr>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p>
    <w:p w14:paraId="512C5EFF" w14:textId="04BDF370" w:rsidR="0333D8FB" w:rsidRDefault="0333D8FB" w:rsidP="0333D8FB"/>
    <w:p w14:paraId="753B4C97" w14:textId="440D2633" w:rsidR="0333D8FB" w:rsidRDefault="0333D8FB" w:rsidP="0333D8FB"/>
    <w:p w14:paraId="2A1A5A30" w14:textId="7ED24A7E" w:rsidR="0333D8FB" w:rsidRDefault="0333D8FB" w:rsidP="0333D8FB">
      <w:pPr>
        <w:rPr>
          <w:strike/>
        </w:rPr>
      </w:pPr>
    </w:p>
    <w:sectPr w:rsidR="0333D8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C1D0B" w14:textId="77777777" w:rsidR="00CA757D" w:rsidRDefault="00CA757D" w:rsidP="00EF3C7D">
      <w:pPr>
        <w:spacing w:after="0" w:line="240" w:lineRule="auto"/>
      </w:pPr>
      <w:r>
        <w:separator/>
      </w:r>
    </w:p>
  </w:endnote>
  <w:endnote w:type="continuationSeparator" w:id="0">
    <w:p w14:paraId="730F351C" w14:textId="77777777" w:rsidR="00CA757D" w:rsidRDefault="00CA757D" w:rsidP="00EF3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9665FB" w14:textId="77777777" w:rsidR="00CA757D" w:rsidRDefault="00CA757D" w:rsidP="00EF3C7D">
      <w:pPr>
        <w:spacing w:after="0" w:line="240" w:lineRule="auto"/>
      </w:pPr>
      <w:r>
        <w:separator/>
      </w:r>
    </w:p>
  </w:footnote>
  <w:footnote w:type="continuationSeparator" w:id="0">
    <w:p w14:paraId="3A43FE72" w14:textId="77777777" w:rsidR="00CA757D" w:rsidRDefault="00CA757D" w:rsidP="00EF3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70D65"/>
    <w:multiLevelType w:val="hybridMultilevel"/>
    <w:tmpl w:val="95A674E8"/>
    <w:lvl w:ilvl="0" w:tplc="2FE4B9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DD0F90"/>
    <w:multiLevelType w:val="hybridMultilevel"/>
    <w:tmpl w:val="67800D5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C73A32"/>
    <w:multiLevelType w:val="hybridMultilevel"/>
    <w:tmpl w:val="C200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BE5723"/>
    <w:multiLevelType w:val="hybridMultilevel"/>
    <w:tmpl w:val="1DF4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jA2NrYwMjYwtDBV0lEKTi0uzszPAykwqgUAJ98UISwAAAA="/>
  </w:docVars>
  <w:rsids>
    <w:rsidRoot w:val="6AACB900"/>
    <w:rsid w:val="00004A4B"/>
    <w:rsid w:val="00016182"/>
    <w:rsid w:val="00087D4D"/>
    <w:rsid w:val="000C297D"/>
    <w:rsid w:val="00117B14"/>
    <w:rsid w:val="00141556"/>
    <w:rsid w:val="0015671B"/>
    <w:rsid w:val="001C42BF"/>
    <w:rsid w:val="002277D8"/>
    <w:rsid w:val="00233227"/>
    <w:rsid w:val="00235322"/>
    <w:rsid w:val="002B7F77"/>
    <w:rsid w:val="002F0661"/>
    <w:rsid w:val="002F3248"/>
    <w:rsid w:val="002F5204"/>
    <w:rsid w:val="00314EA5"/>
    <w:rsid w:val="00331CC1"/>
    <w:rsid w:val="003853B2"/>
    <w:rsid w:val="00392422"/>
    <w:rsid w:val="003B50AE"/>
    <w:rsid w:val="003B61AE"/>
    <w:rsid w:val="003F5EE9"/>
    <w:rsid w:val="0043466C"/>
    <w:rsid w:val="004860FC"/>
    <w:rsid w:val="004B5B24"/>
    <w:rsid w:val="004E06F0"/>
    <w:rsid w:val="004E14A9"/>
    <w:rsid w:val="00515A4A"/>
    <w:rsid w:val="00595B5A"/>
    <w:rsid w:val="00636C7E"/>
    <w:rsid w:val="0066873C"/>
    <w:rsid w:val="00672FB9"/>
    <w:rsid w:val="00680619"/>
    <w:rsid w:val="006E7390"/>
    <w:rsid w:val="007A112F"/>
    <w:rsid w:val="00831FB2"/>
    <w:rsid w:val="008320DA"/>
    <w:rsid w:val="008ADBBE"/>
    <w:rsid w:val="0090299E"/>
    <w:rsid w:val="00971C3E"/>
    <w:rsid w:val="00983954"/>
    <w:rsid w:val="009B20E0"/>
    <w:rsid w:val="009D0093"/>
    <w:rsid w:val="00A21DED"/>
    <w:rsid w:val="00A47832"/>
    <w:rsid w:val="00A80019"/>
    <w:rsid w:val="00AD7624"/>
    <w:rsid w:val="00B57778"/>
    <w:rsid w:val="00B72C70"/>
    <w:rsid w:val="00B9724C"/>
    <w:rsid w:val="00BB3579"/>
    <w:rsid w:val="00C02A8A"/>
    <w:rsid w:val="00C47EB7"/>
    <w:rsid w:val="00C85752"/>
    <w:rsid w:val="00C870E2"/>
    <w:rsid w:val="00CA757D"/>
    <w:rsid w:val="00CC33CF"/>
    <w:rsid w:val="00D04EBC"/>
    <w:rsid w:val="00D94FAC"/>
    <w:rsid w:val="00E21ABF"/>
    <w:rsid w:val="00E71F79"/>
    <w:rsid w:val="00EF3012"/>
    <w:rsid w:val="00EF3C7D"/>
    <w:rsid w:val="00F51033"/>
    <w:rsid w:val="00F5B6DD"/>
    <w:rsid w:val="00F672B1"/>
    <w:rsid w:val="00F80781"/>
    <w:rsid w:val="00FC2660"/>
    <w:rsid w:val="00FF1005"/>
    <w:rsid w:val="01116D23"/>
    <w:rsid w:val="0111E705"/>
    <w:rsid w:val="011E37B3"/>
    <w:rsid w:val="0143282F"/>
    <w:rsid w:val="014C55BD"/>
    <w:rsid w:val="015910BF"/>
    <w:rsid w:val="019C1400"/>
    <w:rsid w:val="01F8B780"/>
    <w:rsid w:val="0211B6F1"/>
    <w:rsid w:val="0221122A"/>
    <w:rsid w:val="022618D3"/>
    <w:rsid w:val="025E16DF"/>
    <w:rsid w:val="027101D7"/>
    <w:rsid w:val="0275E32A"/>
    <w:rsid w:val="029CB632"/>
    <w:rsid w:val="02ABABBA"/>
    <w:rsid w:val="02C95EEF"/>
    <w:rsid w:val="0328C394"/>
    <w:rsid w:val="0333D8FB"/>
    <w:rsid w:val="03653AC7"/>
    <w:rsid w:val="0375B346"/>
    <w:rsid w:val="037DC24D"/>
    <w:rsid w:val="03964352"/>
    <w:rsid w:val="039B188F"/>
    <w:rsid w:val="03BA5A3D"/>
    <w:rsid w:val="03C6FB96"/>
    <w:rsid w:val="03FC565A"/>
    <w:rsid w:val="0449285C"/>
    <w:rsid w:val="0450E3A6"/>
    <w:rsid w:val="04589B29"/>
    <w:rsid w:val="04B10972"/>
    <w:rsid w:val="04B33D5A"/>
    <w:rsid w:val="05142326"/>
    <w:rsid w:val="052A70F6"/>
    <w:rsid w:val="052B636E"/>
    <w:rsid w:val="05649618"/>
    <w:rsid w:val="058C38C6"/>
    <w:rsid w:val="05AD7630"/>
    <w:rsid w:val="05DF292F"/>
    <w:rsid w:val="061257F6"/>
    <w:rsid w:val="0619E890"/>
    <w:rsid w:val="062E2A0D"/>
    <w:rsid w:val="0633C75E"/>
    <w:rsid w:val="0639EE7C"/>
    <w:rsid w:val="063E7670"/>
    <w:rsid w:val="065CD06E"/>
    <w:rsid w:val="06C42B49"/>
    <w:rsid w:val="06C7708B"/>
    <w:rsid w:val="070C2B3A"/>
    <w:rsid w:val="0710428B"/>
    <w:rsid w:val="071F09F4"/>
    <w:rsid w:val="072F30BF"/>
    <w:rsid w:val="073602A1"/>
    <w:rsid w:val="077DBB94"/>
    <w:rsid w:val="07831FB4"/>
    <w:rsid w:val="0790C44E"/>
    <w:rsid w:val="07A8A8B9"/>
    <w:rsid w:val="07CF3A4C"/>
    <w:rsid w:val="0804438A"/>
    <w:rsid w:val="0805F41D"/>
    <w:rsid w:val="0839933E"/>
    <w:rsid w:val="086838C5"/>
    <w:rsid w:val="086B31CC"/>
    <w:rsid w:val="087EB904"/>
    <w:rsid w:val="088CFB27"/>
    <w:rsid w:val="08938061"/>
    <w:rsid w:val="08B3CF08"/>
    <w:rsid w:val="091A68CA"/>
    <w:rsid w:val="092598BA"/>
    <w:rsid w:val="09512906"/>
    <w:rsid w:val="0970E31D"/>
    <w:rsid w:val="097CA168"/>
    <w:rsid w:val="097FC271"/>
    <w:rsid w:val="0985F9DC"/>
    <w:rsid w:val="099CAEE0"/>
    <w:rsid w:val="09A87EE0"/>
    <w:rsid w:val="09B0359D"/>
    <w:rsid w:val="0A321FE6"/>
    <w:rsid w:val="0A3ACB05"/>
    <w:rsid w:val="0A7D44F7"/>
    <w:rsid w:val="0AD587FB"/>
    <w:rsid w:val="0B4E964B"/>
    <w:rsid w:val="0B5972A9"/>
    <w:rsid w:val="0B80324A"/>
    <w:rsid w:val="0BA5C399"/>
    <w:rsid w:val="0BAE016E"/>
    <w:rsid w:val="0BBCB7CB"/>
    <w:rsid w:val="0BC10189"/>
    <w:rsid w:val="0BF54336"/>
    <w:rsid w:val="0C38A623"/>
    <w:rsid w:val="0C3957E4"/>
    <w:rsid w:val="0C40FE54"/>
    <w:rsid w:val="0C9A4F25"/>
    <w:rsid w:val="0CDE3398"/>
    <w:rsid w:val="0D140A93"/>
    <w:rsid w:val="0D3BF5DF"/>
    <w:rsid w:val="0D422356"/>
    <w:rsid w:val="0D5B3BB9"/>
    <w:rsid w:val="0D7DA89B"/>
    <w:rsid w:val="0D8335DB"/>
    <w:rsid w:val="0D993DD2"/>
    <w:rsid w:val="0DAB6472"/>
    <w:rsid w:val="0DBDA100"/>
    <w:rsid w:val="0DEF52CC"/>
    <w:rsid w:val="0DFD90F3"/>
    <w:rsid w:val="0E00EAA0"/>
    <w:rsid w:val="0E054972"/>
    <w:rsid w:val="0E140045"/>
    <w:rsid w:val="0E15954A"/>
    <w:rsid w:val="0E5503FE"/>
    <w:rsid w:val="0E932112"/>
    <w:rsid w:val="0EFD34E0"/>
    <w:rsid w:val="0F422E41"/>
    <w:rsid w:val="0F524DCE"/>
    <w:rsid w:val="0F8FC977"/>
    <w:rsid w:val="0FB2BB50"/>
    <w:rsid w:val="0FDA3303"/>
    <w:rsid w:val="0FE226F0"/>
    <w:rsid w:val="0FED136B"/>
    <w:rsid w:val="0FF37448"/>
    <w:rsid w:val="100831E9"/>
    <w:rsid w:val="10255177"/>
    <w:rsid w:val="10562620"/>
    <w:rsid w:val="106239A2"/>
    <w:rsid w:val="10963F7C"/>
    <w:rsid w:val="10B48F81"/>
    <w:rsid w:val="10C1B105"/>
    <w:rsid w:val="110134F4"/>
    <w:rsid w:val="1124CEA4"/>
    <w:rsid w:val="1126463A"/>
    <w:rsid w:val="11429E2C"/>
    <w:rsid w:val="11556EA2"/>
    <w:rsid w:val="11757253"/>
    <w:rsid w:val="119338CF"/>
    <w:rsid w:val="11A2A2A6"/>
    <w:rsid w:val="11E04F1A"/>
    <w:rsid w:val="12125013"/>
    <w:rsid w:val="12268880"/>
    <w:rsid w:val="123FEA54"/>
    <w:rsid w:val="1264A252"/>
    <w:rsid w:val="1296BF9E"/>
    <w:rsid w:val="129FA6D6"/>
    <w:rsid w:val="12BFC76B"/>
    <w:rsid w:val="12C88397"/>
    <w:rsid w:val="12DA2894"/>
    <w:rsid w:val="12EAD5C0"/>
    <w:rsid w:val="12F9C184"/>
    <w:rsid w:val="1314590C"/>
    <w:rsid w:val="13255CB8"/>
    <w:rsid w:val="1327DD8C"/>
    <w:rsid w:val="1347098B"/>
    <w:rsid w:val="1377F09B"/>
    <w:rsid w:val="13A75D56"/>
    <w:rsid w:val="13AE1434"/>
    <w:rsid w:val="13DE39DB"/>
    <w:rsid w:val="13E90507"/>
    <w:rsid w:val="13FE82EB"/>
    <w:rsid w:val="140283DD"/>
    <w:rsid w:val="14620EAD"/>
    <w:rsid w:val="1463E151"/>
    <w:rsid w:val="15220B8B"/>
    <w:rsid w:val="152FD8D4"/>
    <w:rsid w:val="1566A178"/>
    <w:rsid w:val="156E6BC9"/>
    <w:rsid w:val="15E22465"/>
    <w:rsid w:val="1628A3CE"/>
    <w:rsid w:val="163B029E"/>
    <w:rsid w:val="164225A7"/>
    <w:rsid w:val="1697C211"/>
    <w:rsid w:val="16C9382B"/>
    <w:rsid w:val="16EF9010"/>
    <w:rsid w:val="17048C7F"/>
    <w:rsid w:val="17174D4C"/>
    <w:rsid w:val="1724B88F"/>
    <w:rsid w:val="1788D48C"/>
    <w:rsid w:val="17AB938C"/>
    <w:rsid w:val="17B64880"/>
    <w:rsid w:val="181050F1"/>
    <w:rsid w:val="18250E98"/>
    <w:rsid w:val="18351DA4"/>
    <w:rsid w:val="18677E78"/>
    <w:rsid w:val="18859B10"/>
    <w:rsid w:val="18BBA0F2"/>
    <w:rsid w:val="18C5E2A0"/>
    <w:rsid w:val="18D4DDFE"/>
    <w:rsid w:val="18FBFEC2"/>
    <w:rsid w:val="19375744"/>
    <w:rsid w:val="19555627"/>
    <w:rsid w:val="19B81177"/>
    <w:rsid w:val="19EB34A0"/>
    <w:rsid w:val="1A2FBBDC"/>
    <w:rsid w:val="1A419E5D"/>
    <w:rsid w:val="1AFBE2BC"/>
    <w:rsid w:val="1B0EAFDF"/>
    <w:rsid w:val="1B12354B"/>
    <w:rsid w:val="1B2E4A0E"/>
    <w:rsid w:val="1BB9469A"/>
    <w:rsid w:val="1BC1466C"/>
    <w:rsid w:val="1BE7E84B"/>
    <w:rsid w:val="1C04AAA3"/>
    <w:rsid w:val="1C0F4EC8"/>
    <w:rsid w:val="1C4131ED"/>
    <w:rsid w:val="1C513BBC"/>
    <w:rsid w:val="1C8BCA83"/>
    <w:rsid w:val="1C8ED675"/>
    <w:rsid w:val="1C99D299"/>
    <w:rsid w:val="1CC4CEB2"/>
    <w:rsid w:val="1CE6EBC8"/>
    <w:rsid w:val="1CE91668"/>
    <w:rsid w:val="1D225702"/>
    <w:rsid w:val="1D336D6D"/>
    <w:rsid w:val="1D58B617"/>
    <w:rsid w:val="1D77B2F4"/>
    <w:rsid w:val="1D9833E9"/>
    <w:rsid w:val="1DC3EF0D"/>
    <w:rsid w:val="1DC454A8"/>
    <w:rsid w:val="1DCAB517"/>
    <w:rsid w:val="1DF96E72"/>
    <w:rsid w:val="1E18DFD9"/>
    <w:rsid w:val="1E1DBE7F"/>
    <w:rsid w:val="1E287468"/>
    <w:rsid w:val="1E48B799"/>
    <w:rsid w:val="1E49BC47"/>
    <w:rsid w:val="1E4EFC68"/>
    <w:rsid w:val="1E6793F7"/>
    <w:rsid w:val="1E68BFE6"/>
    <w:rsid w:val="1EB358C7"/>
    <w:rsid w:val="1ED2AA12"/>
    <w:rsid w:val="1EDDBB78"/>
    <w:rsid w:val="1EDF051A"/>
    <w:rsid w:val="1EF5D304"/>
    <w:rsid w:val="1EF60F77"/>
    <w:rsid w:val="1EFF4022"/>
    <w:rsid w:val="1F74B62E"/>
    <w:rsid w:val="1FB2D04A"/>
    <w:rsid w:val="1FC4F1CD"/>
    <w:rsid w:val="1FEC296E"/>
    <w:rsid w:val="1FF9D4E5"/>
    <w:rsid w:val="2038E2DC"/>
    <w:rsid w:val="20757A01"/>
    <w:rsid w:val="207F3631"/>
    <w:rsid w:val="2096E98C"/>
    <w:rsid w:val="20A365C4"/>
    <w:rsid w:val="20DB4215"/>
    <w:rsid w:val="210E209D"/>
    <w:rsid w:val="211165D7"/>
    <w:rsid w:val="2118C203"/>
    <w:rsid w:val="21190798"/>
    <w:rsid w:val="2126F69F"/>
    <w:rsid w:val="21724628"/>
    <w:rsid w:val="217E4CBD"/>
    <w:rsid w:val="21AA8DBC"/>
    <w:rsid w:val="21CF0032"/>
    <w:rsid w:val="221723AF"/>
    <w:rsid w:val="221A54EB"/>
    <w:rsid w:val="22268FE0"/>
    <w:rsid w:val="224303C3"/>
    <w:rsid w:val="2255EA47"/>
    <w:rsid w:val="22562099"/>
    <w:rsid w:val="2263B2DC"/>
    <w:rsid w:val="22882D80"/>
    <w:rsid w:val="229176F6"/>
    <w:rsid w:val="22A6E22F"/>
    <w:rsid w:val="22C228AB"/>
    <w:rsid w:val="22E01D42"/>
    <w:rsid w:val="2302DC21"/>
    <w:rsid w:val="2317A687"/>
    <w:rsid w:val="233EAFB4"/>
    <w:rsid w:val="2348EA67"/>
    <w:rsid w:val="235CDB3F"/>
    <w:rsid w:val="23BF3B1B"/>
    <w:rsid w:val="23F1BAA8"/>
    <w:rsid w:val="24057D65"/>
    <w:rsid w:val="244E465D"/>
    <w:rsid w:val="248D32D4"/>
    <w:rsid w:val="24F3259F"/>
    <w:rsid w:val="24FE7ADB"/>
    <w:rsid w:val="25FA9DE4"/>
    <w:rsid w:val="2604ECB0"/>
    <w:rsid w:val="260A8940"/>
    <w:rsid w:val="2620E86B"/>
    <w:rsid w:val="265D73A9"/>
    <w:rsid w:val="26A71909"/>
    <w:rsid w:val="26B4CC65"/>
    <w:rsid w:val="26B9DF8D"/>
    <w:rsid w:val="26E0FB84"/>
    <w:rsid w:val="26EF1C3C"/>
    <w:rsid w:val="271521A9"/>
    <w:rsid w:val="273D0C23"/>
    <w:rsid w:val="2758E442"/>
    <w:rsid w:val="277499B8"/>
    <w:rsid w:val="27A4DDD7"/>
    <w:rsid w:val="280C7929"/>
    <w:rsid w:val="2824F3DA"/>
    <w:rsid w:val="28256FD1"/>
    <w:rsid w:val="28299305"/>
    <w:rsid w:val="28655E6F"/>
    <w:rsid w:val="291A5CBD"/>
    <w:rsid w:val="2950504D"/>
    <w:rsid w:val="2950821E"/>
    <w:rsid w:val="2961089E"/>
    <w:rsid w:val="29F7BA1C"/>
    <w:rsid w:val="2A2A36B7"/>
    <w:rsid w:val="2A79F1B8"/>
    <w:rsid w:val="2AA75C90"/>
    <w:rsid w:val="2AEB23FC"/>
    <w:rsid w:val="2B8173E8"/>
    <w:rsid w:val="2B894485"/>
    <w:rsid w:val="2BB99D22"/>
    <w:rsid w:val="2BE4ADEA"/>
    <w:rsid w:val="2C0EBB82"/>
    <w:rsid w:val="2C3A434C"/>
    <w:rsid w:val="2C8933F6"/>
    <w:rsid w:val="2C8CAEB8"/>
    <w:rsid w:val="2C8D4630"/>
    <w:rsid w:val="2C8D9EFA"/>
    <w:rsid w:val="2CACB4F5"/>
    <w:rsid w:val="2CE8B541"/>
    <w:rsid w:val="2D3E1A59"/>
    <w:rsid w:val="2D8B3D63"/>
    <w:rsid w:val="2D8D8FC9"/>
    <w:rsid w:val="2DBB9C8B"/>
    <w:rsid w:val="2DF3CBE2"/>
    <w:rsid w:val="2E21F354"/>
    <w:rsid w:val="2E272CC8"/>
    <w:rsid w:val="2E2AE370"/>
    <w:rsid w:val="2E3E16C0"/>
    <w:rsid w:val="2E50C69F"/>
    <w:rsid w:val="2E5828F7"/>
    <w:rsid w:val="2E64D673"/>
    <w:rsid w:val="2E69E0D8"/>
    <w:rsid w:val="2E6DAFB9"/>
    <w:rsid w:val="2E84B873"/>
    <w:rsid w:val="2EA4BE36"/>
    <w:rsid w:val="2EF6A8DC"/>
    <w:rsid w:val="2F0415CE"/>
    <w:rsid w:val="2F0996DC"/>
    <w:rsid w:val="2F412032"/>
    <w:rsid w:val="2F6744DB"/>
    <w:rsid w:val="2FD11B89"/>
    <w:rsid w:val="3019CC4A"/>
    <w:rsid w:val="30929CCF"/>
    <w:rsid w:val="30CAE88F"/>
    <w:rsid w:val="30E0ED8D"/>
    <w:rsid w:val="30E5AA4E"/>
    <w:rsid w:val="30EB7E41"/>
    <w:rsid w:val="30EBCE85"/>
    <w:rsid w:val="30F02D40"/>
    <w:rsid w:val="31155CF8"/>
    <w:rsid w:val="3130B6DA"/>
    <w:rsid w:val="3183A633"/>
    <w:rsid w:val="31F74CCF"/>
    <w:rsid w:val="3208FF46"/>
    <w:rsid w:val="3219CDC0"/>
    <w:rsid w:val="328339F4"/>
    <w:rsid w:val="328F496D"/>
    <w:rsid w:val="32B1B2D3"/>
    <w:rsid w:val="32B6D94F"/>
    <w:rsid w:val="32BCA429"/>
    <w:rsid w:val="32EF8D24"/>
    <w:rsid w:val="3342C3AE"/>
    <w:rsid w:val="3356365D"/>
    <w:rsid w:val="335CF8BC"/>
    <w:rsid w:val="33769B81"/>
    <w:rsid w:val="33B11234"/>
    <w:rsid w:val="33BF0214"/>
    <w:rsid w:val="33DA1F56"/>
    <w:rsid w:val="33E125DB"/>
    <w:rsid w:val="342A8D29"/>
    <w:rsid w:val="345E8939"/>
    <w:rsid w:val="3475F1EB"/>
    <w:rsid w:val="34A98E8C"/>
    <w:rsid w:val="35034C27"/>
    <w:rsid w:val="35262C07"/>
    <w:rsid w:val="3543E5CD"/>
    <w:rsid w:val="3584DEDA"/>
    <w:rsid w:val="358F2C0B"/>
    <w:rsid w:val="3592DDB6"/>
    <w:rsid w:val="3593BC02"/>
    <w:rsid w:val="35D76CCC"/>
    <w:rsid w:val="36211CB2"/>
    <w:rsid w:val="36772748"/>
    <w:rsid w:val="36D11444"/>
    <w:rsid w:val="3701140A"/>
    <w:rsid w:val="370A2FA3"/>
    <w:rsid w:val="373241A3"/>
    <w:rsid w:val="3740C400"/>
    <w:rsid w:val="374CA9DD"/>
    <w:rsid w:val="37615C77"/>
    <w:rsid w:val="3782122E"/>
    <w:rsid w:val="37B124BA"/>
    <w:rsid w:val="37D03621"/>
    <w:rsid w:val="37E24C73"/>
    <w:rsid w:val="380C5F22"/>
    <w:rsid w:val="381DE11F"/>
    <w:rsid w:val="38258B17"/>
    <w:rsid w:val="384D0739"/>
    <w:rsid w:val="38AA8298"/>
    <w:rsid w:val="39639433"/>
    <w:rsid w:val="396B4507"/>
    <w:rsid w:val="39773AE1"/>
    <w:rsid w:val="39868CE0"/>
    <w:rsid w:val="39888A10"/>
    <w:rsid w:val="398AC658"/>
    <w:rsid w:val="399C1ECB"/>
    <w:rsid w:val="3A3286D0"/>
    <w:rsid w:val="3A5D316F"/>
    <w:rsid w:val="3A72CE77"/>
    <w:rsid w:val="3AE62B1E"/>
    <w:rsid w:val="3AFC1CE3"/>
    <w:rsid w:val="3B18AEF4"/>
    <w:rsid w:val="3B489963"/>
    <w:rsid w:val="3B6B8D83"/>
    <w:rsid w:val="3B9B5FBA"/>
    <w:rsid w:val="3B9F48C5"/>
    <w:rsid w:val="3BA58752"/>
    <w:rsid w:val="3BBEF94E"/>
    <w:rsid w:val="3BC9D652"/>
    <w:rsid w:val="3BDBB9EF"/>
    <w:rsid w:val="3BF04378"/>
    <w:rsid w:val="3CA86A25"/>
    <w:rsid w:val="3CB8932A"/>
    <w:rsid w:val="3CBD07BB"/>
    <w:rsid w:val="3D0EA884"/>
    <w:rsid w:val="3D48B81B"/>
    <w:rsid w:val="3D675CF1"/>
    <w:rsid w:val="3D69CAD9"/>
    <w:rsid w:val="3D6C3796"/>
    <w:rsid w:val="3DB36ADD"/>
    <w:rsid w:val="3DB77EF1"/>
    <w:rsid w:val="3E12448D"/>
    <w:rsid w:val="3E145A7C"/>
    <w:rsid w:val="3E17C8A7"/>
    <w:rsid w:val="3E3D4AC2"/>
    <w:rsid w:val="3E508879"/>
    <w:rsid w:val="3E5E4EE6"/>
    <w:rsid w:val="3E7FFE0A"/>
    <w:rsid w:val="3EBCBDE2"/>
    <w:rsid w:val="3EBD505C"/>
    <w:rsid w:val="3EF23B64"/>
    <w:rsid w:val="3F0E7E31"/>
    <w:rsid w:val="3F63BDF4"/>
    <w:rsid w:val="3F773034"/>
    <w:rsid w:val="3F803779"/>
    <w:rsid w:val="3FFE4468"/>
    <w:rsid w:val="40113519"/>
    <w:rsid w:val="40140840"/>
    <w:rsid w:val="403244AB"/>
    <w:rsid w:val="404A2BC3"/>
    <w:rsid w:val="405524AE"/>
    <w:rsid w:val="4094AD40"/>
    <w:rsid w:val="409EB2A5"/>
    <w:rsid w:val="40DC3F8E"/>
    <w:rsid w:val="40FD54A7"/>
    <w:rsid w:val="411681B7"/>
    <w:rsid w:val="4121A6A3"/>
    <w:rsid w:val="4126290A"/>
    <w:rsid w:val="413E6B60"/>
    <w:rsid w:val="41BD8E34"/>
    <w:rsid w:val="41BF9EDF"/>
    <w:rsid w:val="41F084E8"/>
    <w:rsid w:val="4236470A"/>
    <w:rsid w:val="424A5276"/>
    <w:rsid w:val="4290DD36"/>
    <w:rsid w:val="42B0E3CF"/>
    <w:rsid w:val="42BCFB2A"/>
    <w:rsid w:val="42CFEFB1"/>
    <w:rsid w:val="42E2B51D"/>
    <w:rsid w:val="433DD302"/>
    <w:rsid w:val="433F539A"/>
    <w:rsid w:val="434C3943"/>
    <w:rsid w:val="437154C1"/>
    <w:rsid w:val="4393F54C"/>
    <w:rsid w:val="43BC6400"/>
    <w:rsid w:val="445DC575"/>
    <w:rsid w:val="44621490"/>
    <w:rsid w:val="4468BBA2"/>
    <w:rsid w:val="447ED5DC"/>
    <w:rsid w:val="448C0CAC"/>
    <w:rsid w:val="451AAC63"/>
    <w:rsid w:val="45211B0F"/>
    <w:rsid w:val="4542A025"/>
    <w:rsid w:val="4577A46D"/>
    <w:rsid w:val="45A78C62"/>
    <w:rsid w:val="45BF7D21"/>
    <w:rsid w:val="45DD9CF6"/>
    <w:rsid w:val="45E46EDA"/>
    <w:rsid w:val="460AB608"/>
    <w:rsid w:val="4621055C"/>
    <w:rsid w:val="465C0732"/>
    <w:rsid w:val="469C9FD6"/>
    <w:rsid w:val="469CD2A7"/>
    <w:rsid w:val="46D07718"/>
    <w:rsid w:val="46E58414"/>
    <w:rsid w:val="46FC12D9"/>
    <w:rsid w:val="4707B372"/>
    <w:rsid w:val="47350400"/>
    <w:rsid w:val="4764188B"/>
    <w:rsid w:val="476CEA49"/>
    <w:rsid w:val="47806DCF"/>
    <w:rsid w:val="478144B9"/>
    <w:rsid w:val="47AAE154"/>
    <w:rsid w:val="47ACEA2E"/>
    <w:rsid w:val="47BCE85D"/>
    <w:rsid w:val="47C00668"/>
    <w:rsid w:val="47CC6036"/>
    <w:rsid w:val="4816B18B"/>
    <w:rsid w:val="481E18AC"/>
    <w:rsid w:val="482AAEE9"/>
    <w:rsid w:val="487C5F79"/>
    <w:rsid w:val="4888AC21"/>
    <w:rsid w:val="48A0775C"/>
    <w:rsid w:val="48ADDE31"/>
    <w:rsid w:val="48E91CD2"/>
    <w:rsid w:val="497AAA3B"/>
    <w:rsid w:val="498A2F9C"/>
    <w:rsid w:val="49DB5A97"/>
    <w:rsid w:val="49EACDAC"/>
    <w:rsid w:val="4A016803"/>
    <w:rsid w:val="4A161831"/>
    <w:rsid w:val="4A292BC7"/>
    <w:rsid w:val="4A6BEC8F"/>
    <w:rsid w:val="4A971CFE"/>
    <w:rsid w:val="4ABF9F6B"/>
    <w:rsid w:val="4ADBBAB9"/>
    <w:rsid w:val="4B850711"/>
    <w:rsid w:val="4BA87319"/>
    <w:rsid w:val="4BA8BAA7"/>
    <w:rsid w:val="4C000452"/>
    <w:rsid w:val="4C123379"/>
    <w:rsid w:val="4C313F40"/>
    <w:rsid w:val="4C46A522"/>
    <w:rsid w:val="4CAC8101"/>
    <w:rsid w:val="4CC5B320"/>
    <w:rsid w:val="4CE699D1"/>
    <w:rsid w:val="4D48D877"/>
    <w:rsid w:val="4D5BB2C2"/>
    <w:rsid w:val="4DE52AC1"/>
    <w:rsid w:val="4DF0813E"/>
    <w:rsid w:val="4E005B4F"/>
    <w:rsid w:val="4E30FA5E"/>
    <w:rsid w:val="4E8D0F22"/>
    <w:rsid w:val="4E91DFEE"/>
    <w:rsid w:val="4E92E9D6"/>
    <w:rsid w:val="4E96DC13"/>
    <w:rsid w:val="4EA67575"/>
    <w:rsid w:val="4EB5FFC9"/>
    <w:rsid w:val="4EC15C5B"/>
    <w:rsid w:val="4EE5F585"/>
    <w:rsid w:val="4EF86CD8"/>
    <w:rsid w:val="4F1B93D2"/>
    <w:rsid w:val="4F41270C"/>
    <w:rsid w:val="4F6C4523"/>
    <w:rsid w:val="4F82E9EE"/>
    <w:rsid w:val="4F8B45EB"/>
    <w:rsid w:val="4F8D3148"/>
    <w:rsid w:val="4FE62223"/>
    <w:rsid w:val="5026430F"/>
    <w:rsid w:val="5028CCDA"/>
    <w:rsid w:val="502B9F20"/>
    <w:rsid w:val="504165B4"/>
    <w:rsid w:val="50749207"/>
    <w:rsid w:val="50B308D1"/>
    <w:rsid w:val="510FA874"/>
    <w:rsid w:val="517DA623"/>
    <w:rsid w:val="519DC859"/>
    <w:rsid w:val="51CC5519"/>
    <w:rsid w:val="51DFF795"/>
    <w:rsid w:val="51EBFAC8"/>
    <w:rsid w:val="520B94CA"/>
    <w:rsid w:val="523392F3"/>
    <w:rsid w:val="52AEF600"/>
    <w:rsid w:val="52C7C88A"/>
    <w:rsid w:val="52DA97B1"/>
    <w:rsid w:val="52F9F533"/>
    <w:rsid w:val="532D29C4"/>
    <w:rsid w:val="5335E7B2"/>
    <w:rsid w:val="535B4575"/>
    <w:rsid w:val="537816DA"/>
    <w:rsid w:val="53969CAB"/>
    <w:rsid w:val="53F62832"/>
    <w:rsid w:val="5436C595"/>
    <w:rsid w:val="543B3CBD"/>
    <w:rsid w:val="544C6958"/>
    <w:rsid w:val="5461EDD1"/>
    <w:rsid w:val="548EDFAE"/>
    <w:rsid w:val="5495578E"/>
    <w:rsid w:val="54A70CC0"/>
    <w:rsid w:val="54BA6E56"/>
    <w:rsid w:val="54F5D87C"/>
    <w:rsid w:val="5517130A"/>
    <w:rsid w:val="554BFDD1"/>
    <w:rsid w:val="55B9536D"/>
    <w:rsid w:val="55BF3692"/>
    <w:rsid w:val="560B946D"/>
    <w:rsid w:val="566F3560"/>
    <w:rsid w:val="568FC6F9"/>
    <w:rsid w:val="56A395B9"/>
    <w:rsid w:val="56E7C592"/>
    <w:rsid w:val="56FC23B1"/>
    <w:rsid w:val="57A7C392"/>
    <w:rsid w:val="57DA87F1"/>
    <w:rsid w:val="57E804B1"/>
    <w:rsid w:val="57F63B99"/>
    <w:rsid w:val="580D52DA"/>
    <w:rsid w:val="5858B0A2"/>
    <w:rsid w:val="586016F9"/>
    <w:rsid w:val="589FFA29"/>
    <w:rsid w:val="58A61A79"/>
    <w:rsid w:val="58F2F6C8"/>
    <w:rsid w:val="59472F55"/>
    <w:rsid w:val="595DA7D6"/>
    <w:rsid w:val="5965793C"/>
    <w:rsid w:val="59A667E4"/>
    <w:rsid w:val="59E24506"/>
    <w:rsid w:val="5AC77FE9"/>
    <w:rsid w:val="5AD93271"/>
    <w:rsid w:val="5B092453"/>
    <w:rsid w:val="5B0993E7"/>
    <w:rsid w:val="5B09B0CA"/>
    <w:rsid w:val="5B0FB536"/>
    <w:rsid w:val="5B3774A9"/>
    <w:rsid w:val="5B52A0E4"/>
    <w:rsid w:val="5B58DBF9"/>
    <w:rsid w:val="5B72B00B"/>
    <w:rsid w:val="5BF40E9C"/>
    <w:rsid w:val="5C166949"/>
    <w:rsid w:val="5C4EC9FB"/>
    <w:rsid w:val="5C8D00A9"/>
    <w:rsid w:val="5CE6FBBB"/>
    <w:rsid w:val="5CF1D44D"/>
    <w:rsid w:val="5D1D352F"/>
    <w:rsid w:val="5D2BE239"/>
    <w:rsid w:val="5DBAE52F"/>
    <w:rsid w:val="5DBD57FB"/>
    <w:rsid w:val="5DBE358B"/>
    <w:rsid w:val="5DE55D4F"/>
    <w:rsid w:val="5E0B4704"/>
    <w:rsid w:val="5E318867"/>
    <w:rsid w:val="5E3A5D87"/>
    <w:rsid w:val="5E5E6FED"/>
    <w:rsid w:val="5E99849A"/>
    <w:rsid w:val="5EBD84E4"/>
    <w:rsid w:val="5EDCD42F"/>
    <w:rsid w:val="5F369823"/>
    <w:rsid w:val="5F4E9342"/>
    <w:rsid w:val="5F59285C"/>
    <w:rsid w:val="5F6394B5"/>
    <w:rsid w:val="5F705EA0"/>
    <w:rsid w:val="5F8B9021"/>
    <w:rsid w:val="5FBC78CC"/>
    <w:rsid w:val="5FCBD54F"/>
    <w:rsid w:val="5FF78A4D"/>
    <w:rsid w:val="5FFB636B"/>
    <w:rsid w:val="6009B9FD"/>
    <w:rsid w:val="6051A874"/>
    <w:rsid w:val="6087208D"/>
    <w:rsid w:val="6098E4B8"/>
    <w:rsid w:val="60F92DB9"/>
    <w:rsid w:val="61295272"/>
    <w:rsid w:val="613ADCD3"/>
    <w:rsid w:val="6148A9C0"/>
    <w:rsid w:val="618BFB41"/>
    <w:rsid w:val="618FDEE3"/>
    <w:rsid w:val="61AA4D8A"/>
    <w:rsid w:val="61B6D947"/>
    <w:rsid w:val="620DE989"/>
    <w:rsid w:val="624356DB"/>
    <w:rsid w:val="6257CA24"/>
    <w:rsid w:val="6260DC4A"/>
    <w:rsid w:val="6288DC28"/>
    <w:rsid w:val="62CE4237"/>
    <w:rsid w:val="62D9C4CB"/>
    <w:rsid w:val="62E79E3F"/>
    <w:rsid w:val="62E9D79A"/>
    <w:rsid w:val="6316F374"/>
    <w:rsid w:val="63402540"/>
    <w:rsid w:val="63ACD5A4"/>
    <w:rsid w:val="63B9E1E5"/>
    <w:rsid w:val="63D11CF2"/>
    <w:rsid w:val="63E47605"/>
    <w:rsid w:val="64034478"/>
    <w:rsid w:val="64163CBE"/>
    <w:rsid w:val="642A1BD7"/>
    <w:rsid w:val="6440861E"/>
    <w:rsid w:val="644486E4"/>
    <w:rsid w:val="64472887"/>
    <w:rsid w:val="6464697B"/>
    <w:rsid w:val="648ED0D7"/>
    <w:rsid w:val="64DACE1E"/>
    <w:rsid w:val="6505FA8D"/>
    <w:rsid w:val="65261602"/>
    <w:rsid w:val="652A9A57"/>
    <w:rsid w:val="65399BDA"/>
    <w:rsid w:val="65509469"/>
    <w:rsid w:val="65A655F5"/>
    <w:rsid w:val="65CB6114"/>
    <w:rsid w:val="65E80E0F"/>
    <w:rsid w:val="65FA4626"/>
    <w:rsid w:val="6664E69D"/>
    <w:rsid w:val="6675B1EA"/>
    <w:rsid w:val="66A09CF9"/>
    <w:rsid w:val="66A82689"/>
    <w:rsid w:val="671F527F"/>
    <w:rsid w:val="672EE71A"/>
    <w:rsid w:val="675F4AA4"/>
    <w:rsid w:val="6766C794"/>
    <w:rsid w:val="685AA1F1"/>
    <w:rsid w:val="6870D336"/>
    <w:rsid w:val="6884C5FC"/>
    <w:rsid w:val="688B44B2"/>
    <w:rsid w:val="68A4BAE9"/>
    <w:rsid w:val="68D711DE"/>
    <w:rsid w:val="69108308"/>
    <w:rsid w:val="6938F3BA"/>
    <w:rsid w:val="694FF6BB"/>
    <w:rsid w:val="698DC78A"/>
    <w:rsid w:val="69916721"/>
    <w:rsid w:val="69DA8C62"/>
    <w:rsid w:val="69E77BCB"/>
    <w:rsid w:val="69F24C0C"/>
    <w:rsid w:val="6A08A5F9"/>
    <w:rsid w:val="6A404E44"/>
    <w:rsid w:val="6A72B8CD"/>
    <w:rsid w:val="6AACB900"/>
    <w:rsid w:val="6AB9195A"/>
    <w:rsid w:val="6ABC088F"/>
    <w:rsid w:val="6AC3C980"/>
    <w:rsid w:val="6ACBBDEA"/>
    <w:rsid w:val="6AD9065A"/>
    <w:rsid w:val="6AEBADB6"/>
    <w:rsid w:val="6B07A3EE"/>
    <w:rsid w:val="6B1018BD"/>
    <w:rsid w:val="6B2A9934"/>
    <w:rsid w:val="6B2EF8BF"/>
    <w:rsid w:val="6B55F4B1"/>
    <w:rsid w:val="6B68D72F"/>
    <w:rsid w:val="6C68162C"/>
    <w:rsid w:val="6C9E61FA"/>
    <w:rsid w:val="6CCC28CA"/>
    <w:rsid w:val="6D0E7CBC"/>
    <w:rsid w:val="6D17EF75"/>
    <w:rsid w:val="6D1859C3"/>
    <w:rsid w:val="6D514B83"/>
    <w:rsid w:val="6D605404"/>
    <w:rsid w:val="6DC69DE2"/>
    <w:rsid w:val="6DD86F80"/>
    <w:rsid w:val="6DE63138"/>
    <w:rsid w:val="6DFBEE6F"/>
    <w:rsid w:val="6DFF45F7"/>
    <w:rsid w:val="6E0C52E9"/>
    <w:rsid w:val="6E618B6C"/>
    <w:rsid w:val="6E787F0B"/>
    <w:rsid w:val="6EC35439"/>
    <w:rsid w:val="6EEDDC23"/>
    <w:rsid w:val="6F0F5E58"/>
    <w:rsid w:val="6F31E59F"/>
    <w:rsid w:val="6F5A1D7C"/>
    <w:rsid w:val="6F6A59E4"/>
    <w:rsid w:val="6F865081"/>
    <w:rsid w:val="6F91D823"/>
    <w:rsid w:val="6F9633C7"/>
    <w:rsid w:val="6FD31C72"/>
    <w:rsid w:val="6FE73D2B"/>
    <w:rsid w:val="70000CA0"/>
    <w:rsid w:val="700B2688"/>
    <w:rsid w:val="70291524"/>
    <w:rsid w:val="704ADE7B"/>
    <w:rsid w:val="706E3F78"/>
    <w:rsid w:val="709CD091"/>
    <w:rsid w:val="70D782BA"/>
    <w:rsid w:val="70FE7CCF"/>
    <w:rsid w:val="712647BA"/>
    <w:rsid w:val="712EA00C"/>
    <w:rsid w:val="715AA3F9"/>
    <w:rsid w:val="715DE8C3"/>
    <w:rsid w:val="716C7414"/>
    <w:rsid w:val="717D8540"/>
    <w:rsid w:val="718B15A9"/>
    <w:rsid w:val="719F72D0"/>
    <w:rsid w:val="71BE0677"/>
    <w:rsid w:val="71E4DDDC"/>
    <w:rsid w:val="71E6AEDC"/>
    <w:rsid w:val="7218FE9B"/>
    <w:rsid w:val="723B93B7"/>
    <w:rsid w:val="723E426E"/>
    <w:rsid w:val="7248E135"/>
    <w:rsid w:val="72774118"/>
    <w:rsid w:val="72AE80E3"/>
    <w:rsid w:val="72B9A08B"/>
    <w:rsid w:val="72F9C137"/>
    <w:rsid w:val="7317EADC"/>
    <w:rsid w:val="731F0EC7"/>
    <w:rsid w:val="73200902"/>
    <w:rsid w:val="73621377"/>
    <w:rsid w:val="739A996F"/>
    <w:rsid w:val="73F35343"/>
    <w:rsid w:val="73FD68D3"/>
    <w:rsid w:val="741E5711"/>
    <w:rsid w:val="7427EBFA"/>
    <w:rsid w:val="7461D9F3"/>
    <w:rsid w:val="748192A3"/>
    <w:rsid w:val="7489F5E5"/>
    <w:rsid w:val="74C014EA"/>
    <w:rsid w:val="74CCFD63"/>
    <w:rsid w:val="74D76E90"/>
    <w:rsid w:val="74E1AD53"/>
    <w:rsid w:val="74F0DA72"/>
    <w:rsid w:val="74F4CAB0"/>
    <w:rsid w:val="74F6E439"/>
    <w:rsid w:val="75040FBA"/>
    <w:rsid w:val="7577508E"/>
    <w:rsid w:val="75A96333"/>
    <w:rsid w:val="75B8A7BA"/>
    <w:rsid w:val="75C499E2"/>
    <w:rsid w:val="75DACF04"/>
    <w:rsid w:val="75E7774F"/>
    <w:rsid w:val="75FECFD3"/>
    <w:rsid w:val="762687A5"/>
    <w:rsid w:val="76467A1E"/>
    <w:rsid w:val="765C3222"/>
    <w:rsid w:val="76648828"/>
    <w:rsid w:val="76857D75"/>
    <w:rsid w:val="76A445CF"/>
    <w:rsid w:val="76F70312"/>
    <w:rsid w:val="7712A50D"/>
    <w:rsid w:val="77243E53"/>
    <w:rsid w:val="7734516F"/>
    <w:rsid w:val="7761FFF7"/>
    <w:rsid w:val="778745AB"/>
    <w:rsid w:val="779321C1"/>
    <w:rsid w:val="77A9B96D"/>
    <w:rsid w:val="77E01882"/>
    <w:rsid w:val="7814E6F7"/>
    <w:rsid w:val="781D88B0"/>
    <w:rsid w:val="788431B0"/>
    <w:rsid w:val="788F409C"/>
    <w:rsid w:val="78DC5613"/>
    <w:rsid w:val="790A5DD8"/>
    <w:rsid w:val="7926BCA9"/>
    <w:rsid w:val="79302D59"/>
    <w:rsid w:val="793358FD"/>
    <w:rsid w:val="7974847D"/>
    <w:rsid w:val="79B11E22"/>
    <w:rsid w:val="79C0B275"/>
    <w:rsid w:val="79EFF51C"/>
    <w:rsid w:val="7A2E8E50"/>
    <w:rsid w:val="7A4CB489"/>
    <w:rsid w:val="7A72A992"/>
    <w:rsid w:val="7A776EEF"/>
    <w:rsid w:val="7A90B407"/>
    <w:rsid w:val="7B04888B"/>
    <w:rsid w:val="7B0A7848"/>
    <w:rsid w:val="7B2502F7"/>
    <w:rsid w:val="7B4FD268"/>
    <w:rsid w:val="7B53EE64"/>
    <w:rsid w:val="7B7739DA"/>
    <w:rsid w:val="7BC10FD1"/>
    <w:rsid w:val="7BDD0768"/>
    <w:rsid w:val="7C02BC79"/>
    <w:rsid w:val="7C239BE7"/>
    <w:rsid w:val="7C3C9457"/>
    <w:rsid w:val="7C510CA2"/>
    <w:rsid w:val="7C7A3E71"/>
    <w:rsid w:val="7D598B8E"/>
    <w:rsid w:val="7D761D67"/>
    <w:rsid w:val="7D883DCC"/>
    <w:rsid w:val="7DA0EC4F"/>
    <w:rsid w:val="7DF92E08"/>
    <w:rsid w:val="7E030C5E"/>
    <w:rsid w:val="7E27ADC6"/>
    <w:rsid w:val="7E3D512A"/>
    <w:rsid w:val="7E5F8B9C"/>
    <w:rsid w:val="7E6BB375"/>
    <w:rsid w:val="7E6E2699"/>
    <w:rsid w:val="7E82C013"/>
    <w:rsid w:val="7E9C773F"/>
    <w:rsid w:val="7EC85A0B"/>
    <w:rsid w:val="7EEB27DF"/>
    <w:rsid w:val="7F212BEE"/>
    <w:rsid w:val="7F676A18"/>
    <w:rsid w:val="7FC16629"/>
    <w:rsid w:val="7FCA2612"/>
    <w:rsid w:val="7FE05884"/>
    <w:rsid w:val="7FE4C5E0"/>
    <w:rsid w:val="7FEBADDA"/>
    <w:rsid w:val="7FF161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CB900"/>
  <w15:chartTrackingRefBased/>
  <w15:docId w15:val="{17AB36B6-2E43-4497-86FD-46209A9A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1">
    <w:name w:val="Grid Table 4 Accent 1"/>
    <w:basedOn w:val="a1"/>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9B20E0"/>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9B20E0"/>
    <w:rPr>
      <w:rFonts w:ascii="Segoe UI" w:hAnsi="Segoe UI" w:cs="Segoe UI"/>
      <w:sz w:val="18"/>
      <w:szCs w:val="18"/>
    </w:rPr>
  </w:style>
  <w:style w:type="paragraph" w:styleId="aa">
    <w:name w:val="List Paragraph"/>
    <w:basedOn w:val="a"/>
    <w:uiPriority w:val="34"/>
    <w:qFormat/>
    <w:rsid w:val="00636C7E"/>
    <w:pPr>
      <w:ind w:left="720"/>
      <w:contextualSpacing/>
    </w:pPr>
  </w:style>
  <w:style w:type="paragraph" w:styleId="ab">
    <w:name w:val="header"/>
    <w:basedOn w:val="a"/>
    <w:link w:val="ac"/>
    <w:uiPriority w:val="99"/>
    <w:unhideWhenUsed/>
    <w:rsid w:val="00EF3C7D"/>
    <w:pPr>
      <w:tabs>
        <w:tab w:val="center" w:pos="4153"/>
        <w:tab w:val="right" w:pos="8306"/>
      </w:tabs>
      <w:spacing w:after="0" w:line="240" w:lineRule="auto"/>
    </w:pPr>
  </w:style>
  <w:style w:type="character" w:customStyle="1" w:styleId="ac">
    <w:name w:val="页眉 字符"/>
    <w:basedOn w:val="a0"/>
    <w:link w:val="ab"/>
    <w:uiPriority w:val="99"/>
    <w:rsid w:val="00EF3C7D"/>
  </w:style>
  <w:style w:type="paragraph" w:styleId="ad">
    <w:name w:val="footer"/>
    <w:basedOn w:val="a"/>
    <w:link w:val="ae"/>
    <w:uiPriority w:val="99"/>
    <w:unhideWhenUsed/>
    <w:rsid w:val="00EF3C7D"/>
    <w:pPr>
      <w:tabs>
        <w:tab w:val="center" w:pos="4153"/>
        <w:tab w:val="right" w:pos="8306"/>
      </w:tabs>
      <w:spacing w:after="0" w:line="240" w:lineRule="auto"/>
    </w:pPr>
  </w:style>
  <w:style w:type="character" w:customStyle="1" w:styleId="ae">
    <w:name w:val="页脚 字符"/>
    <w:basedOn w:val="a0"/>
    <w:link w:val="ad"/>
    <w:uiPriority w:val="99"/>
    <w:rsid w:val="00EF3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7</TotalTime>
  <Pages>7</Pages>
  <Words>997</Words>
  <Characters>5688</Characters>
  <Application>Microsoft Office Word</Application>
  <DocSecurity>0</DocSecurity>
  <Lines>47</Lines>
  <Paragraphs>13</Paragraphs>
  <ScaleCrop>false</ScaleCrop>
  <Company/>
  <LinksUpToDate>false</LinksUpToDate>
  <CharactersWithSpaces>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39</cp:revision>
  <dcterms:created xsi:type="dcterms:W3CDTF">2021-01-15T11:11:00Z</dcterms:created>
  <dcterms:modified xsi:type="dcterms:W3CDTF">2021-02-27T15:05:00Z</dcterms:modified>
</cp:coreProperties>
</file>